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2BD57" w14:textId="2E6732E5" w:rsidR="00840AF2" w:rsidRDefault="009457B3" w:rsidP="009457B3">
      <w:pPr>
        <w:jc w:val="center"/>
        <w:rPr>
          <w:rFonts w:ascii="TH SarabunPSK" w:hAnsi="TH SarabunPSK" w:cs="TH SarabunPSK"/>
          <w:sz w:val="56"/>
          <w:szCs w:val="56"/>
        </w:rPr>
      </w:pPr>
      <w:r w:rsidRPr="00714FEE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B3EAAC7" wp14:editId="69E87EF0">
            <wp:extent cx="1329397" cy="1237615"/>
            <wp:effectExtent l="0" t="0" r="0" b="0"/>
            <wp:docPr id="210189762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65" cy="124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65403" w14:textId="0FAC9F94" w:rsidR="00EE6E5D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รายงาน</w:t>
      </w:r>
    </w:p>
    <w:p w14:paraId="44066F0C" w14:textId="403D035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การปฏิบัติการพยาบาลของอาจารย์</w:t>
      </w:r>
    </w:p>
    <w:p w14:paraId="7FB6320A" w14:textId="5C44B0E9" w:rsidR="00840AF2" w:rsidRPr="005F0BF0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(</w:t>
      </w:r>
      <w:r w:rsidRPr="005F0BF0">
        <w:rPr>
          <w:rFonts w:ascii="TH SarabunPSK" w:hAnsi="TH SarabunPSK" w:cs="TH SarabunPSK"/>
          <w:b/>
          <w:bCs/>
          <w:sz w:val="56"/>
          <w:szCs w:val="56"/>
        </w:rPr>
        <w:t>Faculty Practice</w:t>
      </w: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)</w:t>
      </w:r>
    </w:p>
    <w:p w14:paraId="0073143A" w14:textId="7D5764FE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ปีการศึกษา 256</w:t>
      </w:r>
      <w:r w:rsidR="00566E92">
        <w:rPr>
          <w:rFonts w:ascii="TH SarabunPSK" w:hAnsi="TH SarabunPSK" w:cs="TH SarabunPSK"/>
          <w:b/>
          <w:bCs/>
          <w:sz w:val="56"/>
          <w:szCs w:val="56"/>
        </w:rPr>
        <w:t>5</w:t>
      </w:r>
    </w:p>
    <w:p w14:paraId="5BD50969" w14:textId="16D6DCD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BE3A3FC" w14:textId="3219802C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1756ED1B" w14:textId="7CD2E578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1BA236E" w14:textId="77777777" w:rsidR="005F0BF0" w:rsidRDefault="005F0BF0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439C3797" w14:textId="5B0D82BB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34DCC248" w14:textId="587553CA" w:rsidR="004D2C9B" w:rsidRPr="005F0BF0" w:rsidRDefault="004D2C9B" w:rsidP="004D2C9B">
      <w:pPr>
        <w:jc w:val="center"/>
        <w:rPr>
          <w:rFonts w:ascii="TH SarabunPSK" w:hAnsi="TH SarabunPSK" w:cs="TH SarabunPSK"/>
          <w:b/>
          <w:bCs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ของอาจารย์</w:t>
      </w:r>
      <w:proofErr w:type="spellStart"/>
      <w:r w:rsidR="005C5BD4">
        <w:rPr>
          <w:rFonts w:ascii="TH SarabunPSK" w:hAnsi="TH SarabunPSK" w:cs="TH SarabunPSK" w:hint="cs"/>
          <w:b/>
          <w:bCs/>
          <w:sz w:val="56"/>
          <w:szCs w:val="56"/>
          <w:cs/>
        </w:rPr>
        <w:t>สุพัต</w:t>
      </w:r>
      <w:proofErr w:type="spellEnd"/>
      <w:r w:rsidR="005C5BD4">
        <w:rPr>
          <w:rFonts w:ascii="TH SarabunPSK" w:hAnsi="TH SarabunPSK" w:cs="TH SarabunPSK" w:hint="cs"/>
          <w:b/>
          <w:bCs/>
          <w:sz w:val="56"/>
          <w:szCs w:val="56"/>
          <w:cs/>
        </w:rPr>
        <w:t>รา ไตรอุดมศรี</w:t>
      </w:r>
    </w:p>
    <w:p w14:paraId="14160280" w14:textId="281C4447" w:rsidR="004D2C9B" w:rsidRDefault="004D2C9B" w:rsidP="004D2C9B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สถานที่ปฏิบัติงาน</w:t>
      </w: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วิทยาลัยพยาบาลบรมราชชนนี จักรีรัช</w:t>
      </w:r>
    </w:p>
    <w:p w14:paraId="5F740DBD" w14:textId="02400379" w:rsidR="005C5BD4" w:rsidRDefault="005C5BD4" w:rsidP="004D2C9B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6CD1FD70" w14:textId="77777777" w:rsidR="005C5BD4" w:rsidRDefault="005C5BD4" w:rsidP="004D2C9B">
      <w:pPr>
        <w:jc w:val="center"/>
        <w:rPr>
          <w:rFonts w:ascii="TH SarabunPSK" w:hAnsi="TH SarabunPSK" w:cs="TH SarabunPSK" w:hint="cs"/>
          <w:b/>
          <w:bCs/>
          <w:sz w:val="56"/>
          <w:szCs w:val="56"/>
        </w:rPr>
      </w:pPr>
    </w:p>
    <w:p w14:paraId="58802533" w14:textId="77777777" w:rsidR="006772BF" w:rsidRDefault="006772BF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37474DEF" w14:textId="719ABE37" w:rsidR="005F0BF0" w:rsidRDefault="005F0BF0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lastRenderedPageBreak/>
        <w:t>คำนำ</w:t>
      </w:r>
    </w:p>
    <w:p w14:paraId="1CE224AA" w14:textId="3FF0E522" w:rsidR="00346908" w:rsidRDefault="00346908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4D2C9B" w:rsidRPr="009C0866">
        <w:rPr>
          <w:rFonts w:ascii="TH SarabunPSK" w:hAnsi="TH SarabunPSK" w:cs="TH SarabunPSK" w:hint="cs"/>
          <w:sz w:val="32"/>
          <w:szCs w:val="32"/>
          <w:cs/>
        </w:rPr>
        <w:t>รายงานฉบับนี้จัดทำขึ้นเพื่อรายงานการปฏิบัติการพยาบาลของอาจารย</w:t>
      </w:r>
      <w:proofErr w:type="spellStart"/>
      <w:r w:rsidR="005C5BD4" w:rsidRPr="005C5BD4">
        <w:rPr>
          <w:rFonts w:ascii="TH SarabunPSK" w:hAnsi="TH SarabunPSK" w:cs="TH SarabunPSK" w:hint="cs"/>
          <w:sz w:val="32"/>
          <w:szCs w:val="32"/>
          <w:cs/>
        </w:rPr>
        <w:t>สุพัต</w:t>
      </w:r>
      <w:proofErr w:type="spellEnd"/>
      <w:r w:rsidR="005C5BD4" w:rsidRPr="005C5BD4">
        <w:rPr>
          <w:rFonts w:ascii="TH SarabunPSK" w:hAnsi="TH SarabunPSK" w:cs="TH SarabunPSK" w:hint="cs"/>
          <w:sz w:val="32"/>
          <w:szCs w:val="32"/>
          <w:cs/>
        </w:rPr>
        <w:t>รา ไตรอุดมศรี</w:t>
      </w:r>
      <w:r w:rsidR="004D2C9B" w:rsidRPr="005C5BD4">
        <w:rPr>
          <w:rFonts w:ascii="TH SarabunPSK" w:hAnsi="TH SarabunPSK" w:cs="TH SarabunPSK" w:hint="cs"/>
          <w:sz w:val="32"/>
          <w:szCs w:val="32"/>
          <w:cs/>
        </w:rPr>
        <w:t xml:space="preserve"> ตำแหน่งพยาบาลวิชาชีพ ชำนาญการพิเศษ อาจารย์ประจำสาขาวิชาการพยา</w:t>
      </w:r>
      <w:r w:rsidR="004D2C9B" w:rsidRPr="009C0866">
        <w:rPr>
          <w:rFonts w:ascii="TH SarabunPSK" w:hAnsi="TH SarabunPSK" w:cs="TH SarabunPSK" w:hint="cs"/>
          <w:sz w:val="32"/>
          <w:szCs w:val="32"/>
          <w:cs/>
        </w:rPr>
        <w:t>บาลผู้ใหญ่และผู้สูงอายุ มีความประสงค์</w:t>
      </w:r>
      <w:r w:rsidR="004D2C9B" w:rsidRPr="009C0866">
        <w:rPr>
          <w:rFonts w:ascii="TH SarabunPSK" w:hAnsi="TH SarabunPSK" w:cs="TH SarabunPSK"/>
          <w:sz w:val="32"/>
          <w:szCs w:val="32"/>
          <w:cs/>
        </w:rPr>
        <w:t>เพื่อพัฒนา</w:t>
      </w:r>
      <w:r w:rsidR="004D2C9B" w:rsidRPr="009C0866">
        <w:rPr>
          <w:rFonts w:ascii="TH SarabunPSK" w:hAnsi="TH SarabunPSK" w:cs="TH SarabunPSK" w:hint="cs"/>
          <w:sz w:val="32"/>
          <w:szCs w:val="32"/>
          <w:cs/>
        </w:rPr>
        <w:t>ศักยภาพผู้</w:t>
      </w:r>
      <w:r w:rsidR="004D2C9B" w:rsidRPr="009C0866">
        <w:rPr>
          <w:rFonts w:ascii="TH SarabunPSK" w:hAnsi="TH SarabunPSK" w:cs="TH SarabunPSK"/>
          <w:sz w:val="32"/>
          <w:szCs w:val="32"/>
          <w:cs/>
        </w:rPr>
        <w:t>สูงอายุ</w:t>
      </w:r>
      <w:r w:rsidR="004D2C9B" w:rsidRPr="009C086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ภายในบ้านพักคนชราเบธานี </w:t>
      </w:r>
      <w:r w:rsidR="004D2C9B" w:rsidRPr="009C0866">
        <w:rPr>
          <w:rFonts w:ascii="TH SarabunPSK" w:hAnsi="TH SarabunPSK" w:cs="TH SarabunPSK"/>
          <w:sz w:val="32"/>
          <w:szCs w:val="32"/>
          <w:cs/>
        </w:rPr>
        <w:t>ให้สามารถ</w:t>
      </w:r>
      <w:r w:rsidR="004D2C9B" w:rsidRPr="009C0866">
        <w:rPr>
          <w:rFonts w:ascii="TH SarabunPSK" w:hAnsi="TH SarabunPSK" w:cs="TH SarabunPSK" w:hint="cs"/>
          <w:sz w:val="32"/>
          <w:szCs w:val="32"/>
          <w:cs/>
        </w:rPr>
        <w:t>ช่วยเหลือตนเองในการทำกิจวัตรประจำวันได้มากขึ้น</w:t>
      </w:r>
      <w:r w:rsidR="004D2C9B" w:rsidRPr="009C0866">
        <w:rPr>
          <w:rFonts w:ascii="TH SarabunPSK" w:hAnsi="TH SarabunPSK" w:cs="TH SarabunPSK"/>
          <w:sz w:val="32"/>
          <w:szCs w:val="32"/>
        </w:rPr>
        <w:t xml:space="preserve"> </w:t>
      </w:r>
      <w:r w:rsidR="004D2C9B" w:rsidRPr="009C0866">
        <w:rPr>
          <w:rFonts w:ascii="TH SarabunPSK" w:hAnsi="TH SarabunPSK" w:cs="TH SarabunPSK" w:hint="cs"/>
          <w:sz w:val="32"/>
          <w:szCs w:val="32"/>
          <w:cs/>
        </w:rPr>
        <w:t>โดยปฏิบัติการพยาบาลที่</w:t>
      </w:r>
      <w:r w:rsidR="004D2C9B" w:rsidRPr="009C086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บ้านพักคนชราเบธานี </w:t>
      </w:r>
      <w:r w:rsidR="004D2C9B" w:rsidRPr="009C0866">
        <w:rPr>
          <w:rFonts w:ascii="TH SarabunPSK" w:hAnsi="TH SarabunPSK" w:cs="TH SarabunPSK" w:hint="cs"/>
          <w:sz w:val="32"/>
          <w:szCs w:val="32"/>
          <w:cs/>
        </w:rPr>
        <w:t>อ.</w:t>
      </w:r>
      <w:r w:rsidR="004D2C9B" w:rsidRPr="009C0866">
        <w:rPr>
          <w:rFonts w:ascii="TH SarabunPSK" w:hAnsi="TH SarabunPSK" w:cs="TH SarabunPSK"/>
          <w:sz w:val="32"/>
          <w:szCs w:val="32"/>
          <w:cs/>
        </w:rPr>
        <w:t>บ้านโป่ง</w:t>
      </w:r>
      <w:r w:rsidR="004D2C9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D2C9B" w:rsidRPr="009C0866">
        <w:rPr>
          <w:rFonts w:ascii="TH SarabunPSK" w:hAnsi="TH SarabunPSK" w:cs="TH SarabunPSK"/>
          <w:sz w:val="32"/>
          <w:szCs w:val="32"/>
          <w:cs/>
        </w:rPr>
        <w:t>จ.ราชบุรี</w:t>
      </w:r>
      <w:r w:rsidR="004D2C9B" w:rsidRPr="009C0866"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 w:rsidR="004D2C9B" w:rsidRPr="009C0866">
        <w:rPr>
          <w:rFonts w:ascii="TH SarabunPSK" w:hAnsi="TH SarabunPSK" w:cs="TH SarabunPSK"/>
          <w:sz w:val="32"/>
          <w:szCs w:val="32"/>
          <w:cs/>
        </w:rPr>
        <w:t>การปฏิบัติการพยาบาลของอาจารย์ (</w:t>
      </w:r>
      <w:r w:rsidR="004D2C9B" w:rsidRPr="009C0866">
        <w:rPr>
          <w:rFonts w:ascii="TH SarabunPSK" w:hAnsi="TH SarabunPSK" w:cs="TH SarabunPSK"/>
          <w:sz w:val="32"/>
          <w:szCs w:val="32"/>
        </w:rPr>
        <w:t xml:space="preserve">Faculty Practice) </w:t>
      </w:r>
      <w:r w:rsidR="004D2C9B" w:rsidRPr="009C0866">
        <w:rPr>
          <w:rFonts w:ascii="TH SarabunPSK" w:hAnsi="TH SarabunPSK" w:cs="TH SarabunPSK"/>
          <w:sz w:val="32"/>
          <w:szCs w:val="32"/>
          <w:cs/>
        </w:rPr>
        <w:t>เป็นการ</w:t>
      </w:r>
      <w:r w:rsidR="004D2C9B" w:rsidRPr="009C0866">
        <w:rPr>
          <w:rFonts w:ascii="TH SarabunPSK" w:hAnsi="TH SarabunPSK" w:cs="TH SarabunPSK" w:hint="cs"/>
          <w:sz w:val="32"/>
          <w:szCs w:val="32"/>
          <w:cs/>
        </w:rPr>
        <w:t>นำความเชี่ยวชาญของอาจารย์พยาบาล ไปให้บริการแก่ผู้ป่วยหรือผู้รับบริการ เป็นรายบุคคล ครอบครัว กลุ่มและชุมชนเพื่อเพิ่มพูนความเชี่ยวชาญทางการพยาบาลของตนเองอย่างต่อเนื่องและเป็นไปตามเกณฑ์การรับรองสถาบันการศึกษาวิชาการพยาบาลและการผดุงครรภ์สำหรับสถาบันการศึกษาที่มีผู้สำเร็จการศึกษาหลักสูตรพยาบาลศาสตรบัณฑิต ตัวบ่งชี้ที่ 9 ร้อยละของอาจารย์ที่สอนวิชารพยาบาลและวิชาการรักษาโรคเบื้องต้น ปฏิบัติการพยาบาลในสาขาที่รับผิดชอบ</w:t>
      </w:r>
    </w:p>
    <w:p w14:paraId="23C77FD5" w14:textId="377FC84D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3C33F51C" w14:textId="304F036C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2430E50" w14:textId="4189093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133BAB4" w14:textId="788E73E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C01C0C3" w14:textId="4621C60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4D2C9B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4D2C9B"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>
        <w:rPr>
          <w:rFonts w:ascii="TH SarabunPSK" w:hAnsi="TH SarabunPSK" w:cs="TH SarabunPSK" w:hint="cs"/>
          <w:sz w:val="32"/>
          <w:szCs w:val="32"/>
          <w:cs/>
        </w:rPr>
        <w:t>ลงชื่อ.........</w:t>
      </w:r>
      <w:proofErr w:type="spellStart"/>
      <w:r w:rsidR="005C5BD4" w:rsidRPr="005C5BD4">
        <w:rPr>
          <w:rFonts w:ascii="TH SarabunPSK" w:hAnsi="TH SarabunPSK" w:cs="TH SarabunPSK" w:hint="cs"/>
          <w:sz w:val="32"/>
          <w:szCs w:val="32"/>
          <w:cs/>
        </w:rPr>
        <w:t>สุพัต</w:t>
      </w:r>
      <w:proofErr w:type="spellEnd"/>
      <w:r w:rsidR="005C5BD4" w:rsidRPr="005C5BD4">
        <w:rPr>
          <w:rFonts w:ascii="TH SarabunPSK" w:hAnsi="TH SarabunPSK" w:cs="TH SarabunPSK" w:hint="cs"/>
          <w:sz w:val="32"/>
          <w:szCs w:val="32"/>
          <w:cs/>
        </w:rPr>
        <w:t>รา ไตรอุดมศรี</w:t>
      </w:r>
      <w:r>
        <w:rPr>
          <w:rFonts w:ascii="TH SarabunPSK" w:hAnsi="TH SarabunPSK" w:cs="TH SarabunPSK" w:hint="cs"/>
          <w:sz w:val="32"/>
          <w:szCs w:val="32"/>
          <w:cs/>
        </w:rPr>
        <w:t>................</w:t>
      </w:r>
    </w:p>
    <w:p w14:paraId="6A1A727D" w14:textId="1E2687B4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วันที่......</w:t>
      </w:r>
      <w:r w:rsidR="004D2C9B">
        <w:rPr>
          <w:rFonts w:ascii="TH SarabunPSK" w:hAnsi="TH SarabunPSK" w:cs="TH SarabunPSK" w:hint="cs"/>
          <w:sz w:val="32"/>
          <w:szCs w:val="32"/>
          <w:cs/>
        </w:rPr>
        <w:t>15 สิงหาคม 2566</w:t>
      </w:r>
      <w:r>
        <w:rPr>
          <w:rFonts w:ascii="TH SarabunPSK" w:hAnsi="TH SarabunPSK" w:cs="TH SarabunPSK" w:hint="cs"/>
          <w:sz w:val="32"/>
          <w:szCs w:val="32"/>
          <w:cs/>
        </w:rPr>
        <w:t>................</w:t>
      </w:r>
    </w:p>
    <w:p w14:paraId="23AC14E9" w14:textId="1BAAFCB9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9AE0307" w14:textId="73B6D165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78C1630" w14:textId="643C0B13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E81B75C" w14:textId="01642E00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7B4566ED" w14:textId="308A8364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CDF6AEB" w14:textId="3215A02D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2AE99EB" w14:textId="18B75124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BB08DF2" w14:textId="4F425BC6" w:rsidR="005C5BD4" w:rsidRDefault="005C5BD4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3FC7931F" w14:textId="77777777" w:rsidR="005C5BD4" w:rsidRDefault="005C5BD4" w:rsidP="00346908">
      <w:pPr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43AF7EBC" w14:textId="3E9DD9A0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304905BE" w14:textId="4BFEC41D" w:rsidR="0040420C" w:rsidRDefault="0040420C" w:rsidP="0040420C">
      <w:pPr>
        <w:pStyle w:val="1"/>
        <w:rPr>
          <w:rFonts w:ascii="TH SarabunPSK" w:hAnsi="TH SarabunPSK" w:cs="TH SarabunPSK"/>
          <w:b/>
          <w:bCs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ความเป็นมาและความสำคัญของการปฏิบัติ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การพยาบาล (</w:t>
      </w:r>
      <w:r w:rsidR="00BB3987">
        <w:rPr>
          <w:rFonts w:ascii="TH SarabunPSK" w:hAnsi="TH SarabunPSK" w:cs="TH SarabunPSK"/>
          <w:b/>
          <w:bCs/>
          <w:color w:val="auto"/>
          <w:szCs w:val="32"/>
        </w:rPr>
        <w:t>Faculty Practice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)</w:t>
      </w:r>
    </w:p>
    <w:p w14:paraId="06A3C118" w14:textId="77777777" w:rsidR="004D2C9B" w:rsidRPr="001634DB" w:rsidRDefault="004D2C9B" w:rsidP="004D2C9B">
      <w:pPr>
        <w:ind w:firstLine="720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185B8B">
        <w:rPr>
          <w:rFonts w:ascii="TH SarabunPSK" w:hAnsi="TH SarabunPSK" w:cs="TH SarabunPSK" w:hint="cs"/>
          <w:sz w:val="32"/>
          <w:szCs w:val="32"/>
          <w:cs/>
        </w:rPr>
        <w:t>ปัจจุบัน</w:t>
      </w:r>
      <w:r w:rsidRPr="00185B8B">
        <w:rPr>
          <w:rFonts w:ascii="TH SarabunPSK" w:hAnsi="TH SarabunPSK" w:cs="TH SarabunPSK"/>
          <w:sz w:val="32"/>
          <w:szCs w:val="32"/>
          <w:cs/>
        </w:rPr>
        <w:t>ประชากร</w:t>
      </w:r>
      <w:r w:rsidRPr="00185B8B">
        <w:rPr>
          <w:rFonts w:ascii="TH SarabunPSK" w:hAnsi="TH SarabunPSK" w:cs="TH SarabunPSK" w:hint="cs"/>
          <w:sz w:val="32"/>
          <w:szCs w:val="32"/>
          <w:cs/>
        </w:rPr>
        <w:t>ผู้สูงอายุ</w:t>
      </w:r>
      <w:r w:rsidRPr="00185B8B">
        <w:rPr>
          <w:rFonts w:ascii="TH SarabunPSK" w:hAnsi="TH SarabunPSK" w:cs="TH SarabunPSK"/>
          <w:sz w:val="32"/>
          <w:szCs w:val="32"/>
          <w:cs/>
        </w:rPr>
        <w:t xml:space="preserve">ประเทศไทยมีสัดส่วนมากกว่าร้อยละ </w:t>
      </w:r>
      <w:r w:rsidRPr="00185B8B">
        <w:rPr>
          <w:rFonts w:ascii="TH SarabunPSK" w:hAnsi="TH SarabunPSK" w:cs="TH SarabunPSK"/>
          <w:sz w:val="32"/>
          <w:szCs w:val="32"/>
        </w:rPr>
        <w:t xml:space="preserve">20 </w:t>
      </w:r>
      <w:r w:rsidRPr="00185B8B">
        <w:rPr>
          <w:rFonts w:ascii="TH SarabunPSK" w:hAnsi="TH SarabunPSK" w:cs="TH SarabunPSK"/>
          <w:sz w:val="32"/>
          <w:szCs w:val="32"/>
          <w:cs/>
        </w:rPr>
        <w:t xml:space="preserve">หรือเป็น </w:t>
      </w:r>
      <w:r w:rsidRPr="00185B8B">
        <w:rPr>
          <w:rFonts w:ascii="TH SarabunPSK" w:hAnsi="TH SarabunPSK" w:cs="TH SarabunPSK"/>
          <w:sz w:val="32"/>
          <w:szCs w:val="32"/>
        </w:rPr>
        <w:t>“</w:t>
      </w:r>
      <w:r w:rsidRPr="00185B8B">
        <w:rPr>
          <w:rFonts w:ascii="TH SarabunPSK" w:hAnsi="TH SarabunPSK" w:cs="TH SarabunPSK"/>
          <w:sz w:val="32"/>
          <w:szCs w:val="32"/>
          <w:cs/>
        </w:rPr>
        <w:t>สังคมสูงวัยอย่างสมบูรณ์</w:t>
      </w:r>
      <w:r w:rsidRPr="00185B8B">
        <w:rPr>
          <w:rFonts w:ascii="TH SarabunPSK" w:hAnsi="TH SarabunPSK" w:cs="TH SarabunPSK"/>
          <w:sz w:val="32"/>
          <w:szCs w:val="32"/>
        </w:rPr>
        <w:t xml:space="preserve">” </w:t>
      </w:r>
      <w:r w:rsidRPr="00185B8B">
        <w:rPr>
          <w:rFonts w:ascii="TH SarabunPSK" w:hAnsi="TH SarabunPSK" w:cs="TH SarabunPSK"/>
          <w:sz w:val="32"/>
          <w:szCs w:val="32"/>
          <w:cs/>
        </w:rPr>
        <w:t xml:space="preserve">ในปี </w:t>
      </w:r>
      <w:r w:rsidRPr="00185B8B">
        <w:rPr>
          <w:rFonts w:ascii="TH SarabunPSK" w:hAnsi="TH SarabunPSK" w:cs="TH SarabunPSK"/>
          <w:sz w:val="32"/>
          <w:szCs w:val="32"/>
        </w:rPr>
        <w:t xml:space="preserve">2564 </w:t>
      </w:r>
      <w:r w:rsidRPr="00185B8B">
        <w:rPr>
          <w:rFonts w:ascii="TH SarabunPSK" w:hAnsi="TH SarabunPSK" w:cs="TH SarabunPSK"/>
          <w:sz w:val="32"/>
          <w:szCs w:val="32"/>
          <w:cs/>
        </w:rPr>
        <w:t>และ</w:t>
      </w:r>
      <w:r w:rsidRPr="00185B8B">
        <w:rPr>
          <w:rFonts w:ascii="TH SarabunPSK" w:hAnsi="TH SarabunPSK" w:cs="TH SarabunPSK" w:hint="cs"/>
          <w:sz w:val="32"/>
          <w:szCs w:val="32"/>
          <w:cs/>
        </w:rPr>
        <w:t>มีแนวโน้มเพิ่มขึ้นเรื่อยๆจน</w:t>
      </w:r>
      <w:r w:rsidRPr="00185B8B">
        <w:rPr>
          <w:rFonts w:ascii="TH SarabunPSK" w:hAnsi="TH SarabunPSK" w:cs="TH SarabunPSK"/>
          <w:sz w:val="32"/>
          <w:szCs w:val="32"/>
          <w:cs/>
        </w:rPr>
        <w:t xml:space="preserve">เป็น </w:t>
      </w:r>
      <w:r w:rsidRPr="00185B8B">
        <w:rPr>
          <w:rFonts w:ascii="TH SarabunPSK" w:hAnsi="TH SarabunPSK" w:cs="TH SarabunPSK"/>
          <w:sz w:val="32"/>
          <w:szCs w:val="32"/>
        </w:rPr>
        <w:t>“</w:t>
      </w:r>
      <w:r w:rsidRPr="00185B8B">
        <w:rPr>
          <w:rFonts w:ascii="TH SarabunPSK" w:hAnsi="TH SarabunPSK" w:cs="TH SarabunPSK"/>
          <w:sz w:val="32"/>
          <w:szCs w:val="32"/>
          <w:cs/>
        </w:rPr>
        <w:t>สังคมสูงวัยระดับสุดยอด</w:t>
      </w:r>
      <w:r w:rsidRPr="00185B8B">
        <w:rPr>
          <w:rFonts w:ascii="TH SarabunPSK" w:hAnsi="TH SarabunPSK" w:cs="TH SarabunPSK"/>
          <w:sz w:val="32"/>
          <w:szCs w:val="32"/>
        </w:rPr>
        <w:t xml:space="preserve">” </w:t>
      </w:r>
      <w:r w:rsidRPr="00185B8B">
        <w:rPr>
          <w:rFonts w:ascii="TH SarabunPSK" w:hAnsi="TH SarabunPSK" w:cs="TH SarabunPSK"/>
          <w:sz w:val="32"/>
          <w:szCs w:val="32"/>
          <w:cs/>
        </w:rPr>
        <w:t xml:space="preserve">เมื่อมีสัดส่วนประชากรอายุ </w:t>
      </w:r>
      <w:r w:rsidRPr="00185B8B">
        <w:rPr>
          <w:rFonts w:ascii="TH SarabunPSK" w:hAnsi="TH SarabunPSK" w:cs="TH SarabunPSK"/>
          <w:sz w:val="32"/>
          <w:szCs w:val="32"/>
        </w:rPr>
        <w:t xml:space="preserve">60 </w:t>
      </w:r>
      <w:r w:rsidRPr="00185B8B">
        <w:rPr>
          <w:rFonts w:ascii="TH SarabunPSK" w:hAnsi="TH SarabunPSK" w:cs="TH SarabunPSK"/>
          <w:sz w:val="32"/>
          <w:szCs w:val="32"/>
          <w:cs/>
        </w:rPr>
        <w:t>ปี</w:t>
      </w:r>
      <w:r w:rsidRPr="00185B8B">
        <w:rPr>
          <w:rFonts w:ascii="TH SarabunPSK" w:hAnsi="TH SarabunPSK" w:cs="TH SarabunPSK"/>
          <w:sz w:val="32"/>
          <w:szCs w:val="32"/>
        </w:rPr>
        <w:t xml:space="preserve"> </w:t>
      </w:r>
      <w:r w:rsidRPr="00185B8B">
        <w:rPr>
          <w:rFonts w:ascii="TH SarabunPSK" w:hAnsi="TH SarabunPSK" w:cs="TH SarabunPSK"/>
          <w:sz w:val="32"/>
          <w:szCs w:val="32"/>
          <w:cs/>
        </w:rPr>
        <w:t xml:space="preserve">ขึ้นไปสูงถึงร้อยละ </w:t>
      </w:r>
      <w:r w:rsidRPr="00185B8B">
        <w:rPr>
          <w:rFonts w:ascii="TH SarabunPSK" w:hAnsi="TH SarabunPSK" w:cs="TH SarabunPSK"/>
          <w:sz w:val="32"/>
          <w:szCs w:val="32"/>
        </w:rPr>
        <w:t xml:space="preserve">28 </w:t>
      </w:r>
      <w:r w:rsidRPr="00185B8B">
        <w:rPr>
          <w:rFonts w:ascii="TH SarabunPSK" w:hAnsi="TH SarabunPSK" w:cs="TH SarabunPSK"/>
          <w:sz w:val="32"/>
          <w:szCs w:val="32"/>
          <w:cs/>
        </w:rPr>
        <w:t>ใน</w:t>
      </w:r>
      <w:r w:rsidRPr="00185B8B">
        <w:rPr>
          <w:rFonts w:ascii="TH SarabunPSK" w:hAnsi="TH SarabunPSK" w:cs="TH SarabunPSK" w:hint="cs"/>
          <w:sz w:val="32"/>
          <w:szCs w:val="32"/>
          <w:cs/>
        </w:rPr>
        <w:t xml:space="preserve">อีกประมาณ </w:t>
      </w:r>
      <w:r w:rsidRPr="00915191">
        <w:rPr>
          <w:rFonts w:ascii="TH SarabunPSK" w:hAnsi="TH SarabunPSK" w:cs="TH SarabunPSK" w:hint="cs"/>
          <w:sz w:val="32"/>
          <w:szCs w:val="32"/>
          <w:cs/>
        </w:rPr>
        <w:t xml:space="preserve">10 </w:t>
      </w:r>
      <w:r w:rsidRPr="00915191">
        <w:rPr>
          <w:rFonts w:ascii="TH SarabunPSK" w:hAnsi="TH SarabunPSK" w:cs="TH SarabunPSK"/>
          <w:sz w:val="32"/>
          <w:szCs w:val="32"/>
          <w:cs/>
        </w:rPr>
        <w:t>ปี</w:t>
      </w:r>
      <w:r w:rsidRPr="00915191">
        <w:rPr>
          <w:rFonts w:ascii="TH SarabunPSK" w:hAnsi="TH SarabunPSK" w:cs="TH SarabunPSK" w:hint="cs"/>
          <w:sz w:val="32"/>
          <w:szCs w:val="32"/>
          <w:cs/>
        </w:rPr>
        <w:t xml:space="preserve">ข้างหน้า </w:t>
      </w:r>
      <w:r w:rsidRPr="00915191">
        <w:rPr>
          <w:rFonts w:ascii="TH SarabunPSK" w:hAnsi="TH SarabunPSK" w:cs="TH SarabunPSK"/>
          <w:sz w:val="32"/>
          <w:szCs w:val="32"/>
          <w:cs/>
        </w:rPr>
        <w:t>การเพิ่มจำนวนของผู้สูงอายุและ</w:t>
      </w:r>
      <w:r w:rsidRPr="00915191">
        <w:rPr>
          <w:rFonts w:ascii="TH SarabunPSK" w:hAnsi="TH SarabunPSK" w:cs="TH SarabunPSK" w:hint="cs"/>
          <w:sz w:val="32"/>
          <w:szCs w:val="32"/>
          <w:cs/>
        </w:rPr>
        <w:t>แนวโน้ม</w:t>
      </w:r>
      <w:r w:rsidRPr="00915191">
        <w:rPr>
          <w:rFonts w:ascii="TH SarabunPSK" w:hAnsi="TH SarabunPSK" w:cs="TH SarabunPSK"/>
          <w:sz w:val="32"/>
          <w:szCs w:val="32"/>
          <w:cs/>
        </w:rPr>
        <w:t>อายุเฉลี่ยที่ยืนยาวขึ้น</w:t>
      </w:r>
      <w:r w:rsidRPr="00915191">
        <w:rPr>
          <w:rFonts w:ascii="TH SarabunPSK" w:hAnsi="TH SarabunPSK" w:cs="TH SarabunPSK" w:hint="cs"/>
          <w:sz w:val="32"/>
          <w:szCs w:val="32"/>
          <w:cs/>
        </w:rPr>
        <w:t>ส่งผลอย่างมากต่อ</w:t>
      </w:r>
      <w:r w:rsidRPr="00915191">
        <w:rPr>
          <w:rFonts w:ascii="TH SarabunPSK" w:hAnsi="TH SarabunPSK" w:cs="TH SarabunPSK"/>
          <w:sz w:val="32"/>
          <w:szCs w:val="32"/>
          <w:cs/>
        </w:rPr>
        <w:t>การเปลี่ยนแปลงด้านสุขภาพที่เพิ่มมากขึ้นในอนาคต</w:t>
      </w:r>
      <w:r w:rsidRPr="00915191">
        <w:rPr>
          <w:rFonts w:ascii="TH SarabunPSK" w:hAnsi="TH SarabunPSK" w:cs="TH SarabunPSK" w:hint="cs"/>
          <w:sz w:val="32"/>
          <w:szCs w:val="32"/>
          <w:cs/>
        </w:rPr>
        <w:t xml:space="preserve"> ที่ตามมาคือเกิด</w:t>
      </w:r>
      <w:r w:rsidRPr="00915191">
        <w:rPr>
          <w:rFonts w:ascii="TH SarabunPSK" w:hAnsi="TH SarabunPSK" w:cs="TH SarabunPSK"/>
          <w:sz w:val="32"/>
          <w:szCs w:val="32"/>
          <w:cs/>
        </w:rPr>
        <w:t>ผลกระทบ</w:t>
      </w:r>
      <w:r w:rsidRPr="00915191">
        <w:rPr>
          <w:rFonts w:ascii="TH SarabunPSK" w:hAnsi="TH SarabunPSK" w:cs="TH SarabunPSK" w:hint="cs"/>
          <w:sz w:val="32"/>
          <w:szCs w:val="32"/>
          <w:cs/>
        </w:rPr>
        <w:t>ต่อ</w:t>
      </w:r>
      <w:r w:rsidRPr="00915191">
        <w:rPr>
          <w:rFonts w:ascii="TH SarabunPSK" w:hAnsi="TH SarabunPSK" w:cs="TH SarabunPSK"/>
          <w:sz w:val="32"/>
          <w:szCs w:val="32"/>
          <w:cs/>
        </w:rPr>
        <w:t>เศรษฐกิจ สังคม และระบบบริการ ความต้องการการดูแลด้านสุขภาพ</w:t>
      </w:r>
      <w:r w:rsidRPr="00915191">
        <w:rPr>
          <w:rFonts w:ascii="TH SarabunPSK" w:hAnsi="TH SarabunPSK" w:cs="TH SarabunPSK" w:hint="cs"/>
          <w:sz w:val="32"/>
          <w:szCs w:val="32"/>
          <w:cs/>
        </w:rPr>
        <w:t>ของผู้สูงอายุ</w:t>
      </w:r>
      <w:r w:rsidRPr="00915191">
        <w:rPr>
          <w:rFonts w:ascii="TH SarabunPSK" w:hAnsi="TH SarabunPSK" w:cs="TH SarabunPSK"/>
          <w:sz w:val="32"/>
          <w:szCs w:val="32"/>
          <w:cs/>
        </w:rPr>
        <w:t>เพิ่มมากขึ้น โดยเฉพาะผู้สูงอายุกลุ่มติดเตียง</w:t>
      </w:r>
      <w:r w:rsidRPr="00915191">
        <w:rPr>
          <w:rFonts w:ascii="TH SarabunPSK" w:hAnsi="TH SarabunPSK" w:cs="TH SarabunPSK"/>
          <w:sz w:val="32"/>
          <w:szCs w:val="32"/>
        </w:rPr>
        <w:t xml:space="preserve"> </w:t>
      </w:r>
      <w:r w:rsidRPr="00E56627">
        <w:rPr>
          <w:rFonts w:ascii="TH SarabunPSK" w:hAnsi="TH SarabunPSK" w:cs="TH SarabunPSK"/>
          <w:sz w:val="32"/>
          <w:szCs w:val="32"/>
          <w:cs/>
        </w:rPr>
        <w:t>ทำให้สูญเสียค่าใช้จ่าย</w:t>
      </w:r>
      <w:r w:rsidRPr="00E56627">
        <w:rPr>
          <w:rFonts w:ascii="TH SarabunPSK" w:hAnsi="TH SarabunPSK" w:cs="TH SarabunPSK"/>
          <w:sz w:val="32"/>
          <w:szCs w:val="32"/>
        </w:rPr>
        <w:t xml:space="preserve"> </w:t>
      </w:r>
      <w:r w:rsidRPr="00E56627">
        <w:rPr>
          <w:rFonts w:ascii="TH SarabunPSK" w:hAnsi="TH SarabunPSK" w:cs="TH SarabunPSK"/>
          <w:sz w:val="32"/>
          <w:szCs w:val="32"/>
          <w:cs/>
        </w:rPr>
        <w:t>ในการดูแลสุขภาพส่งผลกระทบต่อฐานะความเป็นอยู่ของผู้สูงอายุ ครอบครัว ชุมชน และภาพรวมทั้งประเทศ</w:t>
      </w:r>
      <w:r w:rsidRPr="00E56627">
        <w:rPr>
          <w:rFonts w:ascii="TH SarabunPSK" w:hAnsi="TH SarabunPSK" w:cs="TH SarabunPSK"/>
          <w:sz w:val="32"/>
          <w:szCs w:val="32"/>
        </w:rPr>
        <w:t xml:space="preserve"> </w:t>
      </w:r>
      <w:r w:rsidRPr="00E56627">
        <w:rPr>
          <w:rFonts w:ascii="TH SarabunPSK" w:hAnsi="TH SarabunPSK" w:cs="TH SarabunPSK"/>
          <w:sz w:val="32"/>
          <w:szCs w:val="32"/>
          <w:cs/>
        </w:rPr>
        <w:t>เพื่อให้ผู้สูงอายุมีสุขภาวะที่สมบูรณ์ทั้งทางร่างกาย จิตใจ และสังคม ต้องมีระบบบริการสุขภาพสำหรับผู้สูงอายุ</w:t>
      </w:r>
      <w:r w:rsidRPr="00E56627">
        <w:rPr>
          <w:rFonts w:ascii="TH SarabunPSK" w:hAnsi="TH SarabunPSK" w:cs="TH SarabunPSK"/>
          <w:sz w:val="32"/>
          <w:szCs w:val="32"/>
        </w:rPr>
        <w:t xml:space="preserve"> </w:t>
      </w:r>
      <w:r w:rsidRPr="00E56627">
        <w:rPr>
          <w:rFonts w:ascii="TH SarabunPSK" w:hAnsi="TH SarabunPSK" w:cs="TH SarabunPSK"/>
          <w:sz w:val="32"/>
          <w:szCs w:val="32"/>
          <w:cs/>
        </w:rPr>
        <w:t>ที่มีความเหมาะสมสอดคล้องกับปัญหา และความต้องการด้านสุขภาพของผู้สูงอาย</w:t>
      </w:r>
      <w:r w:rsidRPr="00E56627">
        <w:rPr>
          <w:rFonts w:ascii="TH SarabunPSK" w:hAnsi="TH SarabunPSK" w:cs="TH SarabunPSK" w:hint="cs"/>
          <w:sz w:val="32"/>
          <w:szCs w:val="32"/>
          <w:cs/>
        </w:rPr>
        <w:t>ุ</w:t>
      </w:r>
    </w:p>
    <w:p w14:paraId="53336A9E" w14:textId="77777777" w:rsidR="004D2C9B" w:rsidRDefault="004D2C9B" w:rsidP="004D2C9B">
      <w:pPr>
        <w:ind w:firstLine="720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C55729">
        <w:rPr>
          <w:rFonts w:ascii="TH SarabunPSK" w:hAnsi="TH SarabunPSK" w:cs="TH SarabunPSK"/>
          <w:sz w:val="32"/>
          <w:szCs w:val="32"/>
          <w:cs/>
        </w:rPr>
        <w:t xml:space="preserve">รัฐบาลมีนโยบายการดูแลสุขภาพผู้สูงอายุทุกกลุ่มมาอย่างต่อเนื่อง ปีพ.ศ. </w:t>
      </w:r>
      <w:r w:rsidRPr="00C55729">
        <w:rPr>
          <w:rFonts w:ascii="TH SarabunPSK" w:hAnsi="TH SarabunPSK" w:cs="TH SarabunPSK"/>
          <w:sz w:val="32"/>
          <w:szCs w:val="32"/>
        </w:rPr>
        <w:t xml:space="preserve">2558 </w:t>
      </w:r>
      <w:r w:rsidRPr="00C55729">
        <w:rPr>
          <w:rFonts w:ascii="TH SarabunPSK" w:hAnsi="TH SarabunPSK" w:cs="TH SarabunPSK"/>
          <w:sz w:val="32"/>
          <w:szCs w:val="32"/>
          <w:cs/>
        </w:rPr>
        <w:t>กระทรวง</w:t>
      </w:r>
      <w:r w:rsidRPr="00C55729">
        <w:rPr>
          <w:rFonts w:ascii="TH SarabunPSK" w:hAnsi="TH SarabunPSK" w:cs="TH SarabunPSK"/>
          <w:sz w:val="32"/>
          <w:szCs w:val="32"/>
        </w:rPr>
        <w:t xml:space="preserve"> </w:t>
      </w:r>
      <w:r w:rsidRPr="00C55729">
        <w:rPr>
          <w:rFonts w:ascii="TH SarabunPSK" w:hAnsi="TH SarabunPSK" w:cs="TH SarabunPSK"/>
          <w:sz w:val="32"/>
          <w:szCs w:val="32"/>
          <w:cs/>
        </w:rPr>
        <w:t>สาธารณสุข (</w:t>
      </w:r>
      <w:r w:rsidRPr="00C55729">
        <w:rPr>
          <w:rFonts w:ascii="TH SarabunPSK" w:hAnsi="TH SarabunPSK" w:cs="TH SarabunPSK"/>
          <w:sz w:val="32"/>
          <w:szCs w:val="32"/>
        </w:rPr>
        <w:t xml:space="preserve">National Health Security Office, 2016) </w:t>
      </w:r>
      <w:r w:rsidRPr="00C55729">
        <w:rPr>
          <w:rFonts w:ascii="TH SarabunPSK" w:hAnsi="TH SarabunPSK" w:cs="TH SarabunPSK"/>
          <w:sz w:val="32"/>
          <w:szCs w:val="32"/>
          <w:cs/>
        </w:rPr>
        <w:t>ดำเนินการประเมินคัดกรองสุขภาพผู้สูงอายุจำนวน</w:t>
      </w:r>
      <w:r w:rsidRPr="00C55729">
        <w:rPr>
          <w:rFonts w:ascii="TH SarabunPSK" w:hAnsi="TH SarabunPSK" w:cs="TH SarabunPSK"/>
          <w:sz w:val="32"/>
          <w:szCs w:val="32"/>
        </w:rPr>
        <w:t xml:space="preserve"> 6,394,022 </w:t>
      </w:r>
      <w:r w:rsidRPr="00C55729">
        <w:rPr>
          <w:rFonts w:ascii="TH SarabunPSK" w:hAnsi="TH SarabunPSK" w:cs="TH SarabunPSK"/>
          <w:sz w:val="32"/>
          <w:szCs w:val="32"/>
          <w:cs/>
        </w:rPr>
        <w:t xml:space="preserve">คน พบว่า เป็นกลุ่มติดสังคมประมาณ </w:t>
      </w:r>
      <w:r w:rsidRPr="00C55729">
        <w:rPr>
          <w:rFonts w:ascii="TH SarabunPSK" w:hAnsi="TH SarabunPSK" w:cs="TH SarabunPSK"/>
          <w:sz w:val="32"/>
          <w:szCs w:val="32"/>
        </w:rPr>
        <w:t xml:space="preserve">5 </w:t>
      </w:r>
      <w:r w:rsidRPr="00C55729">
        <w:rPr>
          <w:rFonts w:ascii="TH SarabunPSK" w:hAnsi="TH SarabunPSK" w:cs="TH SarabunPSK"/>
          <w:sz w:val="32"/>
          <w:szCs w:val="32"/>
          <w:cs/>
        </w:rPr>
        <w:t xml:space="preserve">ล้านคน หรือร้อยละ </w:t>
      </w:r>
      <w:r w:rsidRPr="00C55729">
        <w:rPr>
          <w:rFonts w:ascii="TH SarabunPSK" w:hAnsi="TH SarabunPSK" w:cs="TH SarabunPSK"/>
          <w:sz w:val="32"/>
          <w:szCs w:val="32"/>
        </w:rPr>
        <w:t xml:space="preserve">79 </w:t>
      </w:r>
      <w:r w:rsidRPr="00C55729">
        <w:rPr>
          <w:rFonts w:ascii="TH SarabunPSK" w:hAnsi="TH SarabunPSK" w:cs="TH SarabunPSK"/>
          <w:sz w:val="32"/>
          <w:szCs w:val="32"/>
          <w:cs/>
        </w:rPr>
        <w:t>และเป็นกลุ่มติดบ้าน ติดเตียง</w:t>
      </w:r>
      <w:r w:rsidRPr="00C55729">
        <w:rPr>
          <w:rFonts w:ascii="TH SarabunPSK" w:hAnsi="TH SarabunPSK" w:cs="TH SarabunPSK"/>
          <w:sz w:val="32"/>
          <w:szCs w:val="32"/>
        </w:rPr>
        <w:t xml:space="preserve"> </w:t>
      </w:r>
      <w:r w:rsidRPr="00C55729">
        <w:rPr>
          <w:rFonts w:ascii="TH SarabunPSK" w:hAnsi="TH SarabunPSK" w:cs="TH SarabunPSK"/>
          <w:sz w:val="32"/>
          <w:szCs w:val="32"/>
          <w:cs/>
        </w:rPr>
        <w:t xml:space="preserve">ประมาณ </w:t>
      </w:r>
      <w:r w:rsidRPr="00C55729">
        <w:rPr>
          <w:rFonts w:ascii="TH SarabunPSK" w:hAnsi="TH SarabunPSK" w:cs="TH SarabunPSK"/>
          <w:sz w:val="32"/>
          <w:szCs w:val="32"/>
        </w:rPr>
        <w:t xml:space="preserve">1.3 </w:t>
      </w:r>
      <w:r w:rsidRPr="00C55729">
        <w:rPr>
          <w:rFonts w:ascii="TH SarabunPSK" w:hAnsi="TH SarabunPSK" w:cs="TH SarabunPSK"/>
          <w:sz w:val="32"/>
          <w:szCs w:val="32"/>
          <w:cs/>
        </w:rPr>
        <w:t xml:space="preserve">ล้านคน หรือร้อยละ </w:t>
      </w:r>
      <w:r w:rsidRPr="00C55729">
        <w:rPr>
          <w:rFonts w:ascii="TH SarabunPSK" w:hAnsi="TH SarabunPSK" w:cs="TH SarabunPSK"/>
          <w:sz w:val="32"/>
          <w:szCs w:val="32"/>
        </w:rPr>
        <w:t xml:space="preserve">21 </w:t>
      </w:r>
      <w:r w:rsidRPr="00C55729">
        <w:rPr>
          <w:rFonts w:ascii="TH SarabunPSK" w:hAnsi="TH SarabunPSK" w:cs="TH SarabunPSK"/>
          <w:sz w:val="32"/>
          <w:szCs w:val="32"/>
          <w:cs/>
        </w:rPr>
        <w:t>สะท้อนให้เห็นถึงสภาพของ</w:t>
      </w:r>
      <w:r>
        <w:rPr>
          <w:rFonts w:ascii="TH SarabunPSK" w:hAnsi="TH SarabunPSK" w:cs="TH SarabunPSK"/>
          <w:sz w:val="32"/>
          <w:szCs w:val="32"/>
          <w:cs/>
        </w:rPr>
        <w:t>ภาวะพึ่งพิง จากสภาวการณ์และเหต</w:t>
      </w:r>
      <w:r>
        <w:rPr>
          <w:rFonts w:ascii="TH SarabunPSK" w:hAnsi="TH SarabunPSK" w:cs="TH SarabunPSK" w:hint="cs"/>
          <w:sz w:val="32"/>
          <w:szCs w:val="32"/>
          <w:cs/>
        </w:rPr>
        <w:t>ุผ</w:t>
      </w:r>
      <w:r w:rsidRPr="00C55729">
        <w:rPr>
          <w:rFonts w:ascii="TH SarabunPSK" w:hAnsi="TH SarabunPSK" w:cs="TH SarabunPSK"/>
          <w:sz w:val="32"/>
          <w:szCs w:val="32"/>
          <w:cs/>
        </w:rPr>
        <w:t>ล</w:t>
      </w:r>
      <w:r w:rsidRPr="00C55729">
        <w:rPr>
          <w:rFonts w:ascii="TH SarabunPSK" w:hAnsi="TH SarabunPSK" w:cs="TH SarabunPSK"/>
          <w:sz w:val="32"/>
          <w:szCs w:val="32"/>
        </w:rPr>
        <w:t xml:space="preserve"> </w:t>
      </w:r>
      <w:r w:rsidRPr="00C55729">
        <w:rPr>
          <w:rFonts w:ascii="TH SarabunPSK" w:hAnsi="TH SarabunPSK" w:cs="TH SarabunPSK"/>
          <w:sz w:val="32"/>
          <w:szCs w:val="32"/>
          <w:cs/>
        </w:rPr>
        <w:t>ข้างต้น ร่วมกับการเปลี่ยนแปลงด้านระบาดวิทยาของการเจ็บป่วยจากโรคติดต่อแบบเฉียบพลัน เป็นโรคไม่</w:t>
      </w:r>
      <w:r w:rsidRPr="00C55729">
        <w:rPr>
          <w:rFonts w:ascii="TH SarabunPSK" w:hAnsi="TH SarabunPSK" w:cs="TH SarabunPSK"/>
          <w:sz w:val="32"/>
          <w:szCs w:val="32"/>
        </w:rPr>
        <w:t xml:space="preserve"> </w:t>
      </w:r>
      <w:r w:rsidRPr="009A3AEB">
        <w:rPr>
          <w:rFonts w:ascii="TH SarabunPSK" w:hAnsi="TH SarabunPSK" w:cs="TH SarabunPSK"/>
          <w:sz w:val="32"/>
          <w:szCs w:val="32"/>
          <w:cs/>
        </w:rPr>
        <w:t>ติดต่อเรื้อรัง ทำให้เกิดภาวะทุพพลภาพ ไม่สามารถรักษาให้หายขาดได้ต้องการดูแลแบบต่อเนื่องในระยะยาว  ซึ่งควรส่งเสริมความสามารถในการปฏิบัติกิจวัตรประจำวัน โดยมุ่งบริการเน้นการฟื้นฟู</w:t>
      </w:r>
      <w:r w:rsidRPr="009A3AEB">
        <w:rPr>
          <w:rFonts w:ascii="TH SarabunPSK" w:hAnsi="TH SarabunPSK" w:cs="TH SarabunPSK"/>
          <w:sz w:val="32"/>
          <w:szCs w:val="32"/>
        </w:rPr>
        <w:t xml:space="preserve"> </w:t>
      </w:r>
      <w:r w:rsidRPr="009A3AEB">
        <w:rPr>
          <w:rFonts w:ascii="TH SarabunPSK" w:hAnsi="TH SarabunPSK" w:cs="TH SarabunPSK"/>
          <w:sz w:val="32"/>
          <w:szCs w:val="32"/>
          <w:cs/>
        </w:rPr>
        <w:t>บำบัดและการส่งเสริมสุขภาพครอบคลุมทุกมิติทั้งด้านบริการสาธารณสุขและด้านสังคม</w:t>
      </w:r>
    </w:p>
    <w:p w14:paraId="5FA53603" w14:textId="3CBAFDBB" w:rsidR="00BB3987" w:rsidRPr="002F7930" w:rsidRDefault="004D2C9B" w:rsidP="004D2C9B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2F7930">
        <w:rPr>
          <w:rFonts w:ascii="TH SarabunPSK" w:hAnsi="TH SarabunPSK" w:cs="TH SarabunPSK"/>
          <w:sz w:val="32"/>
          <w:szCs w:val="32"/>
          <w:cs/>
        </w:rPr>
        <w:t>บ้านเบธานีมีผู้สูงอายุ</w:t>
      </w:r>
      <w:r w:rsidR="00DF65E5" w:rsidRPr="002F7930">
        <w:rPr>
          <w:rFonts w:ascii="TH SarabunPSK" w:hAnsi="TH SarabunPSK" w:cs="TH SarabunPSK"/>
          <w:sz w:val="32"/>
          <w:szCs w:val="32"/>
          <w:cs/>
        </w:rPr>
        <w:t xml:space="preserve">ที่อยู่ในช่วงเดือนมิถุนายน </w:t>
      </w:r>
      <w:r w:rsidR="00DF65E5" w:rsidRPr="002F7930">
        <w:rPr>
          <w:rFonts w:ascii="TH SarabunPSK" w:hAnsi="TH SarabunPSK" w:cs="TH SarabunPSK"/>
          <w:sz w:val="32"/>
          <w:szCs w:val="32"/>
        </w:rPr>
        <w:t xml:space="preserve">2565 – </w:t>
      </w:r>
      <w:r w:rsidR="00DF65E5" w:rsidRPr="002F7930">
        <w:rPr>
          <w:rFonts w:ascii="TH SarabunPSK" w:hAnsi="TH SarabunPSK" w:cs="TH SarabunPSK"/>
          <w:sz w:val="32"/>
          <w:szCs w:val="32"/>
          <w:cs/>
        </w:rPr>
        <w:t xml:space="preserve">เดือนมิถุนายน </w:t>
      </w:r>
      <w:r w:rsidR="00DF65E5" w:rsidRPr="002F7930">
        <w:rPr>
          <w:rFonts w:ascii="TH SarabunPSK" w:hAnsi="TH SarabunPSK" w:cs="TH SarabunPSK"/>
          <w:sz w:val="32"/>
          <w:szCs w:val="32"/>
        </w:rPr>
        <w:t>2566</w:t>
      </w:r>
      <w:r w:rsidR="00DF65E5" w:rsidRPr="002F7930">
        <w:rPr>
          <w:rFonts w:ascii="TH SarabunPSK" w:hAnsi="TH SarabunPSK" w:cs="TH SarabunPSK"/>
          <w:sz w:val="32"/>
          <w:szCs w:val="32"/>
          <w:cs/>
        </w:rPr>
        <w:t xml:space="preserve"> จำนวน 37 คน มีระดับความ</w:t>
      </w:r>
      <w:r w:rsidR="00DF65E5" w:rsidRPr="002F7930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สามารถ</w:t>
      </w:r>
      <w:r w:rsidR="00DF65E5" w:rsidRPr="002F7930">
        <w:rPr>
          <w:rStyle w:val="a6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ช่วยเหลือตนเอง</w:t>
      </w:r>
      <w:r w:rsidR="00DF65E5" w:rsidRPr="002F7930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ใน</w:t>
      </w:r>
      <w:r w:rsidR="00DF65E5" w:rsidRPr="002F7930">
        <w:rPr>
          <w:rStyle w:val="a6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การ</w:t>
      </w:r>
      <w:r w:rsidR="00DF65E5" w:rsidRPr="002F7930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ด</w:t>
      </w:r>
      <w:r w:rsidR="00F65B7D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ำ</w:t>
      </w:r>
      <w:r w:rsidR="00DF65E5" w:rsidRPr="002F7930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เนินชีวิตประจาวัน</w:t>
      </w:r>
      <w:r w:rsidRPr="002F7930">
        <w:rPr>
          <w:rFonts w:ascii="TH SarabunPSK" w:hAnsi="TH SarabunPSK" w:cs="TH SarabunPSK"/>
          <w:sz w:val="32"/>
          <w:szCs w:val="32"/>
          <w:cs/>
        </w:rPr>
        <w:t>อยู่ใน</w:t>
      </w:r>
      <w:r w:rsidR="00DF65E5" w:rsidRPr="002F7930">
        <w:rPr>
          <w:rFonts w:ascii="TH SarabunPSK" w:hAnsi="TH SarabunPSK" w:cs="TH SarabunPSK"/>
          <w:sz w:val="32"/>
          <w:szCs w:val="32"/>
          <w:cs/>
        </w:rPr>
        <w:t>ระดับ</w:t>
      </w:r>
      <w:r w:rsidRPr="002F7930">
        <w:rPr>
          <w:rFonts w:ascii="TH SarabunPSK" w:hAnsi="TH SarabunPSK" w:cs="TH SarabunPSK"/>
          <w:sz w:val="32"/>
          <w:szCs w:val="32"/>
          <w:cs/>
        </w:rPr>
        <w:t>ติดบ้าน</w:t>
      </w:r>
      <w:r w:rsidR="00DF65E5" w:rsidRPr="002F7930">
        <w:rPr>
          <w:rFonts w:ascii="TH SarabunPSK" w:hAnsi="TH SarabunPSK" w:cs="TH SarabunPSK"/>
          <w:sz w:val="32"/>
          <w:szCs w:val="32"/>
          <w:cs/>
        </w:rPr>
        <w:t xml:space="preserve"> และ</w:t>
      </w:r>
      <w:r w:rsidRPr="002F7930">
        <w:rPr>
          <w:rFonts w:ascii="TH SarabunPSK" w:hAnsi="TH SarabunPSK" w:cs="TH SarabunPSK"/>
          <w:sz w:val="32"/>
          <w:szCs w:val="32"/>
          <w:cs/>
        </w:rPr>
        <w:t>ติดเตียง</w:t>
      </w:r>
      <w:r w:rsidR="00DF65E5" w:rsidRPr="002F7930">
        <w:rPr>
          <w:rFonts w:ascii="TH SarabunPSK" w:hAnsi="TH SarabunPSK" w:cs="TH SarabunPSK"/>
          <w:sz w:val="32"/>
          <w:szCs w:val="32"/>
          <w:cs/>
        </w:rPr>
        <w:t xml:space="preserve">รวมแล้วคิดเป็นร้อยละมากกว่า 50 </w:t>
      </w:r>
      <w:r w:rsidRPr="002F7930">
        <w:rPr>
          <w:rFonts w:ascii="TH SarabunPSK" w:hAnsi="TH SarabunPSK" w:cs="TH SarabunPSK"/>
          <w:sz w:val="32"/>
          <w:szCs w:val="32"/>
          <w:cs/>
        </w:rPr>
        <w:t>ซึ่งจำเป็นต้องได้รับการดูแล หากไม่ดูแล</w:t>
      </w:r>
      <w:r w:rsidR="00DF65E5" w:rsidRPr="002F7930">
        <w:rPr>
          <w:rFonts w:ascii="TH SarabunPSK" w:hAnsi="TH SarabunPSK" w:cs="TH SarabunPSK"/>
          <w:sz w:val="32"/>
          <w:szCs w:val="32"/>
          <w:cs/>
        </w:rPr>
        <w:t>อย่างถูกต้องตาม</w:t>
      </w:r>
      <w:r w:rsidR="002F7930" w:rsidRPr="002F7930">
        <w:rPr>
          <w:rFonts w:ascii="TH SarabunPSK" w:hAnsi="TH SarabunPSK" w:cs="TH SarabunPSK"/>
          <w:sz w:val="32"/>
          <w:szCs w:val="32"/>
          <w:cs/>
        </w:rPr>
        <w:t>ระดับของผู้สูงอายุแต่ละคนระดับ</w:t>
      </w:r>
      <w:r w:rsidR="00DF65E5" w:rsidRPr="002F7930">
        <w:rPr>
          <w:rFonts w:ascii="TH SarabunPSK" w:hAnsi="TH SarabunPSK" w:cs="TH SarabunPSK"/>
          <w:sz w:val="32"/>
          <w:szCs w:val="32"/>
          <w:cs/>
        </w:rPr>
        <w:t>ความสามารถในการช่วยเหลือตนเอง</w:t>
      </w:r>
      <w:r w:rsidR="002F7930" w:rsidRPr="002F7930">
        <w:rPr>
          <w:rFonts w:ascii="TH SarabunPSK" w:hAnsi="TH SarabunPSK" w:cs="TH SarabunPSK"/>
          <w:sz w:val="32"/>
          <w:szCs w:val="32"/>
          <w:cs/>
        </w:rPr>
        <w:t>จะลดลงจา</w:t>
      </w:r>
      <w:r w:rsidRPr="002F7930">
        <w:rPr>
          <w:rFonts w:ascii="TH SarabunPSK" w:hAnsi="TH SarabunPSK" w:cs="TH SarabunPSK"/>
          <w:sz w:val="32"/>
          <w:szCs w:val="32"/>
          <w:cs/>
        </w:rPr>
        <w:t xml:space="preserve">กติดบ้าน ไปเป็นติดเตียง </w:t>
      </w:r>
      <w:r w:rsidR="002F7930" w:rsidRPr="002F7930">
        <w:rPr>
          <w:rFonts w:ascii="TH SarabunPSK" w:hAnsi="TH SarabunPSK" w:cs="TH SarabunPSK"/>
          <w:sz w:val="32"/>
          <w:szCs w:val="32"/>
          <w:cs/>
        </w:rPr>
        <w:t xml:space="preserve">ซึ่งก่อให้เกิดปัญหาต่อผู้ดูแล งบประมาณที่จัดสรร </w:t>
      </w:r>
      <w:r w:rsidRPr="002F7930">
        <w:rPr>
          <w:rFonts w:ascii="TH SarabunPSK" w:hAnsi="TH SarabunPSK" w:cs="TH SarabunPSK"/>
          <w:sz w:val="32"/>
          <w:szCs w:val="32"/>
          <w:cs/>
        </w:rPr>
        <w:t>ผู้ทำกิจกรรมจึงสนใจศึกษากิจกรรมที่ช่วยฟื้นฟูแก่ผู้สูงอายุ รวมทั้งช่วยดำเนินและเสริมกิจกรรมเพื่อพัฒนาศักยภาพของผู้สูงอายุ</w:t>
      </w:r>
    </w:p>
    <w:p w14:paraId="4C4A898F" w14:textId="48BCCECD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ปฏิบัติการพยาบาล</w:t>
      </w:r>
    </w:p>
    <w:p w14:paraId="0E566219" w14:textId="37DFBE68" w:rsidR="00BB3987" w:rsidRDefault="004D2C9B" w:rsidP="004D2C9B">
      <w:pPr>
        <w:pStyle w:val="a4"/>
        <w:numPr>
          <w:ilvl w:val="0"/>
          <w:numId w:val="4"/>
        </w:numPr>
        <w:tabs>
          <w:tab w:val="left" w:pos="993"/>
        </w:tabs>
        <w:ind w:left="0" w:firstLine="720"/>
        <w:rPr>
          <w:rFonts w:ascii="TH SarabunPSK" w:hAnsi="TH SarabunPSK" w:cs="TH SarabunPSK"/>
          <w:sz w:val="32"/>
          <w:szCs w:val="32"/>
        </w:rPr>
      </w:pPr>
      <w:r w:rsidRPr="004D2C9B">
        <w:rPr>
          <w:rFonts w:ascii="TH SarabunPSK" w:hAnsi="TH SarabunPSK" w:cs="TH SarabunPSK"/>
          <w:sz w:val="32"/>
          <w:szCs w:val="32"/>
          <w:cs/>
        </w:rPr>
        <w:t>เพื่อพัฒนา</w:t>
      </w:r>
      <w:r w:rsidRPr="004D2C9B">
        <w:rPr>
          <w:rFonts w:ascii="TH SarabunPSK" w:hAnsi="TH SarabunPSK" w:cs="TH SarabunPSK" w:hint="cs"/>
          <w:sz w:val="32"/>
          <w:szCs w:val="32"/>
          <w:cs/>
        </w:rPr>
        <w:t>ศักยภาพผู้</w:t>
      </w:r>
      <w:r w:rsidRPr="004D2C9B">
        <w:rPr>
          <w:rFonts w:ascii="TH SarabunPSK" w:hAnsi="TH SarabunPSK" w:cs="TH SarabunPSK"/>
          <w:sz w:val="32"/>
          <w:szCs w:val="32"/>
          <w:cs/>
        </w:rPr>
        <w:t>สูงอายุ</w:t>
      </w:r>
      <w:r w:rsidRPr="004D2C9B">
        <w:rPr>
          <w:rFonts w:ascii="TH SarabunPSK" w:hAnsi="TH SarabunPSK" w:cs="TH SarabunPSK" w:hint="cs"/>
          <w:sz w:val="32"/>
          <w:szCs w:val="32"/>
          <w:cs/>
        </w:rPr>
        <w:t>ภายในบ้านพักคนชราเบธานี</w:t>
      </w:r>
      <w:r w:rsidRPr="004D2C9B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 </w:t>
      </w:r>
      <w:r w:rsidRPr="004D2C9B">
        <w:rPr>
          <w:rFonts w:ascii="TH SarabunPSK" w:hAnsi="TH SarabunPSK" w:cs="TH SarabunPSK" w:hint="cs"/>
          <w:sz w:val="32"/>
          <w:szCs w:val="32"/>
          <w:cs/>
        </w:rPr>
        <w:t>อ.</w:t>
      </w:r>
      <w:r w:rsidRPr="004D2C9B">
        <w:rPr>
          <w:rFonts w:ascii="TH SarabunPSK" w:hAnsi="TH SarabunPSK" w:cs="TH SarabunPSK"/>
          <w:sz w:val="32"/>
          <w:szCs w:val="32"/>
          <w:cs/>
        </w:rPr>
        <w:t>บ้านโป่ง</w:t>
      </w:r>
      <w:r w:rsidRPr="004D2C9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D2C9B">
        <w:rPr>
          <w:rFonts w:ascii="TH SarabunPSK" w:hAnsi="TH SarabunPSK" w:cs="TH SarabunPSK"/>
          <w:sz w:val="32"/>
          <w:szCs w:val="32"/>
          <w:cs/>
        </w:rPr>
        <w:t>จ.ราชบุรี</w:t>
      </w:r>
      <w:r w:rsidRPr="004D2C9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D2C9B">
        <w:rPr>
          <w:rFonts w:ascii="TH SarabunPSK" w:hAnsi="TH SarabunPSK" w:cs="TH SarabunPSK"/>
          <w:sz w:val="32"/>
          <w:szCs w:val="32"/>
          <w:cs/>
        </w:rPr>
        <w:t>ให้สามารถ</w:t>
      </w:r>
      <w:r w:rsidRPr="004D2C9B">
        <w:rPr>
          <w:rFonts w:ascii="TH SarabunPSK" w:hAnsi="TH SarabunPSK" w:cs="TH SarabunPSK" w:hint="cs"/>
          <w:sz w:val="32"/>
          <w:szCs w:val="32"/>
          <w:cs/>
        </w:rPr>
        <w:t>ช่วยเหลือตนเองในการทำกิจวัตรประจำวันได้มากขึ้น</w:t>
      </w:r>
    </w:p>
    <w:p w14:paraId="7881851F" w14:textId="6663DE15" w:rsidR="0020567E" w:rsidRDefault="0020567E" w:rsidP="0020567E">
      <w:pPr>
        <w:tabs>
          <w:tab w:val="left" w:pos="993"/>
        </w:tabs>
        <w:rPr>
          <w:rFonts w:ascii="TH SarabunPSK" w:hAnsi="TH SarabunPSK" w:cs="TH SarabunPSK"/>
          <w:sz w:val="32"/>
          <w:szCs w:val="32"/>
        </w:rPr>
      </w:pPr>
    </w:p>
    <w:p w14:paraId="204BB2F5" w14:textId="131D26FD" w:rsidR="005C5BD4" w:rsidRDefault="005C5BD4" w:rsidP="0020567E">
      <w:pPr>
        <w:tabs>
          <w:tab w:val="left" w:pos="993"/>
        </w:tabs>
        <w:rPr>
          <w:rFonts w:ascii="TH SarabunPSK" w:hAnsi="TH SarabunPSK" w:cs="TH SarabunPSK"/>
          <w:sz w:val="32"/>
          <w:szCs w:val="32"/>
        </w:rPr>
      </w:pPr>
    </w:p>
    <w:p w14:paraId="606D8469" w14:textId="647D9B71" w:rsidR="005C5BD4" w:rsidRDefault="005C5BD4" w:rsidP="0020567E">
      <w:pPr>
        <w:tabs>
          <w:tab w:val="left" w:pos="993"/>
        </w:tabs>
        <w:rPr>
          <w:rFonts w:ascii="TH SarabunPSK" w:hAnsi="TH SarabunPSK" w:cs="TH SarabunPSK"/>
          <w:sz w:val="32"/>
          <w:szCs w:val="32"/>
        </w:rPr>
      </w:pPr>
    </w:p>
    <w:p w14:paraId="41C11C16" w14:textId="285F5042" w:rsidR="005C5BD4" w:rsidRDefault="005C5BD4" w:rsidP="0020567E">
      <w:pPr>
        <w:tabs>
          <w:tab w:val="left" w:pos="993"/>
        </w:tabs>
        <w:rPr>
          <w:rFonts w:ascii="TH SarabunPSK" w:hAnsi="TH SarabunPSK" w:cs="TH SarabunPSK"/>
          <w:sz w:val="32"/>
          <w:szCs w:val="32"/>
        </w:rPr>
      </w:pPr>
    </w:p>
    <w:p w14:paraId="6B96CCC4" w14:textId="77777777" w:rsidR="005C5BD4" w:rsidRDefault="005C5BD4" w:rsidP="0020567E">
      <w:pPr>
        <w:tabs>
          <w:tab w:val="left" w:pos="993"/>
        </w:tabs>
        <w:rPr>
          <w:rFonts w:ascii="TH SarabunPSK" w:hAnsi="TH SarabunPSK" w:cs="TH SarabunPSK" w:hint="cs"/>
          <w:sz w:val="32"/>
          <w:szCs w:val="32"/>
        </w:rPr>
      </w:pPr>
    </w:p>
    <w:p w14:paraId="6466410E" w14:textId="1837282E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กิจกรรมการปฏิบัติการพยาบาล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1238"/>
        <w:gridCol w:w="2254"/>
      </w:tblGrid>
      <w:tr w:rsidR="00BB3987" w14:paraId="68F70820" w14:textId="77777777" w:rsidTr="00BB3987">
        <w:tc>
          <w:tcPr>
            <w:tcW w:w="1696" w:type="dxa"/>
          </w:tcPr>
          <w:p w14:paraId="749984A8" w14:textId="56553FE8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ันเวลาที่ปฏิบัติการพยาบาล</w:t>
            </w:r>
          </w:p>
        </w:tc>
        <w:tc>
          <w:tcPr>
            <w:tcW w:w="3828" w:type="dxa"/>
          </w:tcPr>
          <w:p w14:paraId="4083140C" w14:textId="55568C11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กิจกรรม</w:t>
            </w:r>
          </w:p>
        </w:tc>
        <w:tc>
          <w:tcPr>
            <w:tcW w:w="1238" w:type="dxa"/>
          </w:tcPr>
          <w:p w14:paraId="7FA4E34D" w14:textId="5A3DED0F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2254" w:type="dxa"/>
          </w:tcPr>
          <w:p w14:paraId="73B10418" w14:textId="41792D96" w:rsidR="00BB3987" w:rsidRDefault="00BB3987" w:rsidP="00BB398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ายชื่อพยาบาล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PN/RN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ชำนาญการที่ร่วมงาน</w:t>
            </w:r>
          </w:p>
        </w:tc>
      </w:tr>
      <w:tr w:rsidR="0020567E" w14:paraId="190858D9" w14:textId="77777777" w:rsidTr="00BB3987">
        <w:tc>
          <w:tcPr>
            <w:tcW w:w="1696" w:type="dxa"/>
          </w:tcPr>
          <w:p w14:paraId="6AA44F4F" w14:textId="23058C4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2 ก.ค. 65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3C837346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9EA1BA6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5337344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1D9C7E0" w14:textId="26E3513E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16 ก.ค. 65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7AD5C3D9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5C7561D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E4AC7A7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5DA2FB4" w14:textId="79B07C01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29 ก.ย. 65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3E64E4A8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FA4D9D2" w14:textId="77777777" w:rsid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3684359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B04571F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08EF097" w14:textId="6AD5B174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พ.ย.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2565 </w:t>
            </w:r>
          </w:p>
          <w:p w14:paraId="46B0B0C3" w14:textId="2B39F3C2" w:rsid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</w:rPr>
              <w:t>15</w:t>
            </w: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พ.ย.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2565 </w:t>
            </w:r>
          </w:p>
          <w:p w14:paraId="6D20F13D" w14:textId="77777777" w:rsid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A315215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3616CFB" w14:textId="694914BE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</w:rPr>
              <w:t>18</w:t>
            </w: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พ.ย.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2565 </w:t>
            </w:r>
          </w:p>
          <w:p w14:paraId="2B9EBF16" w14:textId="33ADB0DD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</w:rPr>
              <w:t>23</w:t>
            </w: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พ.ย.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2565 </w:t>
            </w:r>
          </w:p>
          <w:p w14:paraId="04158A09" w14:textId="2966E115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ธ.ค.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2565 </w:t>
            </w:r>
          </w:p>
          <w:p w14:paraId="1513DB5E" w14:textId="77777777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5D35301" w14:textId="64545D12" w:rsidR="0020567E" w:rsidRPr="0020567E" w:rsidRDefault="0020567E" w:rsidP="0020567E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23 </w:t>
            </w: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ธ.ค.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2565 </w:t>
            </w: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07242D80" w14:textId="65179A87" w:rsidR="0020567E" w:rsidRPr="0020567E" w:rsidRDefault="0020567E" w:rsidP="0020567E">
            <w:pPr>
              <w:ind w:left="720" w:hanging="720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1 พ.ค.66 </w:t>
            </w:r>
          </w:p>
          <w:p w14:paraId="11F23CB4" w14:textId="77777777" w:rsidR="0020567E" w:rsidRPr="0020567E" w:rsidRDefault="0020567E" w:rsidP="0020567E">
            <w:pPr>
              <w:ind w:left="720" w:hanging="72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50F7785" w14:textId="77777777" w:rsidR="0020567E" w:rsidRPr="0020567E" w:rsidRDefault="0020567E" w:rsidP="0020567E">
            <w:pPr>
              <w:ind w:left="720" w:hanging="72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D68F0A7" w14:textId="77777777" w:rsidR="0020567E" w:rsidRPr="0020567E" w:rsidRDefault="0020567E" w:rsidP="0020567E">
            <w:pPr>
              <w:ind w:left="720" w:hanging="72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7FF93C2" w14:textId="77777777" w:rsidR="0020567E" w:rsidRPr="0020567E" w:rsidRDefault="0020567E" w:rsidP="0020567E">
            <w:pPr>
              <w:ind w:left="720" w:hanging="7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28" w:type="dxa"/>
          </w:tcPr>
          <w:p w14:paraId="7FA4D8C5" w14:textId="7867AD5D" w:rsidR="0020567E" w:rsidRPr="0020567E" w:rsidRDefault="0020567E" w:rsidP="005415EA">
            <w:pPr>
              <w:pStyle w:val="a4"/>
              <w:numPr>
                <w:ilvl w:val="0"/>
                <w:numId w:val="5"/>
              </w:numPr>
              <w:tabs>
                <w:tab w:val="left" w:pos="478"/>
              </w:tabs>
              <w:ind w:left="52" w:firstLine="142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>การประชุมแลกเปลี่ยนรู้ประสบการณ์การปฏิบัติการพยาบาลของ</w:t>
            </w:r>
            <w:r w:rsidR="005415EA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>อ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>าจารย์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Faculty practice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 xml:space="preserve">ปีการศึกษา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2564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 xml:space="preserve">สู่ ปีการศึกษา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2565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 xml:space="preserve">ครั้งที่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</w:t>
            </w:r>
          </w:p>
          <w:p w14:paraId="721D0555" w14:textId="77777777" w:rsidR="0020567E" w:rsidRPr="0020567E" w:rsidRDefault="0020567E" w:rsidP="005415EA">
            <w:pPr>
              <w:pStyle w:val="a4"/>
              <w:numPr>
                <w:ilvl w:val="0"/>
                <w:numId w:val="5"/>
              </w:numPr>
              <w:tabs>
                <w:tab w:val="left" w:pos="478"/>
              </w:tabs>
              <w:ind w:left="52" w:firstLine="142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>การประชุมแลกเปลี่ยนรู้ประสบการณ์การปฏิบัติการพยาบาลของอาจารย์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Faculty practice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 xml:space="preserve">ปีการศึกษา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2564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 xml:space="preserve">สู่ ปีการศึกษา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2565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>ครั้งที่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 2</w:t>
            </w:r>
          </w:p>
          <w:p w14:paraId="5E62932D" w14:textId="77777777" w:rsidR="0020567E" w:rsidRPr="0020567E" w:rsidRDefault="0020567E" w:rsidP="005415EA">
            <w:pPr>
              <w:pStyle w:val="a4"/>
              <w:numPr>
                <w:ilvl w:val="0"/>
                <w:numId w:val="5"/>
              </w:numPr>
              <w:tabs>
                <w:tab w:val="left" w:pos="478"/>
              </w:tabs>
              <w:ind w:left="52" w:firstLine="142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ประชุม 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>“</w:t>
            </w: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ด็นการดำเนินงาน 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>การปฏิบัติการพยาบาลของอาจารย์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Faculty practice</w:t>
            </w:r>
            <w:r w:rsidRPr="0020567E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  <w:cs/>
              </w:rPr>
              <w:t xml:space="preserve"> ปีการศึกษา 2565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>”</w:t>
            </w:r>
          </w:p>
          <w:p w14:paraId="06B50496" w14:textId="77777777" w:rsidR="0020567E" w:rsidRPr="0020567E" w:rsidRDefault="0020567E" w:rsidP="005415EA">
            <w:pPr>
              <w:pStyle w:val="a4"/>
              <w:tabs>
                <w:tab w:val="left" w:pos="478"/>
              </w:tabs>
              <w:ind w:left="194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97D9CCC" w14:textId="77777777" w:rsidR="0020567E" w:rsidRPr="0020567E" w:rsidRDefault="0020567E" w:rsidP="005415EA">
            <w:pPr>
              <w:pStyle w:val="a4"/>
              <w:numPr>
                <w:ilvl w:val="0"/>
                <w:numId w:val="5"/>
              </w:numPr>
              <w:tabs>
                <w:tab w:val="left" w:pos="478"/>
              </w:tabs>
              <w:ind w:left="52" w:firstLine="142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ชุมปรึกษาร่วมกับ     ซิสเตอร์อธิการบ้านพักคนชรา  เบธานี เพื่อชี้แจงเหตุผล และแนวทางในการปฏิบัติ 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>Faculty Practice</w:t>
            </w:r>
          </w:p>
          <w:p w14:paraId="12F521B1" w14:textId="77777777" w:rsidR="0020567E" w:rsidRPr="0020567E" w:rsidRDefault="0020567E" w:rsidP="005415EA">
            <w:pPr>
              <w:pStyle w:val="a4"/>
              <w:numPr>
                <w:ilvl w:val="0"/>
                <w:numId w:val="5"/>
              </w:numPr>
              <w:tabs>
                <w:tab w:val="left" w:pos="478"/>
              </w:tabs>
              <w:ind w:left="52" w:firstLine="142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วิเคราะห์ประเด็นปัญหาในการดูแลตนเองของผู้สูงอายุ ประเมินศักยภาพ และประเด็นความต้องการในการพัฒนาศักยภาพของผู้สูงอายุ</w:t>
            </w:r>
          </w:p>
          <w:p w14:paraId="611A4623" w14:textId="133A5E69" w:rsidR="0020567E" w:rsidRDefault="0020567E" w:rsidP="005415EA">
            <w:pPr>
              <w:pStyle w:val="a4"/>
              <w:numPr>
                <w:ilvl w:val="0"/>
                <w:numId w:val="5"/>
              </w:numPr>
              <w:tabs>
                <w:tab w:val="left" w:pos="478"/>
              </w:tabs>
              <w:ind w:left="52" w:firstLine="142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วางแผนร่วมกับซิสเตอร์อธิการ และผู้สูงอายุบ้านพักคนชรา  เบธานี เพื่อจัดกิจกรรมพัฒนาศักยภาพที่เหมาะสมกับความสามารถ และความต้องการ</w:t>
            </w:r>
          </w:p>
          <w:p w14:paraId="4144A881" w14:textId="12F33B7A" w:rsidR="005C5BD4" w:rsidRDefault="005C5BD4" w:rsidP="005C5BD4">
            <w:pPr>
              <w:tabs>
                <w:tab w:val="left" w:pos="47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83D68ED" w14:textId="06EF1485" w:rsidR="005C5BD4" w:rsidRDefault="005C5BD4" w:rsidP="005C5BD4">
            <w:pPr>
              <w:tabs>
                <w:tab w:val="left" w:pos="47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CF2E7EE" w14:textId="2DB85ABC" w:rsidR="005C5BD4" w:rsidRDefault="005C5BD4" w:rsidP="005C5BD4">
            <w:pPr>
              <w:tabs>
                <w:tab w:val="left" w:pos="47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47DA226" w14:textId="32C23E58" w:rsidR="005C5BD4" w:rsidRDefault="005C5BD4" w:rsidP="005C5BD4">
            <w:pPr>
              <w:tabs>
                <w:tab w:val="left" w:pos="47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0DE9071" w14:textId="77777777" w:rsidR="005C5BD4" w:rsidRPr="005C5BD4" w:rsidRDefault="005C5BD4" w:rsidP="005C5BD4">
            <w:pPr>
              <w:tabs>
                <w:tab w:val="left" w:pos="47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19A7210" w14:textId="77777777" w:rsidR="0020567E" w:rsidRDefault="0020567E" w:rsidP="005415EA">
            <w:pPr>
              <w:pStyle w:val="a4"/>
              <w:tabs>
                <w:tab w:val="left" w:pos="478"/>
              </w:tabs>
              <w:ind w:left="19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0178996D" w14:textId="77777777" w:rsidR="0020567E" w:rsidRDefault="0020567E" w:rsidP="005415EA">
            <w:pPr>
              <w:pStyle w:val="a4"/>
              <w:tabs>
                <w:tab w:val="left" w:pos="478"/>
              </w:tabs>
              <w:ind w:left="19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52D4550A" w14:textId="2F8D6002" w:rsidR="0020567E" w:rsidRPr="0020567E" w:rsidRDefault="0020567E" w:rsidP="005415EA">
            <w:pPr>
              <w:pStyle w:val="a4"/>
              <w:tabs>
                <w:tab w:val="left" w:pos="478"/>
              </w:tabs>
              <w:ind w:left="19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238" w:type="dxa"/>
          </w:tcPr>
          <w:p w14:paraId="123C5713" w14:textId="77777777" w:rsidR="0020567E" w:rsidRPr="00CA0F4D" w:rsidRDefault="0020567E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06C83308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EE3861A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CACCE26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B166F10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766F1B4C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94A19BB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D02ECAA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04A3FD0" w14:textId="474C906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  <w:p w14:paraId="0FF09377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C3B5485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5F9DB14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31BF10F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500A7BF" w14:textId="2C0B83D0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1B1CD0A0" w14:textId="3B7C566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515472B9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182969B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6685697" w14:textId="3BCE915C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09E5D20A" w14:textId="50B76CA0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4CA473E9" w14:textId="5BFFA089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4441D882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126395D" w14:textId="52736B4B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4D6860B5" w14:textId="3CF64145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0BB0AA60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90E1625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DC38C7E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E78021F" w14:textId="77777777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6CF3920" w14:textId="7C6D4744" w:rsidR="001C4F95" w:rsidRPr="00CA0F4D" w:rsidRDefault="001C4F95" w:rsidP="0020567E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</w:tcPr>
          <w:p w14:paraId="46CF47F5" w14:textId="6481300C" w:rsidR="0020567E" w:rsidRPr="0020567E" w:rsidRDefault="0020567E" w:rsidP="0020567E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ซิสเตอร์วิชุดา กู้ทรัพย์</w:t>
            </w:r>
          </w:p>
        </w:tc>
      </w:tr>
    </w:tbl>
    <w:p w14:paraId="116775AF" w14:textId="5136A521" w:rsidR="0020567E" w:rsidRDefault="0020567E" w:rsidP="0020567E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กิจกรรมการปฏิบัติการพยาบาล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ต่อ</w:t>
      </w:r>
      <w:r>
        <w:rPr>
          <w:rFonts w:ascii="TH SarabunPSK" w:hAnsi="TH SarabunPSK" w:cs="TH SarabunPSK"/>
          <w:b/>
          <w:bCs/>
          <w:sz w:val="32"/>
          <w:szCs w:val="32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1238"/>
        <w:gridCol w:w="2254"/>
      </w:tblGrid>
      <w:tr w:rsidR="0020567E" w14:paraId="30595AD4" w14:textId="77777777" w:rsidTr="00A949FB">
        <w:tc>
          <w:tcPr>
            <w:tcW w:w="1696" w:type="dxa"/>
          </w:tcPr>
          <w:p w14:paraId="491A7A57" w14:textId="77777777" w:rsidR="0020567E" w:rsidRDefault="0020567E" w:rsidP="00A9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ันเวลาที่ปฏิบัติการพยาบาล</w:t>
            </w:r>
          </w:p>
        </w:tc>
        <w:tc>
          <w:tcPr>
            <w:tcW w:w="3828" w:type="dxa"/>
          </w:tcPr>
          <w:p w14:paraId="17D42530" w14:textId="77777777" w:rsidR="0020567E" w:rsidRDefault="0020567E" w:rsidP="00A9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กิจกรรม</w:t>
            </w:r>
          </w:p>
        </w:tc>
        <w:tc>
          <w:tcPr>
            <w:tcW w:w="1238" w:type="dxa"/>
          </w:tcPr>
          <w:p w14:paraId="40A36426" w14:textId="77777777" w:rsidR="0020567E" w:rsidRDefault="0020567E" w:rsidP="00A9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2254" w:type="dxa"/>
          </w:tcPr>
          <w:p w14:paraId="5745EB1B" w14:textId="77777777" w:rsidR="0020567E" w:rsidRDefault="0020567E" w:rsidP="00A9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ายชื่อพยาบาล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PN/RN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ชำนาญการที่ร่วมงาน</w:t>
            </w:r>
          </w:p>
        </w:tc>
      </w:tr>
      <w:tr w:rsidR="0020567E" w14:paraId="15B1043E" w14:textId="77777777" w:rsidTr="00A949FB">
        <w:tc>
          <w:tcPr>
            <w:tcW w:w="1696" w:type="dxa"/>
          </w:tcPr>
          <w:p w14:paraId="39911F35" w14:textId="05ECCB59" w:rsidR="0020567E" w:rsidRPr="0020567E" w:rsidRDefault="0020567E" w:rsidP="0020567E">
            <w:pPr>
              <w:ind w:left="720" w:hanging="720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2 พ.ค.66 </w:t>
            </w:r>
          </w:p>
          <w:p w14:paraId="0F66F645" w14:textId="6841D2B2" w:rsidR="0020567E" w:rsidRPr="0020567E" w:rsidRDefault="0020567E" w:rsidP="0020567E">
            <w:pPr>
              <w:ind w:left="720" w:hanging="720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15 พ.ค.66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5AAFF234" w14:textId="39281249" w:rsidR="0020567E" w:rsidRPr="0020567E" w:rsidRDefault="0020567E" w:rsidP="0020567E">
            <w:pPr>
              <w:ind w:left="720" w:hanging="720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16 พ.ค.66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2AEB9879" w14:textId="51523BB5" w:rsidR="0020567E" w:rsidRPr="0020567E" w:rsidRDefault="0020567E" w:rsidP="0020567E">
            <w:pPr>
              <w:ind w:left="720" w:hanging="720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22 พ.ค.66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2B451CCB" w14:textId="5AC969A4" w:rsidR="0020567E" w:rsidRPr="0020567E" w:rsidRDefault="0020567E" w:rsidP="0020567E">
            <w:pPr>
              <w:ind w:left="720" w:hanging="720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23 พ.ค.66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407365CF" w14:textId="77777777" w:rsidR="0020567E" w:rsidRDefault="0020567E" w:rsidP="00A9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828" w:type="dxa"/>
          </w:tcPr>
          <w:p w14:paraId="0AA29559" w14:textId="6E19B123" w:rsidR="0020567E" w:rsidRDefault="0020567E" w:rsidP="0020567E">
            <w:pPr>
              <w:pStyle w:val="a4"/>
              <w:numPr>
                <w:ilvl w:val="0"/>
                <w:numId w:val="5"/>
              </w:numPr>
              <w:tabs>
                <w:tab w:val="left" w:pos="456"/>
              </w:tabs>
              <w:ind w:left="31" w:firstLine="162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จัดกิจกรรมพัฒนาศักยภาพที่เหมาะสมกับความสามารถ และความต้องการ</w:t>
            </w:r>
          </w:p>
          <w:p w14:paraId="7AE1EDF1" w14:textId="77777777" w:rsidR="000A53AB" w:rsidRDefault="000A53AB" w:rsidP="000A53AB">
            <w:pPr>
              <w:pStyle w:val="a4"/>
              <w:tabs>
                <w:tab w:val="left" w:pos="456"/>
              </w:tabs>
              <w:ind w:left="19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02F0B68" w14:textId="77777777" w:rsidR="0020567E" w:rsidRPr="0020567E" w:rsidRDefault="0020567E" w:rsidP="0020567E">
            <w:pPr>
              <w:pStyle w:val="a4"/>
              <w:numPr>
                <w:ilvl w:val="0"/>
                <w:numId w:val="5"/>
              </w:numPr>
              <w:tabs>
                <w:tab w:val="left" w:pos="456"/>
              </w:tabs>
              <w:ind w:left="31" w:firstLine="162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0567E">
              <w:rPr>
                <w:rFonts w:ascii="TH SarabunPSK" w:hAnsi="TH SarabunPSK" w:cs="TH SarabunPSK"/>
                <w:sz w:val="32"/>
                <w:szCs w:val="32"/>
                <w:cs/>
              </w:rPr>
              <w:t>สรุปรายงานจากการพัฒนาความรู้ส่งผู้ดูแลหลักบ้านพักคนชราบ้านเบธานี</w:t>
            </w:r>
            <w:r w:rsidRPr="0020567E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26157B83" w14:textId="77777777" w:rsidR="0020567E" w:rsidRPr="0020567E" w:rsidRDefault="0020567E" w:rsidP="00A9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238" w:type="dxa"/>
          </w:tcPr>
          <w:p w14:paraId="0498AEA7" w14:textId="77777777" w:rsidR="0020567E" w:rsidRPr="00CA0F4D" w:rsidRDefault="001C4F95" w:rsidP="001C4F9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3937DBEA" w14:textId="2EFC6E76" w:rsidR="001C4F95" w:rsidRPr="00CA0F4D" w:rsidRDefault="001C4F95" w:rsidP="001C4F9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4C1D8DDF" w14:textId="3A7176E5" w:rsidR="001C4F95" w:rsidRPr="00CA0F4D" w:rsidRDefault="001C4F95" w:rsidP="001C4F9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4AB9B27D" w14:textId="510147F1" w:rsidR="001C4F95" w:rsidRPr="00CA0F4D" w:rsidRDefault="001C4F95" w:rsidP="001C4F9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0AE626F7" w14:textId="20A0DE13" w:rsidR="001C4F95" w:rsidRPr="00CA0F4D" w:rsidRDefault="001C4F95" w:rsidP="001C4F9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A0F4D"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  <w:p w14:paraId="213004BE" w14:textId="31F1A39A" w:rsidR="001C4F95" w:rsidRPr="00CA0F4D" w:rsidRDefault="001C4F95" w:rsidP="001C4F9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254" w:type="dxa"/>
          </w:tcPr>
          <w:p w14:paraId="4A32B0AF" w14:textId="77777777" w:rsidR="0020567E" w:rsidRDefault="0020567E" w:rsidP="00A949F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</w:tbl>
    <w:p w14:paraId="5A3E62A5" w14:textId="77777777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70D279B" w14:textId="4BD58AE5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ปฏิบัติการพยาบาล</w:t>
      </w:r>
    </w:p>
    <w:p w14:paraId="7F0E8B8F" w14:textId="2DF04A92" w:rsidR="00F65B7D" w:rsidRPr="00D22885" w:rsidRDefault="00D747A3" w:rsidP="00F65B7D">
      <w:pPr>
        <w:pStyle w:val="a4"/>
        <w:numPr>
          <w:ilvl w:val="0"/>
          <w:numId w:val="7"/>
        </w:numPr>
        <w:tabs>
          <w:tab w:val="left" w:pos="478"/>
          <w:tab w:val="left" w:pos="993"/>
        </w:tabs>
        <w:spacing w:line="240" w:lineRule="auto"/>
        <w:ind w:left="0" w:firstLine="720"/>
        <w:jc w:val="thaiDistribute"/>
        <w:rPr>
          <w:rFonts w:ascii="TH SarabunPSK" w:hAnsi="TH SarabunPSK" w:cs="TH SarabunPSK"/>
          <w:sz w:val="32"/>
          <w:szCs w:val="32"/>
          <w:shd w:val="clear" w:color="auto" w:fill="FFFFFF"/>
        </w:rPr>
      </w:pPr>
      <w:r w:rsidRPr="00D22885">
        <w:rPr>
          <w:rFonts w:ascii="TH SarabunPSK" w:hAnsi="TH SarabunPSK" w:cs="TH SarabunPSK"/>
          <w:sz w:val="32"/>
          <w:szCs w:val="32"/>
          <w:cs/>
        </w:rPr>
        <w:t>จากการปฏิบัติการพยาบาลร่วมกับ</w:t>
      </w:r>
      <w:r w:rsidR="00F65B7D" w:rsidRPr="00D22885">
        <w:rPr>
          <w:rFonts w:ascii="TH SarabunPSK" w:hAnsi="TH SarabunPSK" w:cs="TH SarabunPSK"/>
          <w:sz w:val="32"/>
          <w:szCs w:val="32"/>
          <w:cs/>
        </w:rPr>
        <w:t>ซิสเตอร์อธิการบ้านพักคนชรา  เบธานี (พยาบาลวิชาชีพ)</w:t>
      </w:r>
      <w:r w:rsidR="00B4591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65B7D" w:rsidRPr="00D22885">
        <w:rPr>
          <w:rFonts w:ascii="TH SarabunPSK" w:hAnsi="TH SarabunPSK" w:cs="TH SarabunPSK"/>
          <w:sz w:val="32"/>
          <w:szCs w:val="32"/>
          <w:cs/>
        </w:rPr>
        <w:t>เพื่อพัฒนาศักยภาพผู้สูงอายุภายในบ้านพักคนชราเบธานี</w:t>
      </w:r>
      <w:r w:rsidR="00F65B7D" w:rsidRPr="00D22885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 </w:t>
      </w:r>
      <w:r w:rsidR="00F65B7D" w:rsidRPr="00D22885">
        <w:rPr>
          <w:rFonts w:ascii="TH SarabunPSK" w:hAnsi="TH SarabunPSK" w:cs="TH SarabunPSK"/>
          <w:sz w:val="32"/>
          <w:szCs w:val="32"/>
          <w:cs/>
        </w:rPr>
        <w:t>อ.บ้านโป่ง จ.ราชบุรี ให้สามารถช่วยเหลือตนเองในการทำกิจวัตรประจำวันได้มากขึ้น โดยจัดการสำรวจระดับความ</w:t>
      </w:r>
      <w:r w:rsidR="00F65B7D" w:rsidRPr="00D22885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สามารถ</w:t>
      </w:r>
      <w:r w:rsidR="00F65B7D" w:rsidRPr="00D22885">
        <w:rPr>
          <w:rStyle w:val="a6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ช่วยเหลือตนเอง</w:t>
      </w:r>
      <w:r w:rsidR="00F65B7D" w:rsidRPr="00D22885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ใน</w:t>
      </w:r>
      <w:r w:rsidR="00F65B7D" w:rsidRPr="00D22885">
        <w:rPr>
          <w:rStyle w:val="a6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การ</w:t>
      </w:r>
      <w:r w:rsidR="00F65B7D" w:rsidRPr="00D22885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ดำเนินชีวิตประจ</w:t>
      </w:r>
      <w:r w:rsidR="005415EA" w:rsidRPr="00D2288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ำ</w:t>
      </w:r>
      <w:r w:rsidR="00F65B7D" w:rsidRPr="00D22885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วันของผู้สูงอายุแต่ละคนซึ่งมีจำนวนทั้งหมด 37 คน</w:t>
      </w:r>
      <w:r w:rsidR="00D22885" w:rsidRPr="00D2288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 เพื่อ</w:t>
      </w:r>
      <w:r w:rsidR="00D22885" w:rsidRPr="00D22885">
        <w:rPr>
          <w:rFonts w:ascii="TH SarabunPSK" w:hAnsi="TH SarabunPSK" w:cs="TH SarabunPSK"/>
          <w:sz w:val="32"/>
          <w:szCs w:val="32"/>
          <w:cs/>
        </w:rPr>
        <w:t>วิเคราะห์ประเด็นปัญหาในการดูแลตนเองของผู้สูงอายุ ประเมินศักยภาพ และประเด็นความต้องการในการพัฒนาศักยภาพของผู้สูงอายุ</w:t>
      </w:r>
      <w:r w:rsidR="00D2288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65B7D" w:rsidRPr="00D22885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จำแนกผลดังนี้</w:t>
      </w:r>
    </w:p>
    <w:p w14:paraId="466ACFCC" w14:textId="3259BEB9" w:rsidR="00F65B7D" w:rsidRPr="005415EA" w:rsidRDefault="00F65B7D" w:rsidP="00D22885">
      <w:pPr>
        <w:pStyle w:val="a4"/>
        <w:numPr>
          <w:ilvl w:val="0"/>
          <w:numId w:val="8"/>
        </w:numPr>
        <w:tabs>
          <w:tab w:val="left" w:pos="993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5415EA">
        <w:rPr>
          <w:rFonts w:ascii="TH SarabunPSK" w:hAnsi="TH SarabunPSK" w:cs="TH SarabunPSK"/>
          <w:sz w:val="32"/>
          <w:szCs w:val="32"/>
          <w:cs/>
        </w:rPr>
        <w:t>ภาวะพึ่งพาโดยสมบูรณ์</w:t>
      </w:r>
      <w:r w:rsidRPr="005415EA">
        <w:rPr>
          <w:rFonts w:ascii="TH SarabunPSK" w:hAnsi="TH SarabunPSK" w:cs="TH SarabunPSK"/>
          <w:sz w:val="32"/>
          <w:szCs w:val="32"/>
        </w:rPr>
        <w:t xml:space="preserve">(ADL </w:t>
      </w:r>
      <w:r w:rsidRPr="005415EA">
        <w:rPr>
          <w:rFonts w:ascii="TH SarabunPSK" w:hAnsi="TH SarabunPSK" w:cs="TH SarabunPSK"/>
          <w:sz w:val="32"/>
          <w:szCs w:val="32"/>
          <w:cs/>
        </w:rPr>
        <w:t>0-4</w:t>
      </w:r>
      <w:r w:rsidRPr="005415EA">
        <w:rPr>
          <w:rFonts w:ascii="TH SarabunPSK" w:hAnsi="TH SarabunPSK" w:cs="TH SarabunPSK"/>
          <w:sz w:val="32"/>
          <w:szCs w:val="32"/>
        </w:rPr>
        <w:t xml:space="preserve"> </w:t>
      </w:r>
      <w:r w:rsidRPr="005415EA">
        <w:rPr>
          <w:rFonts w:ascii="TH SarabunPSK" w:hAnsi="TH SarabunPSK" w:cs="TH SarabunPSK"/>
          <w:sz w:val="32"/>
          <w:szCs w:val="32"/>
          <w:cs/>
        </w:rPr>
        <w:t>คะแนน/ติดเตียง</w:t>
      </w:r>
      <w:r w:rsidRPr="005415EA">
        <w:rPr>
          <w:rFonts w:ascii="TH SarabunPSK" w:hAnsi="TH SarabunPSK" w:cs="TH SarabunPSK"/>
          <w:sz w:val="32"/>
          <w:szCs w:val="32"/>
        </w:rPr>
        <w:t>)</w:t>
      </w:r>
      <w:r w:rsidR="005415EA" w:rsidRPr="005415EA">
        <w:rPr>
          <w:rFonts w:ascii="TH SarabunPSK" w:hAnsi="TH SarabunPSK" w:cs="TH SarabunPSK"/>
          <w:sz w:val="32"/>
          <w:szCs w:val="32"/>
          <w:cs/>
        </w:rPr>
        <w:t xml:space="preserve"> จำนวน 15 คน คิดเป็นร้อยละ 41</w:t>
      </w:r>
    </w:p>
    <w:p w14:paraId="538508C9" w14:textId="004FB2F6" w:rsidR="00F65B7D" w:rsidRPr="005415EA" w:rsidRDefault="00F65B7D" w:rsidP="00D22885">
      <w:pPr>
        <w:pStyle w:val="a4"/>
        <w:numPr>
          <w:ilvl w:val="0"/>
          <w:numId w:val="8"/>
        </w:numPr>
        <w:tabs>
          <w:tab w:val="left" w:pos="993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5415EA">
        <w:rPr>
          <w:rFonts w:ascii="TH SarabunPSK" w:hAnsi="TH SarabunPSK" w:cs="TH SarabunPSK"/>
          <w:sz w:val="32"/>
          <w:szCs w:val="32"/>
          <w:cs/>
        </w:rPr>
        <w:t xml:space="preserve">ภาวะพึ่งพารุนแรง </w:t>
      </w:r>
      <w:r w:rsidR="005415EA" w:rsidRPr="005415EA">
        <w:rPr>
          <w:rFonts w:ascii="TH SarabunPSK" w:hAnsi="TH SarabunPSK" w:cs="TH SarabunPSK"/>
          <w:sz w:val="32"/>
          <w:szCs w:val="32"/>
        </w:rPr>
        <w:t xml:space="preserve">(ADL </w:t>
      </w:r>
      <w:r w:rsidR="005415EA" w:rsidRPr="005415EA">
        <w:rPr>
          <w:rFonts w:ascii="TH SarabunPSK" w:hAnsi="TH SarabunPSK" w:cs="TH SarabunPSK"/>
          <w:sz w:val="32"/>
          <w:szCs w:val="32"/>
          <w:cs/>
        </w:rPr>
        <w:t>5-8</w:t>
      </w:r>
      <w:r w:rsidR="005415EA" w:rsidRPr="005415EA">
        <w:rPr>
          <w:rFonts w:ascii="TH SarabunPSK" w:hAnsi="TH SarabunPSK" w:cs="TH SarabunPSK"/>
          <w:sz w:val="32"/>
          <w:szCs w:val="32"/>
        </w:rPr>
        <w:t xml:space="preserve"> </w:t>
      </w:r>
      <w:r w:rsidR="005415EA" w:rsidRPr="005415EA">
        <w:rPr>
          <w:rFonts w:ascii="TH SarabunPSK" w:hAnsi="TH SarabunPSK" w:cs="TH SarabunPSK"/>
          <w:sz w:val="32"/>
          <w:szCs w:val="32"/>
          <w:cs/>
        </w:rPr>
        <w:t>คะแนน/ติดบ้าน</w:t>
      </w:r>
      <w:r w:rsidR="005415EA" w:rsidRPr="005415EA">
        <w:rPr>
          <w:rFonts w:ascii="TH SarabunPSK" w:hAnsi="TH SarabunPSK" w:cs="TH SarabunPSK"/>
          <w:sz w:val="32"/>
          <w:szCs w:val="32"/>
        </w:rPr>
        <w:t>)</w:t>
      </w:r>
      <w:r w:rsidR="005415EA" w:rsidRPr="005415EA">
        <w:rPr>
          <w:rFonts w:ascii="TH SarabunPSK" w:hAnsi="TH SarabunPSK" w:cs="TH SarabunPSK"/>
          <w:sz w:val="32"/>
          <w:szCs w:val="32"/>
          <w:cs/>
        </w:rPr>
        <w:t xml:space="preserve"> จำนวน 3 คน คิดเป็นร้อยละ 8.1</w:t>
      </w:r>
    </w:p>
    <w:p w14:paraId="7F40AA0A" w14:textId="386EDA75" w:rsidR="00F65B7D" w:rsidRPr="005415EA" w:rsidRDefault="00F65B7D" w:rsidP="00D22885">
      <w:pPr>
        <w:pStyle w:val="a4"/>
        <w:numPr>
          <w:ilvl w:val="0"/>
          <w:numId w:val="8"/>
        </w:numPr>
        <w:tabs>
          <w:tab w:val="left" w:pos="993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5415EA">
        <w:rPr>
          <w:rFonts w:ascii="TH SarabunPSK" w:hAnsi="TH SarabunPSK" w:cs="TH SarabunPSK"/>
          <w:sz w:val="32"/>
          <w:szCs w:val="32"/>
          <w:cs/>
        </w:rPr>
        <w:t xml:space="preserve">ภาวะพึ่งพาปานกลาง </w:t>
      </w:r>
      <w:r w:rsidR="005415EA" w:rsidRPr="005415EA">
        <w:rPr>
          <w:rFonts w:ascii="TH SarabunPSK" w:hAnsi="TH SarabunPSK" w:cs="TH SarabunPSK"/>
          <w:sz w:val="32"/>
          <w:szCs w:val="32"/>
        </w:rPr>
        <w:t xml:space="preserve">(ADL </w:t>
      </w:r>
      <w:r w:rsidR="005415EA" w:rsidRPr="005415EA">
        <w:rPr>
          <w:rFonts w:ascii="TH SarabunPSK" w:hAnsi="TH SarabunPSK" w:cs="TH SarabunPSK"/>
          <w:sz w:val="32"/>
          <w:szCs w:val="32"/>
          <w:cs/>
        </w:rPr>
        <w:t>9-11</w:t>
      </w:r>
      <w:r w:rsidR="005415EA" w:rsidRPr="005415EA">
        <w:rPr>
          <w:rFonts w:ascii="TH SarabunPSK" w:hAnsi="TH SarabunPSK" w:cs="TH SarabunPSK"/>
          <w:sz w:val="32"/>
          <w:szCs w:val="32"/>
        </w:rPr>
        <w:t xml:space="preserve"> </w:t>
      </w:r>
      <w:r w:rsidR="005415EA" w:rsidRPr="005415EA">
        <w:rPr>
          <w:rFonts w:ascii="TH SarabunPSK" w:hAnsi="TH SarabunPSK" w:cs="TH SarabunPSK"/>
          <w:sz w:val="32"/>
          <w:szCs w:val="32"/>
          <w:cs/>
        </w:rPr>
        <w:t>คะแนน/ติดบ้าน</w:t>
      </w:r>
      <w:r w:rsidR="005415EA" w:rsidRPr="005415EA">
        <w:rPr>
          <w:rFonts w:ascii="TH SarabunPSK" w:hAnsi="TH SarabunPSK" w:cs="TH SarabunPSK"/>
          <w:sz w:val="32"/>
          <w:szCs w:val="32"/>
        </w:rPr>
        <w:t>)</w:t>
      </w:r>
      <w:r w:rsidR="005415EA" w:rsidRPr="005415EA">
        <w:rPr>
          <w:rFonts w:ascii="TH SarabunPSK" w:hAnsi="TH SarabunPSK" w:cs="TH SarabunPSK"/>
          <w:sz w:val="32"/>
          <w:szCs w:val="32"/>
          <w:cs/>
        </w:rPr>
        <w:t xml:space="preserve"> จำนวน 4 คน คิดเป็นร้อยละ 11</w:t>
      </w:r>
    </w:p>
    <w:p w14:paraId="4B8AF75C" w14:textId="0A993FBE" w:rsidR="00F65B7D" w:rsidRDefault="00F65B7D" w:rsidP="00D22885">
      <w:pPr>
        <w:pStyle w:val="a4"/>
        <w:numPr>
          <w:ilvl w:val="0"/>
          <w:numId w:val="8"/>
        </w:numPr>
        <w:tabs>
          <w:tab w:val="left" w:pos="993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5415EA">
        <w:rPr>
          <w:rFonts w:ascii="TH SarabunPSK" w:hAnsi="TH SarabunPSK" w:cs="TH SarabunPSK"/>
          <w:sz w:val="32"/>
          <w:szCs w:val="32"/>
          <w:cs/>
        </w:rPr>
        <w:t>ไม่เป็นการพึ่งพา</w:t>
      </w:r>
      <w:r w:rsidRPr="005415EA">
        <w:rPr>
          <w:rFonts w:ascii="TH SarabunPSK" w:hAnsi="TH SarabunPSK" w:cs="TH SarabunPSK"/>
          <w:sz w:val="32"/>
          <w:szCs w:val="32"/>
        </w:rPr>
        <w:t xml:space="preserve">(ADL 12-20 </w:t>
      </w:r>
      <w:r w:rsidRPr="005415EA">
        <w:rPr>
          <w:rFonts w:ascii="TH SarabunPSK" w:hAnsi="TH SarabunPSK" w:cs="TH SarabunPSK"/>
          <w:sz w:val="32"/>
          <w:szCs w:val="32"/>
          <w:cs/>
        </w:rPr>
        <w:t>คะแนน/ติดสังคม</w:t>
      </w:r>
      <w:r w:rsidRPr="005415EA">
        <w:rPr>
          <w:rFonts w:ascii="TH SarabunPSK" w:hAnsi="TH SarabunPSK" w:cs="TH SarabunPSK"/>
          <w:sz w:val="32"/>
          <w:szCs w:val="32"/>
        </w:rPr>
        <w:t>)</w:t>
      </w:r>
      <w:r w:rsidR="005415EA" w:rsidRPr="005415EA">
        <w:rPr>
          <w:rFonts w:ascii="TH SarabunPSK" w:hAnsi="TH SarabunPSK" w:cs="TH SarabunPSK"/>
          <w:sz w:val="32"/>
          <w:szCs w:val="32"/>
          <w:cs/>
        </w:rPr>
        <w:t xml:space="preserve"> จำนวน 16 คน คิดเป็นร้อยละ 43</w:t>
      </w:r>
    </w:p>
    <w:p w14:paraId="791EFAB9" w14:textId="1FEF4473" w:rsidR="0010017A" w:rsidRPr="0094765E" w:rsidRDefault="0010017A" w:rsidP="0094765E">
      <w:pPr>
        <w:tabs>
          <w:tab w:val="left" w:pos="993"/>
        </w:tabs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94765E">
        <w:rPr>
          <w:rFonts w:ascii="TH SarabunPSK" w:hAnsi="TH SarabunPSK" w:cs="TH SarabunPSK"/>
          <w:sz w:val="32"/>
          <w:szCs w:val="32"/>
          <w:cs/>
        </w:rPr>
        <w:t xml:space="preserve">โดยค่าเฉลี่ยรายข้อจากการประเมิน </w:t>
      </w:r>
      <w:r w:rsidRPr="0094765E">
        <w:rPr>
          <w:rFonts w:ascii="TH SarabunPSK" w:hAnsi="TH SarabunPSK" w:cs="TH SarabunPSK"/>
          <w:sz w:val="32"/>
          <w:szCs w:val="32"/>
        </w:rPr>
        <w:t xml:space="preserve">ADL </w:t>
      </w:r>
      <w:r w:rsidR="0094765E" w:rsidRPr="0094765E">
        <w:rPr>
          <w:rFonts w:ascii="TH SarabunPSK" w:hAnsi="TH SarabunPSK" w:cs="TH SarabunPSK"/>
          <w:sz w:val="32"/>
          <w:szCs w:val="32"/>
          <w:cs/>
        </w:rPr>
        <w:t>จำนวนผู้สูงอายุที่สามารถปฏิบัติได้ต่อจำนวนผู้สูงอายุทั้งหมด</w:t>
      </w:r>
      <w:r w:rsidR="00B45913">
        <w:rPr>
          <w:rFonts w:ascii="TH SarabunPSK" w:hAnsi="TH SarabunPSK" w:cs="TH SarabunPSK" w:hint="cs"/>
          <w:sz w:val="32"/>
          <w:szCs w:val="32"/>
          <w:cs/>
        </w:rPr>
        <w:t xml:space="preserve"> 37 คน </w:t>
      </w:r>
      <w:r w:rsidR="0094765E" w:rsidRPr="00B45913">
        <w:rPr>
          <w:rFonts w:ascii="TH SarabunPSK" w:hAnsi="TH SarabunPSK" w:cs="TH SarabunPSK"/>
          <w:b/>
          <w:bCs/>
          <w:sz w:val="32"/>
          <w:szCs w:val="32"/>
          <w:cs/>
        </w:rPr>
        <w:t>รายข้อสูงสุด</w:t>
      </w:r>
      <w:r w:rsidRPr="00B45913">
        <w:rPr>
          <w:rFonts w:ascii="TH SarabunPSK" w:hAnsi="TH SarabunPSK" w:cs="TH SarabunPSK"/>
          <w:b/>
          <w:bCs/>
          <w:sz w:val="32"/>
          <w:szCs w:val="32"/>
          <w:cs/>
        </w:rPr>
        <w:t>คือ</w:t>
      </w:r>
      <w:r w:rsidR="0094765E" w:rsidRPr="00B45913">
        <w:rPr>
          <w:rFonts w:ascii="TH SarabunPSK" w:hAnsi="TH SarabunPSK" w:cs="TH SarabunPSK"/>
          <w:b/>
          <w:bCs/>
          <w:sz w:val="32"/>
          <w:szCs w:val="32"/>
          <w:cs/>
        </w:rPr>
        <w:t xml:space="preserve"> การล้างหน้า หวีผม แปรงฟัน โกนหนวดในระยะเวลา </w:t>
      </w:r>
      <w:r w:rsidR="0094765E" w:rsidRPr="00B45913">
        <w:rPr>
          <w:rFonts w:ascii="TH SarabunPSK" w:hAnsi="TH SarabunPSK" w:cs="TH SarabunPSK"/>
          <w:b/>
          <w:bCs/>
          <w:sz w:val="32"/>
          <w:szCs w:val="32"/>
        </w:rPr>
        <w:t xml:space="preserve">24–48 </w:t>
      </w:r>
      <w:r w:rsidR="0094765E" w:rsidRPr="00B45913">
        <w:rPr>
          <w:rFonts w:ascii="TH SarabunPSK" w:hAnsi="TH SarabunPSK" w:cs="TH SarabunPSK"/>
          <w:b/>
          <w:bCs/>
          <w:sz w:val="32"/>
          <w:szCs w:val="32"/>
          <w:cs/>
        </w:rPr>
        <w:t>ชั่วโมงที่ผ่านมา</w:t>
      </w:r>
      <w:r w:rsidR="0094765E" w:rsidRPr="0094765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4765E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B45913">
        <w:rPr>
          <w:rFonts w:ascii="TH SarabunPSK" w:hAnsi="TH SarabunPSK" w:cs="TH SarabunPSK" w:hint="cs"/>
          <w:sz w:val="32"/>
          <w:szCs w:val="32"/>
          <w:cs/>
        </w:rPr>
        <w:t>คิดเป็น</w:t>
      </w:r>
      <w:r w:rsidR="0094765E" w:rsidRPr="0094765E">
        <w:rPr>
          <w:rFonts w:ascii="TH SarabunPSK" w:hAnsi="TH SarabunPSK" w:cs="TH SarabunPSK"/>
          <w:sz w:val="32"/>
          <w:szCs w:val="32"/>
          <w:cs/>
        </w:rPr>
        <w:t>ร้อยละ 59</w:t>
      </w:r>
      <w:r w:rsidRPr="0094765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4765E" w:rsidRPr="00B45913">
        <w:rPr>
          <w:rFonts w:ascii="TH SarabunPSK" w:hAnsi="TH SarabunPSK" w:cs="TH SarabunPSK"/>
          <w:b/>
          <w:bCs/>
          <w:sz w:val="32"/>
          <w:szCs w:val="32"/>
          <w:cs/>
        </w:rPr>
        <w:t>รายข้อต่ำสุดคือ การสวมเสื้อผ้า</w:t>
      </w:r>
      <w:r w:rsidR="00B45913">
        <w:rPr>
          <w:rFonts w:ascii="TH SarabunPSK" w:hAnsi="TH SarabunPSK" w:cs="TH SarabunPSK" w:hint="cs"/>
          <w:sz w:val="32"/>
          <w:szCs w:val="32"/>
          <w:cs/>
        </w:rPr>
        <w:t>คิดเป็น</w:t>
      </w:r>
      <w:r w:rsidR="0094765E" w:rsidRPr="0094765E">
        <w:rPr>
          <w:rFonts w:ascii="TH SarabunPSK" w:hAnsi="TH SarabunPSK" w:cs="TH SarabunPSK"/>
          <w:sz w:val="32"/>
          <w:szCs w:val="32"/>
          <w:cs/>
        </w:rPr>
        <w:t>ร้อยละ 39</w:t>
      </w:r>
    </w:p>
    <w:p w14:paraId="3CD8F0DD" w14:textId="4387C57F" w:rsidR="00D22885" w:rsidRDefault="00D22885" w:rsidP="00D22885">
      <w:pPr>
        <w:pStyle w:val="a7"/>
        <w:numPr>
          <w:ilvl w:val="0"/>
          <w:numId w:val="7"/>
        </w:numPr>
        <w:tabs>
          <w:tab w:val="left" w:pos="993"/>
        </w:tabs>
        <w:spacing w:before="0" w:beforeAutospacing="0" w:after="0" w:afterAutospacing="0"/>
        <w:ind w:left="0" w:firstLine="774"/>
        <w:jc w:val="thaiDistribute"/>
        <w:rPr>
          <w:rFonts w:ascii="TH SarabunPSK" w:hAnsi="TH SarabunPSK" w:cs="TH SarabunPSK"/>
          <w:sz w:val="32"/>
          <w:szCs w:val="32"/>
        </w:rPr>
      </w:pPr>
      <w:r w:rsidRPr="00D22885">
        <w:rPr>
          <w:rFonts w:ascii="TH SarabunPSK" w:hAnsi="TH SarabunPSK" w:cs="TH SarabunPSK"/>
          <w:sz w:val="32"/>
          <w:szCs w:val="32"/>
          <w:cs/>
        </w:rPr>
        <w:t>วางแผนร่วมกับซิสเตอร์อธิการ และผู้สูงอายุบ้านพักคนชรา  เบธานี เพื่อจัดกิจกรรมพัฒนาศักยภาพที่เหมาะสมกับความสามารถ และความต้องการ โดยซิสเตอร์อธิการขอจำกัดการพัฒนาศักยภาพผู้สูงอายุในกลุ่มผู้สูงอายุติดเตียงเนื่องจากอยู่ในภาวะภูมิต้านทานของร่างกายต่ำ ลดภาวะเสี่ยงในการรับเชื้อในการเกิดโรคติดต่อ ซึ่งกิจกรรมที่ร่วมประชุมเพื่อจัดให้ผู้สูงอายุที่เหมาะสมคือ การออกกำลังกายโดยยึดท่าการออกกำลังกายสำหรับผู้สูงอายุของเครือข่ายคนไทยไร้พุง ราชวิทยาลัยอายุรแพทย์แห่งประเทศไทย</w:t>
      </w:r>
      <w:r w:rsidR="00437D90">
        <w:rPr>
          <w:rFonts w:ascii="TH SarabunPSK" w:hAnsi="TH SarabunPSK" w:cs="TH SarabunPSK" w:hint="cs"/>
          <w:sz w:val="32"/>
          <w:szCs w:val="32"/>
          <w:cs/>
        </w:rPr>
        <w:t xml:space="preserve"> ซึ่งท่ามีความแตกต่างตามระดับของ </w:t>
      </w:r>
      <w:r w:rsidR="00437D90">
        <w:rPr>
          <w:rFonts w:ascii="TH SarabunPSK" w:hAnsi="TH SarabunPSK" w:cs="TH SarabunPSK"/>
          <w:sz w:val="32"/>
          <w:szCs w:val="32"/>
        </w:rPr>
        <w:t xml:space="preserve">ADL </w:t>
      </w:r>
      <w:r w:rsidR="00437D90">
        <w:rPr>
          <w:rFonts w:ascii="TH SarabunPSK" w:hAnsi="TH SarabunPSK" w:cs="TH SarabunPSK" w:hint="cs"/>
          <w:sz w:val="32"/>
          <w:szCs w:val="32"/>
          <w:cs/>
        </w:rPr>
        <w:t>แบ่งวัตถุประสงค์ออกเป็น 4 แบบคือ</w:t>
      </w:r>
    </w:p>
    <w:p w14:paraId="6DE1765F" w14:textId="0170F759" w:rsidR="00437D90" w:rsidRDefault="00437D90" w:rsidP="00437D90">
      <w:pPr>
        <w:pStyle w:val="a7"/>
        <w:numPr>
          <w:ilvl w:val="0"/>
          <w:numId w:val="8"/>
        </w:numPr>
        <w:tabs>
          <w:tab w:val="left" w:pos="993"/>
        </w:tabs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ท่าบริหารหัวใจ จำนวน 3 ท่า</w:t>
      </w:r>
    </w:p>
    <w:p w14:paraId="1FAE25C6" w14:textId="28DC11B0" w:rsidR="00437D90" w:rsidRDefault="00437D90" w:rsidP="00437D90">
      <w:pPr>
        <w:pStyle w:val="a7"/>
        <w:numPr>
          <w:ilvl w:val="0"/>
          <w:numId w:val="8"/>
        </w:numPr>
        <w:tabs>
          <w:tab w:val="left" w:pos="993"/>
        </w:tabs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ท่าบริหารช่วงล่าง จำนวน 3 ท่า</w:t>
      </w:r>
    </w:p>
    <w:p w14:paraId="02AA8659" w14:textId="2BA990E8" w:rsidR="00437D90" w:rsidRDefault="00437D90" w:rsidP="00437D90">
      <w:pPr>
        <w:pStyle w:val="a7"/>
        <w:numPr>
          <w:ilvl w:val="0"/>
          <w:numId w:val="8"/>
        </w:numPr>
        <w:tabs>
          <w:tab w:val="left" w:pos="993"/>
        </w:tabs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ท่าบริหารการประสานงานของสมอง จำนวน 2 ท่า</w:t>
      </w:r>
    </w:p>
    <w:p w14:paraId="7415EF00" w14:textId="45266AEF" w:rsidR="00437D90" w:rsidRDefault="00437D90" w:rsidP="00437D90">
      <w:pPr>
        <w:pStyle w:val="a7"/>
        <w:numPr>
          <w:ilvl w:val="0"/>
          <w:numId w:val="8"/>
        </w:numPr>
        <w:tabs>
          <w:tab w:val="left" w:pos="993"/>
        </w:tabs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ท่าบริหารยืดกล้ามเนื้อ จำนวน 3 ท่า</w:t>
      </w:r>
    </w:p>
    <w:p w14:paraId="1B4E68CA" w14:textId="62A816E8" w:rsidR="00437D90" w:rsidRDefault="00437D90" w:rsidP="00DD2657">
      <w:pPr>
        <w:pStyle w:val="a4"/>
        <w:numPr>
          <w:ilvl w:val="0"/>
          <w:numId w:val="7"/>
        </w:numPr>
        <w:tabs>
          <w:tab w:val="left" w:pos="1134"/>
        </w:tabs>
        <w:ind w:left="0" w:firstLine="851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ดำเนินการ</w:t>
      </w:r>
      <w:r w:rsidRPr="0020567E">
        <w:rPr>
          <w:rFonts w:ascii="TH SarabunPSK" w:hAnsi="TH SarabunPSK" w:cs="TH SarabunPSK"/>
          <w:sz w:val="32"/>
          <w:szCs w:val="32"/>
          <w:cs/>
        </w:rPr>
        <w:t>จัดกิจกรรมพัฒนาศักยภาพที่เหมาะสมกับความสามารถ และความต้องกา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จัดกิจกรรมการออกกำลังกาย</w:t>
      </w:r>
      <w:r w:rsidR="00C77123">
        <w:rPr>
          <w:rFonts w:ascii="TH SarabunPSK" w:hAnsi="TH SarabunPSK" w:cs="TH SarabunPSK" w:hint="cs"/>
          <w:sz w:val="32"/>
          <w:szCs w:val="32"/>
          <w:cs/>
        </w:rPr>
        <w:t>อย่างน้อยวันละ 15-30 นาท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มีผู้ช่วยเหลือผู้สูงอายุของบ้านพักคนชราคอยช่วยเหลือทั้งในช่วงที่ </w:t>
      </w:r>
      <w:r w:rsidR="00DD2657">
        <w:rPr>
          <w:rFonts w:ascii="TH SarabunPSK" w:hAnsi="TH SarabunPSK" w:cs="TH SarabunPSK" w:hint="cs"/>
          <w:sz w:val="32"/>
          <w:szCs w:val="32"/>
          <w:cs/>
        </w:rPr>
        <w:t>มี</w:t>
      </w:r>
      <w:r>
        <w:rPr>
          <w:rFonts w:ascii="TH SarabunPSK" w:hAnsi="TH SarabunPSK" w:cs="TH SarabunPSK"/>
          <w:sz w:val="32"/>
          <w:szCs w:val="32"/>
        </w:rPr>
        <w:t>faculty practice</w:t>
      </w:r>
      <w:r w:rsidR="00DD2657">
        <w:rPr>
          <w:rFonts w:ascii="TH SarabunPSK" w:hAnsi="TH SarabunPSK" w:cs="TH SarabunPSK" w:hint="cs"/>
          <w:sz w:val="32"/>
          <w:szCs w:val="32"/>
          <w:cs/>
        </w:rPr>
        <w:t xml:space="preserve"> และนอกเวลา เพื่อให้เกิดการ</w:t>
      </w:r>
      <w:r w:rsidR="00DD2657" w:rsidRPr="004D2C9B">
        <w:rPr>
          <w:rFonts w:ascii="TH SarabunPSK" w:hAnsi="TH SarabunPSK" w:cs="TH SarabunPSK"/>
          <w:sz w:val="32"/>
          <w:szCs w:val="32"/>
          <w:cs/>
        </w:rPr>
        <w:t>พัฒนา</w:t>
      </w:r>
      <w:r w:rsidR="00DD2657" w:rsidRPr="004D2C9B">
        <w:rPr>
          <w:rFonts w:ascii="TH SarabunPSK" w:hAnsi="TH SarabunPSK" w:cs="TH SarabunPSK" w:hint="cs"/>
          <w:sz w:val="32"/>
          <w:szCs w:val="32"/>
          <w:cs/>
        </w:rPr>
        <w:t>ศักยภาพผู้</w:t>
      </w:r>
      <w:r w:rsidR="00DD2657" w:rsidRPr="004D2C9B">
        <w:rPr>
          <w:rFonts w:ascii="TH SarabunPSK" w:hAnsi="TH SarabunPSK" w:cs="TH SarabunPSK"/>
          <w:sz w:val="32"/>
          <w:szCs w:val="32"/>
          <w:cs/>
        </w:rPr>
        <w:t>สูงอายุให้สามารถ</w:t>
      </w:r>
      <w:r w:rsidR="00DD2657" w:rsidRPr="004D2C9B">
        <w:rPr>
          <w:rFonts w:ascii="TH SarabunPSK" w:hAnsi="TH SarabunPSK" w:cs="TH SarabunPSK" w:hint="cs"/>
          <w:sz w:val="32"/>
          <w:szCs w:val="32"/>
          <w:cs/>
        </w:rPr>
        <w:t>ช่วยเหลือตนเองในการทำกิจวัตรประจำวันได้</w:t>
      </w:r>
      <w:r w:rsidR="00DD2657">
        <w:rPr>
          <w:rFonts w:ascii="TH SarabunPSK" w:hAnsi="TH SarabunPSK" w:cs="TH SarabunPSK" w:hint="cs"/>
          <w:sz w:val="32"/>
          <w:szCs w:val="32"/>
          <w:cs/>
        </w:rPr>
        <w:t xml:space="preserve">อย่างต่อเนื่อง </w:t>
      </w:r>
    </w:p>
    <w:p w14:paraId="6583AD80" w14:textId="0BCF31BD" w:rsidR="00C77123" w:rsidRDefault="00D747A3" w:rsidP="00C77123">
      <w:pPr>
        <w:tabs>
          <w:tab w:val="left" w:pos="993"/>
        </w:tabs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45913">
        <w:rPr>
          <w:rFonts w:ascii="TH SarabunPSK" w:hAnsi="TH SarabunPSK" w:cs="TH SarabunPSK" w:hint="cs"/>
          <w:sz w:val="32"/>
          <w:szCs w:val="32"/>
          <w:cs/>
        </w:rPr>
        <w:t xml:space="preserve">ผลการปฏิบัติการพยาบาลเป็นไปตามวัตถุประสงค์ที่ตั้งไว้คือ </w:t>
      </w:r>
      <w:r w:rsidR="00C77123" w:rsidRPr="00B45913">
        <w:rPr>
          <w:rFonts w:ascii="TH SarabunPSK" w:hAnsi="TH SarabunPSK" w:cs="TH SarabunPSK"/>
          <w:sz w:val="32"/>
          <w:szCs w:val="32"/>
          <w:cs/>
        </w:rPr>
        <w:t>เพื่อพัฒนา</w:t>
      </w:r>
      <w:r w:rsidR="00C77123" w:rsidRPr="00B45913">
        <w:rPr>
          <w:rFonts w:ascii="TH SarabunPSK" w:hAnsi="TH SarabunPSK" w:cs="TH SarabunPSK" w:hint="cs"/>
          <w:sz w:val="32"/>
          <w:szCs w:val="32"/>
          <w:cs/>
        </w:rPr>
        <w:t>ศักยภาพผู้</w:t>
      </w:r>
      <w:r w:rsidR="00C77123" w:rsidRPr="00B45913">
        <w:rPr>
          <w:rFonts w:ascii="TH SarabunPSK" w:hAnsi="TH SarabunPSK" w:cs="TH SarabunPSK"/>
          <w:sz w:val="32"/>
          <w:szCs w:val="32"/>
          <w:cs/>
        </w:rPr>
        <w:t>สูงอายุ</w:t>
      </w:r>
      <w:r w:rsidR="00C77123" w:rsidRPr="00B45913">
        <w:rPr>
          <w:rFonts w:ascii="TH SarabunPSK" w:hAnsi="TH SarabunPSK" w:cs="TH SarabunPSK" w:hint="cs"/>
          <w:sz w:val="32"/>
          <w:szCs w:val="32"/>
          <w:cs/>
        </w:rPr>
        <w:t>ภายใน</w:t>
      </w:r>
      <w:r w:rsidR="00C77123" w:rsidRPr="004D2C9B">
        <w:rPr>
          <w:rFonts w:ascii="TH SarabunPSK" w:hAnsi="TH SarabunPSK" w:cs="TH SarabunPSK" w:hint="cs"/>
          <w:sz w:val="32"/>
          <w:szCs w:val="32"/>
          <w:cs/>
        </w:rPr>
        <w:t>บ้านพักคนชราเบธานี</w:t>
      </w:r>
      <w:r w:rsidR="00C77123" w:rsidRPr="004D2C9B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 </w:t>
      </w:r>
      <w:r w:rsidR="00C77123" w:rsidRPr="004D2C9B">
        <w:rPr>
          <w:rFonts w:ascii="TH SarabunPSK" w:hAnsi="TH SarabunPSK" w:cs="TH SarabunPSK" w:hint="cs"/>
          <w:sz w:val="32"/>
          <w:szCs w:val="32"/>
          <w:cs/>
        </w:rPr>
        <w:t>อ.</w:t>
      </w:r>
      <w:r w:rsidR="00C77123" w:rsidRPr="004D2C9B">
        <w:rPr>
          <w:rFonts w:ascii="TH SarabunPSK" w:hAnsi="TH SarabunPSK" w:cs="TH SarabunPSK"/>
          <w:sz w:val="32"/>
          <w:szCs w:val="32"/>
          <w:cs/>
        </w:rPr>
        <w:t>บ้านโป่ง</w:t>
      </w:r>
      <w:r w:rsidR="00C77123" w:rsidRPr="004D2C9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7123" w:rsidRPr="004D2C9B">
        <w:rPr>
          <w:rFonts w:ascii="TH SarabunPSK" w:hAnsi="TH SarabunPSK" w:cs="TH SarabunPSK"/>
          <w:sz w:val="32"/>
          <w:szCs w:val="32"/>
          <w:cs/>
        </w:rPr>
        <w:t>จ.ราชบุรี</w:t>
      </w:r>
      <w:r w:rsidR="00C77123" w:rsidRPr="004D2C9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7123" w:rsidRPr="004D2C9B">
        <w:rPr>
          <w:rFonts w:ascii="TH SarabunPSK" w:hAnsi="TH SarabunPSK" w:cs="TH SarabunPSK"/>
          <w:sz w:val="32"/>
          <w:szCs w:val="32"/>
          <w:cs/>
        </w:rPr>
        <w:t>ให้สามารถ</w:t>
      </w:r>
      <w:r w:rsidR="00C77123" w:rsidRPr="004D2C9B">
        <w:rPr>
          <w:rFonts w:ascii="TH SarabunPSK" w:hAnsi="TH SarabunPSK" w:cs="TH SarabunPSK" w:hint="cs"/>
          <w:sz w:val="32"/>
          <w:szCs w:val="32"/>
          <w:cs/>
        </w:rPr>
        <w:t>ช่วยเหลือตนเองในการทำกิจวัตรประจำวันได้มากขึ้น</w:t>
      </w:r>
      <w:r w:rsidR="00C77123">
        <w:rPr>
          <w:rFonts w:ascii="TH SarabunPSK" w:hAnsi="TH SarabunPSK" w:cs="TH SarabunPSK" w:hint="cs"/>
          <w:sz w:val="32"/>
          <w:szCs w:val="32"/>
          <w:cs/>
        </w:rPr>
        <w:t xml:space="preserve"> ได้จากการเปรียบเทียบ</w:t>
      </w:r>
      <w:r w:rsidR="00C77123" w:rsidRPr="0094765E">
        <w:rPr>
          <w:rFonts w:ascii="TH SarabunPSK" w:hAnsi="TH SarabunPSK" w:cs="TH SarabunPSK"/>
          <w:sz w:val="32"/>
          <w:szCs w:val="32"/>
          <w:cs/>
        </w:rPr>
        <w:t xml:space="preserve">การประเมิน </w:t>
      </w:r>
      <w:r w:rsidR="00C77123" w:rsidRPr="0094765E">
        <w:rPr>
          <w:rFonts w:ascii="TH SarabunPSK" w:hAnsi="TH SarabunPSK" w:cs="TH SarabunPSK"/>
          <w:sz w:val="32"/>
          <w:szCs w:val="32"/>
        </w:rPr>
        <w:t xml:space="preserve">ADL </w:t>
      </w:r>
      <w:r w:rsidR="00C77123" w:rsidRPr="0094765E">
        <w:rPr>
          <w:rFonts w:ascii="TH SarabunPSK" w:hAnsi="TH SarabunPSK" w:cs="TH SarabunPSK"/>
          <w:sz w:val="32"/>
          <w:szCs w:val="32"/>
          <w:cs/>
        </w:rPr>
        <w:t xml:space="preserve">จำนวนผู้สูงอายุที่สามารถปฏิบัติได้ต่อจำนวนผู้สูงอายุทั้งหมด </w:t>
      </w:r>
      <w:r w:rsidR="00B45913">
        <w:rPr>
          <w:rFonts w:ascii="TH SarabunPSK" w:hAnsi="TH SarabunPSK" w:cs="TH SarabunPSK" w:hint="cs"/>
          <w:sz w:val="32"/>
          <w:szCs w:val="32"/>
          <w:cs/>
        </w:rPr>
        <w:t xml:space="preserve">37 </w:t>
      </w:r>
      <w:r w:rsidR="00F05CFA">
        <w:rPr>
          <w:rFonts w:ascii="TH SarabunPSK" w:hAnsi="TH SarabunPSK" w:cs="TH SarabunPSK" w:hint="cs"/>
          <w:sz w:val="32"/>
          <w:szCs w:val="32"/>
          <w:cs/>
        </w:rPr>
        <w:t>ค</w:t>
      </w:r>
      <w:r w:rsidR="00B45913">
        <w:rPr>
          <w:rFonts w:ascii="TH SarabunPSK" w:hAnsi="TH SarabunPSK" w:cs="TH SarabunPSK" w:hint="cs"/>
          <w:sz w:val="32"/>
          <w:szCs w:val="32"/>
          <w:cs/>
        </w:rPr>
        <w:t>น</w:t>
      </w:r>
      <w:r w:rsidR="00C77123" w:rsidRPr="0094765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B4591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7123" w:rsidRPr="0094765E">
        <w:rPr>
          <w:rFonts w:ascii="TH SarabunPSK" w:hAnsi="TH SarabunPSK" w:cs="TH SarabunPSK"/>
          <w:b/>
          <w:bCs/>
          <w:sz w:val="32"/>
          <w:szCs w:val="32"/>
          <w:cs/>
        </w:rPr>
        <w:t>รายข้อต่ำสุด</w:t>
      </w:r>
      <w:r w:rsidR="00C77123" w:rsidRPr="0094765E">
        <w:rPr>
          <w:rFonts w:ascii="TH SarabunPSK" w:hAnsi="TH SarabunPSK" w:cs="TH SarabunPSK"/>
          <w:sz w:val="32"/>
          <w:szCs w:val="32"/>
          <w:cs/>
        </w:rPr>
        <w:t>คือ การสวมเสื้อผ้า</w:t>
      </w:r>
      <w:r w:rsidR="00F05CFA">
        <w:rPr>
          <w:rFonts w:ascii="TH SarabunPSK" w:hAnsi="TH SarabunPSK" w:cs="TH SarabunPSK" w:hint="cs"/>
          <w:sz w:val="32"/>
          <w:szCs w:val="32"/>
          <w:cs/>
        </w:rPr>
        <w:t>เพิ่มขึ้นจาก</w:t>
      </w:r>
      <w:r w:rsidR="00C77123" w:rsidRPr="0094765E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F05CFA">
        <w:rPr>
          <w:rFonts w:ascii="TH SarabunPSK" w:hAnsi="TH SarabunPSK" w:cs="TH SarabunPSK" w:hint="cs"/>
          <w:sz w:val="32"/>
          <w:szCs w:val="32"/>
          <w:cs/>
        </w:rPr>
        <w:t>39 เป็น ร้อยละ 43</w:t>
      </w:r>
    </w:p>
    <w:p w14:paraId="4398D1F8" w14:textId="77777777" w:rsidR="00B45913" w:rsidRPr="00F05CFA" w:rsidRDefault="00B45913" w:rsidP="00C77123">
      <w:pPr>
        <w:tabs>
          <w:tab w:val="left" w:pos="993"/>
        </w:tabs>
        <w:ind w:firstLine="720"/>
        <w:jc w:val="thaiDistribute"/>
        <w:rPr>
          <w:rFonts w:ascii="TH SarabunPSK" w:hAnsi="TH SarabunPSK" w:cs="TH SarabunPSK"/>
          <w:sz w:val="12"/>
          <w:szCs w:val="12"/>
          <w:cs/>
        </w:rPr>
      </w:pPr>
    </w:p>
    <w:p w14:paraId="19E24B5C" w14:textId="135D329E" w:rsidR="003D1EF8" w:rsidRDefault="003D1EF8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ิ่งที่ได้เรียนรู้/ผลงานจากการปฏิบัติการพยาบาล</w:t>
      </w:r>
    </w:p>
    <w:p w14:paraId="796B9A3B" w14:textId="0CEDFCEE" w:rsidR="003D1EF8" w:rsidRPr="00B45913" w:rsidRDefault="003D1EF8" w:rsidP="00BB3987">
      <w:pPr>
        <w:rPr>
          <w:rFonts w:ascii="TH SarabunPSK" w:hAnsi="TH SarabunPSK" w:cs="TH SarabunPSK"/>
          <w:sz w:val="32"/>
          <w:szCs w:val="32"/>
        </w:rPr>
      </w:pPr>
      <w:r w:rsidRPr="00B45913">
        <w:rPr>
          <w:rFonts w:ascii="TH SarabunPSK" w:hAnsi="TH SarabunPSK" w:cs="TH SarabunPSK"/>
          <w:b/>
          <w:bCs/>
          <w:sz w:val="32"/>
          <w:szCs w:val="32"/>
        </w:rPr>
        <w:tab/>
      </w:r>
      <w:r w:rsidR="00D747A3" w:rsidRPr="00B45913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ร่วมกับ</w:t>
      </w:r>
      <w:r w:rsidR="00B45913" w:rsidRPr="00B45913">
        <w:rPr>
          <w:rFonts w:ascii="TH SarabunPSK" w:hAnsi="TH SarabunPSK" w:cs="TH SarabunPSK"/>
          <w:sz w:val="32"/>
          <w:szCs w:val="32"/>
          <w:cs/>
        </w:rPr>
        <w:t>ร่วมกับซิสเตอร์อธิการบ้านพักคนชรา  เบธานี (พยาบาลวิชาชีพ)</w:t>
      </w:r>
      <w:r w:rsidR="00B45913" w:rsidRPr="00B4591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747A3" w:rsidRPr="00B45913">
        <w:rPr>
          <w:rFonts w:ascii="TH SarabunPSK" w:hAnsi="TH SarabunPSK" w:cs="TH SarabunPSK" w:hint="cs"/>
          <w:sz w:val="32"/>
          <w:szCs w:val="32"/>
          <w:cs/>
        </w:rPr>
        <w:t>จน</w:t>
      </w:r>
      <w:r w:rsidR="00B45913" w:rsidRPr="00B45913">
        <w:rPr>
          <w:rFonts w:ascii="TH SarabunPSK" w:hAnsi="TH SarabunPSK" w:cs="TH SarabunPSK" w:hint="cs"/>
          <w:sz w:val="32"/>
          <w:szCs w:val="32"/>
          <w:cs/>
        </w:rPr>
        <w:t>เกิดการ</w:t>
      </w:r>
      <w:r w:rsidR="00B45913" w:rsidRPr="00B45913">
        <w:rPr>
          <w:rFonts w:ascii="TH SarabunPSK" w:hAnsi="TH SarabunPSK" w:cs="TH SarabunPSK"/>
          <w:sz w:val="32"/>
          <w:szCs w:val="32"/>
          <w:cs/>
        </w:rPr>
        <w:t>พัฒนา</w:t>
      </w:r>
      <w:r w:rsidR="00B45913" w:rsidRPr="00B45913">
        <w:rPr>
          <w:rFonts w:ascii="TH SarabunPSK" w:hAnsi="TH SarabunPSK" w:cs="TH SarabunPSK" w:hint="cs"/>
          <w:sz w:val="32"/>
          <w:szCs w:val="32"/>
          <w:cs/>
        </w:rPr>
        <w:t>ศักยภาพผู้</w:t>
      </w:r>
      <w:r w:rsidR="00B45913" w:rsidRPr="00B45913">
        <w:rPr>
          <w:rFonts w:ascii="TH SarabunPSK" w:hAnsi="TH SarabunPSK" w:cs="TH SarabunPSK"/>
          <w:sz w:val="32"/>
          <w:szCs w:val="32"/>
          <w:cs/>
        </w:rPr>
        <w:t>สูงอายุให้สามารถ</w:t>
      </w:r>
      <w:r w:rsidR="00B45913" w:rsidRPr="00B45913">
        <w:rPr>
          <w:rFonts w:ascii="TH SarabunPSK" w:hAnsi="TH SarabunPSK" w:cs="TH SarabunPSK" w:hint="cs"/>
          <w:sz w:val="32"/>
          <w:szCs w:val="32"/>
          <w:cs/>
        </w:rPr>
        <w:t>ช่วยเหลือตนเองในการทำกิจวัตรประจำวันได้มากขึ้น</w:t>
      </w:r>
    </w:p>
    <w:p w14:paraId="3C47EA32" w14:textId="77777777" w:rsidR="00B45913" w:rsidRDefault="00B45913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598A2778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6F50772A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61CA56F6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349D9667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39AEB503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3531E224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58712A6D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1EA44F4F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65DA3880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15D0D64B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7AF7AF4A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7C53C8DC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7FEA8770" w14:textId="555838C5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3486CD83" w14:textId="3286DC4E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7ABE5B46" w14:textId="73C07C72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3A731089" w14:textId="6B4E19A1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2E3A28BB" w14:textId="08394F80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19AB9281" w14:textId="662030C2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7BFB70C5" w14:textId="78221DCA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4FDDC1B2" w14:textId="095CB87D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451E3953" w14:textId="3389FB8C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4F83EDE5" w14:textId="134A4156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22B93D3C" w14:textId="376EFB18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37A38875" w14:textId="77777777" w:rsidR="005C5BD4" w:rsidRDefault="005C5BD4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2D8B4EA5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559FB199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785306C5" w14:textId="77777777" w:rsid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</w:rPr>
      </w:pPr>
    </w:p>
    <w:p w14:paraId="07BC011C" w14:textId="77777777" w:rsidR="00F05CFA" w:rsidRPr="00F05CFA" w:rsidRDefault="00F05CFA" w:rsidP="00BB3987">
      <w:pPr>
        <w:rPr>
          <w:rFonts w:ascii="TH SarabunPSK" w:hAnsi="TH SarabunPSK" w:cs="TH SarabunPSK"/>
          <w:color w:val="4472C4" w:themeColor="accent1"/>
          <w:sz w:val="12"/>
          <w:szCs w:val="12"/>
          <w:cs/>
        </w:rPr>
      </w:pPr>
    </w:p>
    <w:p w14:paraId="57B90547" w14:textId="3B6E849D" w:rsidR="00DB2364" w:rsidRPr="00DB2364" w:rsidRDefault="00DB2364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DB2364">
        <w:rPr>
          <w:rFonts w:ascii="TH SarabunPSK" w:hAnsi="TH SarabunPSK" w:cs="TH SarabunPSK" w:hint="cs"/>
          <w:b/>
          <w:bCs/>
          <w:sz w:val="32"/>
          <w:szCs w:val="32"/>
          <w:cs/>
        </w:rPr>
        <w:t>แนวทางการปรับปรุงพัฒนา</w:t>
      </w:r>
    </w:p>
    <w:p w14:paraId="004387DC" w14:textId="63B3C012" w:rsidR="00933C91" w:rsidRPr="00983099" w:rsidRDefault="00DB2364" w:rsidP="00983099">
      <w:pPr>
        <w:pStyle w:val="3"/>
        <w:shd w:val="clear" w:color="auto" w:fill="FFFFFF"/>
        <w:spacing w:before="120" w:after="120"/>
        <w:jc w:val="thaiDistribute"/>
        <w:rPr>
          <w:rFonts w:ascii="TH SarabunPSK" w:eastAsia="Times New Roman" w:hAnsi="TH SarabunPSK" w:cs="TH SarabunPSK"/>
          <w:color w:val="auto"/>
          <w:sz w:val="32"/>
          <w:szCs w:val="32"/>
          <w:cs/>
        </w:rPr>
      </w:pPr>
      <w:r w:rsidRPr="00983099">
        <w:rPr>
          <w:rFonts w:ascii="TH SarabunPSK" w:hAnsi="TH SarabunPSK" w:cs="TH SarabunPSK"/>
          <w:color w:val="auto"/>
          <w:sz w:val="32"/>
          <w:szCs w:val="32"/>
          <w:cs/>
        </w:rPr>
        <w:tab/>
      </w:r>
      <w:r w:rsidR="00D747A3" w:rsidRPr="00983099">
        <w:rPr>
          <w:rFonts w:ascii="TH SarabunPSK" w:hAnsi="TH SarabunPSK" w:cs="TH SarabunPSK"/>
          <w:color w:val="auto"/>
          <w:sz w:val="32"/>
          <w:szCs w:val="32"/>
          <w:cs/>
        </w:rPr>
        <w:t>จากการปฏิบัติการพยาบาล (</w:t>
      </w:r>
      <w:r w:rsidR="00D747A3" w:rsidRPr="00983099">
        <w:rPr>
          <w:rFonts w:ascii="TH SarabunPSK" w:hAnsi="TH SarabunPSK" w:cs="TH SarabunPSK"/>
          <w:color w:val="auto"/>
          <w:sz w:val="32"/>
          <w:szCs w:val="32"/>
        </w:rPr>
        <w:t>faculty Practice</w:t>
      </w:r>
      <w:r w:rsidR="00D747A3" w:rsidRPr="00983099">
        <w:rPr>
          <w:rFonts w:ascii="TH SarabunPSK" w:hAnsi="TH SarabunPSK" w:cs="TH SarabunPSK"/>
          <w:color w:val="auto"/>
          <w:sz w:val="32"/>
          <w:szCs w:val="32"/>
          <w:cs/>
        </w:rPr>
        <w:t xml:space="preserve">) พบปัญหาคือ </w:t>
      </w:r>
      <w:r w:rsidR="00933C91" w:rsidRPr="00983099">
        <w:rPr>
          <w:rFonts w:ascii="TH SarabunPSK" w:hAnsi="TH SarabunPSK" w:cs="TH SarabunPSK"/>
          <w:color w:val="auto"/>
          <w:sz w:val="32"/>
          <w:szCs w:val="32"/>
          <w:cs/>
        </w:rPr>
        <w:t>ยัง</w:t>
      </w:r>
      <w:r w:rsidR="00D747A3" w:rsidRPr="00983099">
        <w:rPr>
          <w:rFonts w:ascii="TH SarabunPSK" w:hAnsi="TH SarabunPSK" w:cs="TH SarabunPSK"/>
          <w:color w:val="auto"/>
          <w:sz w:val="32"/>
          <w:szCs w:val="32"/>
          <w:cs/>
        </w:rPr>
        <w:t>เป็นช่วง</w:t>
      </w:r>
      <w:r w:rsidR="00933C91" w:rsidRPr="00983099">
        <w:rPr>
          <w:rFonts w:ascii="TH SarabunPSK" w:hAnsi="TH SarabunPSK" w:cs="TH SarabunPSK"/>
          <w:color w:val="auto"/>
          <w:sz w:val="32"/>
          <w:szCs w:val="32"/>
          <w:cs/>
        </w:rPr>
        <w:t>เฝ้าระวัง</w:t>
      </w:r>
      <w:r w:rsidR="00D747A3" w:rsidRPr="00983099">
        <w:rPr>
          <w:rFonts w:ascii="TH SarabunPSK" w:hAnsi="TH SarabunPSK" w:cs="TH SarabunPSK"/>
          <w:color w:val="auto"/>
          <w:sz w:val="32"/>
          <w:szCs w:val="32"/>
          <w:cs/>
        </w:rPr>
        <w:t xml:space="preserve">การระบาดของโรค       โควิด-19 </w:t>
      </w:r>
      <w:r w:rsidR="00933C91" w:rsidRPr="00983099">
        <w:rPr>
          <w:rFonts w:ascii="TH SarabunPSK" w:hAnsi="TH SarabunPSK" w:cs="TH SarabunPSK"/>
          <w:color w:val="auto"/>
          <w:sz w:val="32"/>
          <w:szCs w:val="32"/>
          <w:cs/>
        </w:rPr>
        <w:t>เพราะ</w:t>
      </w:r>
      <w:r w:rsidR="00933C91" w:rsidRPr="00983099">
        <w:rPr>
          <w:rFonts w:ascii="TH SarabunPSK" w:eastAsia="Times New Roman" w:hAnsi="TH SarabunPSK" w:cs="TH SarabunPSK"/>
          <w:color w:val="auto"/>
          <w:sz w:val="32"/>
          <w:szCs w:val="32"/>
          <w:cs/>
        </w:rPr>
        <w:t xml:space="preserve">กระทรวงสาธารณสุขพึ่งออกประกาศว่าตั้งแต่วันที่ </w:t>
      </w:r>
      <w:r w:rsidR="00933C91" w:rsidRPr="00983099">
        <w:rPr>
          <w:rFonts w:ascii="TH SarabunPSK" w:eastAsia="Times New Roman" w:hAnsi="TH SarabunPSK" w:cs="TH SarabunPSK"/>
          <w:color w:val="auto"/>
          <w:sz w:val="32"/>
          <w:szCs w:val="32"/>
        </w:rPr>
        <w:t xml:space="preserve">1 </w:t>
      </w:r>
      <w:r w:rsidR="00933C91" w:rsidRPr="00983099">
        <w:rPr>
          <w:rFonts w:ascii="TH SarabunPSK" w:eastAsia="Times New Roman" w:hAnsi="TH SarabunPSK" w:cs="TH SarabunPSK"/>
          <w:color w:val="auto"/>
          <w:sz w:val="32"/>
          <w:szCs w:val="32"/>
          <w:cs/>
        </w:rPr>
        <w:t xml:space="preserve">ต.ค. </w:t>
      </w:r>
      <w:r w:rsidR="00933C91" w:rsidRPr="00983099">
        <w:rPr>
          <w:rFonts w:ascii="TH SarabunPSK" w:eastAsia="Times New Roman" w:hAnsi="TH SarabunPSK" w:cs="TH SarabunPSK"/>
          <w:color w:val="auto"/>
          <w:sz w:val="32"/>
          <w:szCs w:val="32"/>
        </w:rPr>
        <w:t xml:space="preserve">65 </w:t>
      </w:r>
      <w:r w:rsidR="00933C91" w:rsidRPr="00983099">
        <w:rPr>
          <w:rFonts w:ascii="TH SarabunPSK" w:eastAsia="Times New Roman" w:hAnsi="TH SarabunPSK" w:cs="TH SarabunPSK"/>
          <w:color w:val="auto"/>
          <w:sz w:val="32"/>
          <w:szCs w:val="32"/>
          <w:cs/>
        </w:rPr>
        <w:t xml:space="preserve">เป็นต้นไป </w:t>
      </w:r>
      <w:r w:rsidR="00983099" w:rsidRPr="00983099">
        <w:rPr>
          <w:rFonts w:ascii="TH SarabunPSK" w:eastAsia="Times New Roman" w:hAnsi="TH SarabunPSK" w:cs="TH SarabunPSK"/>
          <w:color w:val="auto"/>
          <w:sz w:val="32"/>
          <w:szCs w:val="32"/>
          <w:cs/>
        </w:rPr>
        <w:t>ให้</w:t>
      </w:r>
      <w:r w:rsidR="00933C91" w:rsidRPr="00983099">
        <w:rPr>
          <w:rFonts w:ascii="TH SarabunPSK" w:eastAsia="Times New Roman" w:hAnsi="TH SarabunPSK" w:cs="TH SarabunPSK"/>
          <w:color w:val="auto"/>
          <w:sz w:val="32"/>
          <w:szCs w:val="32"/>
          <w:cs/>
        </w:rPr>
        <w:t>ยกเลิกโควิด-</w:t>
      </w:r>
      <w:r w:rsidR="00933C91" w:rsidRPr="00983099">
        <w:rPr>
          <w:rFonts w:ascii="TH SarabunPSK" w:eastAsia="Times New Roman" w:hAnsi="TH SarabunPSK" w:cs="TH SarabunPSK"/>
          <w:color w:val="auto"/>
          <w:sz w:val="32"/>
          <w:szCs w:val="32"/>
        </w:rPr>
        <w:t xml:space="preserve">19 </w:t>
      </w:r>
      <w:r w:rsidR="00933C91" w:rsidRPr="00983099">
        <w:rPr>
          <w:rFonts w:ascii="TH SarabunPSK" w:eastAsia="Times New Roman" w:hAnsi="TH SarabunPSK" w:cs="TH SarabunPSK"/>
          <w:color w:val="auto"/>
          <w:sz w:val="32"/>
          <w:szCs w:val="32"/>
          <w:cs/>
        </w:rPr>
        <w:t>จากการเป็นโรคติดต่ออันตราย และกำหนดให้เป็นโรคติดต่อที่ต้องเฝ้าระวัง</w:t>
      </w:r>
      <w:r w:rsidR="00983099" w:rsidRPr="00983099">
        <w:rPr>
          <w:rFonts w:ascii="TH SarabunPSK" w:eastAsia="Times New Roman" w:hAnsi="TH SarabunPSK" w:cs="TH SarabunPSK" w:hint="cs"/>
          <w:color w:val="auto"/>
          <w:sz w:val="32"/>
          <w:szCs w:val="32"/>
          <w:cs/>
        </w:rPr>
        <w:t xml:space="preserve"> จึงยังส่งผลต่อการตัดสินใจของ</w:t>
      </w:r>
      <w:r w:rsidR="00983099" w:rsidRPr="00983099">
        <w:rPr>
          <w:rFonts w:ascii="TH SarabunPSK" w:hAnsi="TH SarabunPSK" w:cs="TH SarabunPSK"/>
          <w:color w:val="auto"/>
          <w:sz w:val="32"/>
          <w:szCs w:val="32"/>
          <w:cs/>
        </w:rPr>
        <w:t>ซิสเตอร์อธิการบ้านพักคนชรา</w:t>
      </w:r>
      <w:r w:rsidR="00983099" w:rsidRPr="00983099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="00983099" w:rsidRPr="00983099">
        <w:rPr>
          <w:rFonts w:ascii="TH SarabunPSK" w:hAnsi="TH SarabunPSK" w:cs="TH SarabunPSK"/>
          <w:color w:val="auto"/>
          <w:sz w:val="32"/>
          <w:szCs w:val="32"/>
          <w:cs/>
        </w:rPr>
        <w:t>เบธานี</w:t>
      </w:r>
      <w:r w:rsidR="00983099" w:rsidRPr="00983099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ในการจัดตารางเวลาเพื่อทำกิจกรรมกับผู้สูงอายุ ทำกิจกรรมในช่วงเวลาที่กำหนดคลาดเคลื่อน</w:t>
      </w:r>
      <w:r w:rsidR="00983099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และคัดกรอง</w:t>
      </w:r>
      <w:r w:rsidR="00983099" w:rsidRPr="00983099">
        <w:rPr>
          <w:rFonts w:ascii="TH SarabunPSK" w:hAnsi="TH SarabunPSK" w:cs="TH SarabunPSK" w:hint="cs"/>
          <w:color w:val="auto"/>
          <w:sz w:val="32"/>
          <w:szCs w:val="32"/>
          <w:cs/>
        </w:rPr>
        <w:t>ผู้สูงอายุที่มีสุขภาพแข็งแรง</w:t>
      </w:r>
      <w:r w:rsidR="00983099">
        <w:rPr>
          <w:rFonts w:ascii="TH SarabunPSK" w:hAnsi="TH SarabunPSK" w:cs="TH SarabunPSK" w:hint="cs"/>
          <w:color w:val="auto"/>
          <w:sz w:val="32"/>
          <w:szCs w:val="32"/>
          <w:cs/>
        </w:rPr>
        <w:t>เท่านั้น</w:t>
      </w:r>
      <w:r w:rsidR="00983099" w:rsidRPr="00983099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จึงจะสามารถเข้าร่วมกิจกรรมได้ </w:t>
      </w:r>
      <w:r w:rsidR="00983099">
        <w:rPr>
          <w:rFonts w:ascii="TH SarabunPSK" w:hAnsi="TH SarabunPSK" w:cs="TH SarabunPSK" w:hint="cs"/>
          <w:color w:val="auto"/>
          <w:sz w:val="32"/>
          <w:szCs w:val="32"/>
          <w:cs/>
        </w:rPr>
        <w:t>ทำให้</w:t>
      </w:r>
      <w:r w:rsidR="00F05CFA">
        <w:rPr>
          <w:rFonts w:ascii="TH SarabunPSK" w:hAnsi="TH SarabunPSK" w:cs="TH SarabunPSK" w:hint="cs"/>
          <w:color w:val="auto"/>
          <w:sz w:val="32"/>
          <w:szCs w:val="32"/>
          <w:cs/>
        </w:rPr>
        <w:t>ตารางกิจกรรม</w:t>
      </w:r>
      <w:r w:rsidR="00983099">
        <w:rPr>
          <w:rFonts w:ascii="TH SarabunPSK" w:hAnsi="TH SarabunPSK" w:cs="TH SarabunPSK" w:hint="cs"/>
          <w:color w:val="auto"/>
          <w:sz w:val="32"/>
          <w:szCs w:val="32"/>
          <w:cs/>
        </w:rPr>
        <w:t>บางวันมีผู้สูงอายุเข้าร่วมไม่ถึงร้อยละ 50</w:t>
      </w:r>
    </w:p>
    <w:p w14:paraId="6B80385F" w14:textId="3C26046F" w:rsidR="00D747A3" w:rsidRPr="00D747A3" w:rsidRDefault="00F05CFA" w:rsidP="00D747A3">
      <w:pPr>
        <w:spacing w:after="0"/>
        <w:ind w:firstLine="567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F05CFA">
        <w:rPr>
          <w:rFonts w:ascii="TH SarabunPSK" w:hAnsi="TH SarabunPSK" w:cs="TH SarabunPSK" w:hint="cs"/>
          <w:sz w:val="32"/>
          <w:szCs w:val="32"/>
          <w:cs/>
        </w:rPr>
        <w:t>แนวทางการปรับปรุงพัฒนา</w:t>
      </w:r>
      <w:r w:rsidR="00D747A3" w:rsidRPr="00F05CFA">
        <w:rPr>
          <w:rFonts w:ascii="TH SarabunPSK" w:hAnsi="TH SarabunPSK" w:cs="TH SarabunPSK"/>
          <w:sz w:val="32"/>
          <w:szCs w:val="32"/>
          <w:cs/>
        </w:rPr>
        <w:t>ในปีการศึกษาต่อไปคือ ศึกษาและพัฒนารูปแบบการจัด</w:t>
      </w:r>
      <w:r w:rsidRPr="00F05CFA">
        <w:rPr>
          <w:rFonts w:ascii="TH SarabunPSK" w:hAnsi="TH SarabunPSK" w:cs="TH SarabunPSK" w:hint="cs"/>
          <w:sz w:val="32"/>
          <w:szCs w:val="32"/>
          <w:cs/>
        </w:rPr>
        <w:t>กิจกรรม นอกเหนือจากการออกกำลังกาย เพื่อส่งเสริมศักยภาพผู้</w:t>
      </w:r>
      <w:r w:rsidRPr="00F05CFA">
        <w:rPr>
          <w:rFonts w:ascii="TH SarabunPSK" w:hAnsi="TH SarabunPSK" w:cs="TH SarabunPSK"/>
          <w:sz w:val="32"/>
          <w:szCs w:val="32"/>
          <w:cs/>
        </w:rPr>
        <w:t>สูงอายุให้สามารถ</w:t>
      </w:r>
      <w:r w:rsidRPr="00F05CFA">
        <w:rPr>
          <w:rFonts w:ascii="TH SarabunPSK" w:hAnsi="TH SarabunPSK" w:cs="TH SarabunPSK" w:hint="cs"/>
          <w:sz w:val="32"/>
          <w:szCs w:val="32"/>
          <w:cs/>
        </w:rPr>
        <w:t>ช่วยเหลือตนเองในการทำกิจวัตร</w:t>
      </w:r>
      <w:r w:rsidRPr="00B45913">
        <w:rPr>
          <w:rFonts w:ascii="TH SarabunPSK" w:hAnsi="TH SarabunPSK" w:cs="TH SarabunPSK" w:hint="cs"/>
          <w:sz w:val="32"/>
          <w:szCs w:val="32"/>
          <w:cs/>
        </w:rPr>
        <w:t>ประจำวัน</w:t>
      </w:r>
      <w:r>
        <w:rPr>
          <w:rFonts w:ascii="TH SarabunPSK" w:hAnsi="TH SarabunPSK" w:cs="TH SarabunPSK" w:hint="cs"/>
          <w:sz w:val="32"/>
          <w:szCs w:val="32"/>
          <w:cs/>
        </w:rPr>
        <w:t>ให้เกิดประสิทธิภาพ</w:t>
      </w:r>
      <w:r w:rsidRPr="00B45913">
        <w:rPr>
          <w:rFonts w:ascii="TH SarabunPSK" w:hAnsi="TH SarabunPSK" w:cs="TH SarabunPSK" w:hint="cs"/>
          <w:sz w:val="32"/>
          <w:szCs w:val="32"/>
          <w:cs/>
        </w:rPr>
        <w:t>มากขึ้น</w:t>
      </w:r>
    </w:p>
    <w:p w14:paraId="747390E7" w14:textId="77777777" w:rsidR="0092278F" w:rsidRPr="00F42E15" w:rsidRDefault="0092278F" w:rsidP="00D747A3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F42E15">
        <w:rPr>
          <w:rFonts w:ascii="TH SarabunPSK" w:hAnsi="TH SarabunPSK" w:cs="TH SarabunPSK" w:hint="cs"/>
          <w:sz w:val="32"/>
          <w:szCs w:val="32"/>
          <w:cs/>
        </w:rPr>
        <w:t xml:space="preserve">ขอรับรองว่าข้อมูลการปฏิบัติการพยาบาลของข้าพเจ้าในหน่วยบริการสุขภาพ เป็นความจริงทุกประการ และได้ส่งหลักฐานผลลัพธ์การทำ </w:t>
      </w:r>
      <w:r w:rsidRPr="00F42E15">
        <w:rPr>
          <w:rFonts w:ascii="TH SarabunPSK" w:hAnsi="TH SarabunPSK" w:cs="TH SarabunPSK" w:hint="cs"/>
          <w:sz w:val="32"/>
          <w:szCs w:val="32"/>
        </w:rPr>
        <w:t xml:space="preserve">Faculty practice </w:t>
      </w:r>
      <w:r w:rsidRPr="00F42E15">
        <w:rPr>
          <w:rFonts w:ascii="TH SarabunPSK" w:hAnsi="TH SarabunPSK" w:cs="TH SarabunPSK" w:hint="cs"/>
          <w:sz w:val="32"/>
          <w:szCs w:val="32"/>
          <w:cs/>
        </w:rPr>
        <w:t>ประกอบแนบมาด้วยแล้ว</w:t>
      </w:r>
    </w:p>
    <w:p w14:paraId="108AE3DC" w14:textId="77777777" w:rsidR="0092278F" w:rsidRPr="00D747A3" w:rsidRDefault="0092278F" w:rsidP="0092278F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</w:p>
    <w:p w14:paraId="3B541ECD" w14:textId="77777777" w:rsidR="0092278F" w:rsidRPr="00D747A3" w:rsidRDefault="0092278F" w:rsidP="0092278F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D747A3">
        <w:rPr>
          <w:rFonts w:ascii="TH SarabunPSK" w:hAnsi="TH SarabunPSK" w:cs="TH SarabunPSK" w:hint="cs"/>
          <w:sz w:val="32"/>
          <w:szCs w:val="32"/>
          <w:cs/>
        </w:rPr>
        <w:t xml:space="preserve">ลงชื่อ  </w:t>
      </w:r>
      <w:r w:rsidRPr="00D747A3">
        <w:rPr>
          <w:rFonts w:ascii="TH SarabunPSK" w:hAnsi="TH SarabunPSK" w:cs="TH SarabunPSK" w:hint="cs"/>
          <w:sz w:val="32"/>
          <w:szCs w:val="32"/>
        </w:rPr>
        <w:t>……………………………………</w:t>
      </w:r>
    </w:p>
    <w:p w14:paraId="252E7AF0" w14:textId="5A2167C7" w:rsidR="0092278F" w:rsidRPr="00D747A3" w:rsidRDefault="0092278F" w:rsidP="0092278F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 w:rsidRPr="00D747A3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Pr="00D747A3">
        <w:rPr>
          <w:rFonts w:ascii="TH SarabunPSK" w:hAnsi="TH SarabunPSK" w:cs="TH SarabunPSK" w:hint="cs"/>
          <w:sz w:val="32"/>
          <w:szCs w:val="32"/>
          <w:rtl/>
          <w:cs/>
        </w:rPr>
        <w:t xml:space="preserve">  </w:t>
      </w:r>
      <w:r w:rsidRPr="00D747A3">
        <w:rPr>
          <w:rFonts w:ascii="TH SarabunPSK" w:hAnsi="TH SarabunPSK" w:cs="TH SarabunPSK" w:hint="cs"/>
          <w:sz w:val="32"/>
          <w:szCs w:val="32"/>
        </w:rPr>
        <w:t>(</w:t>
      </w:r>
      <w:r w:rsidRPr="00D747A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proofErr w:type="spellStart"/>
      <w:r w:rsidR="005C5BD4" w:rsidRPr="005C5BD4">
        <w:rPr>
          <w:rFonts w:ascii="TH SarabunPSK" w:hAnsi="TH SarabunPSK" w:cs="TH SarabunPSK" w:hint="cs"/>
          <w:sz w:val="32"/>
          <w:szCs w:val="32"/>
          <w:cs/>
        </w:rPr>
        <w:t>สุพัต</w:t>
      </w:r>
      <w:proofErr w:type="spellEnd"/>
      <w:r w:rsidR="005C5BD4" w:rsidRPr="005C5BD4">
        <w:rPr>
          <w:rFonts w:ascii="TH SarabunPSK" w:hAnsi="TH SarabunPSK" w:cs="TH SarabunPSK" w:hint="cs"/>
          <w:sz w:val="32"/>
          <w:szCs w:val="32"/>
          <w:cs/>
        </w:rPr>
        <w:t>รา ไตรอุดมศรี</w:t>
      </w:r>
      <w:bookmarkStart w:id="0" w:name="_GoBack"/>
      <w:bookmarkEnd w:id="0"/>
      <w:r w:rsidRPr="00D747A3">
        <w:rPr>
          <w:rFonts w:ascii="TH SarabunPSK" w:hAnsi="TH SarabunPSK" w:cs="TH SarabunPSK" w:hint="cs"/>
          <w:sz w:val="32"/>
          <w:szCs w:val="32"/>
        </w:rPr>
        <w:t>)</w:t>
      </w:r>
    </w:p>
    <w:p w14:paraId="3D748DDC" w14:textId="5D8ABA55" w:rsidR="0092278F" w:rsidRPr="00F42E15" w:rsidRDefault="0092278F" w:rsidP="0092278F">
      <w:pPr>
        <w:spacing w:after="0" w:line="240" w:lineRule="auto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F42E1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                                        </w:t>
      </w:r>
    </w:p>
    <w:p w14:paraId="3B730C43" w14:textId="20F090F2" w:rsidR="0092278F" w:rsidRPr="0082342B" w:rsidRDefault="0092278F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ขอรับรองว่า </w:t>
      </w:r>
      <w:r w:rsidR="001C4F95">
        <w:rPr>
          <w:rFonts w:ascii="TH SarabunPSK" w:hAnsi="TH SarabunPSK" w:cs="TH SarabunPSK" w:hint="cs"/>
          <w:sz w:val="32"/>
          <w:szCs w:val="32"/>
          <w:cs/>
        </w:rPr>
        <w:t>นายดนัย ดุสรักษ์</w:t>
      </w:r>
      <w:r w:rsidRPr="0092278F">
        <w:rPr>
          <w:rFonts w:ascii="TH SarabunPSK" w:hAnsi="TH SarabunPSK" w:cs="TH SarabunPSK" w:hint="cs"/>
          <w:color w:val="2F5496" w:themeColor="accent1" w:themeShade="BF"/>
          <w:sz w:val="32"/>
          <w:szCs w:val="32"/>
        </w:rPr>
        <w:t xml:space="preserve"> </w:t>
      </w:r>
      <w:r w:rsidR="001C4F95">
        <w:rPr>
          <w:rFonts w:ascii="TH SarabunPSK" w:hAnsi="TH SarabunPSK" w:cs="TH SarabunPSK" w:hint="cs"/>
          <w:color w:val="2F5496" w:themeColor="accent1" w:themeShade="BF"/>
          <w:sz w:val="32"/>
          <w:szCs w:val="32"/>
          <w:cs/>
        </w:rPr>
        <w:t xml:space="preserve"> </w:t>
      </w: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ได้ปฏิบัติ </w:t>
      </w:r>
      <w:r w:rsidRPr="0082342B">
        <w:rPr>
          <w:rFonts w:ascii="TH SarabunPSK" w:hAnsi="TH SarabunPSK" w:cs="TH SarabunPSK" w:hint="cs"/>
          <w:sz w:val="32"/>
          <w:szCs w:val="32"/>
        </w:rPr>
        <w:t xml:space="preserve">Faculty practice </w:t>
      </w:r>
      <w:r w:rsidRPr="0082342B">
        <w:rPr>
          <w:rFonts w:ascii="TH SarabunPSK" w:hAnsi="TH SarabunPSK" w:cs="TH SarabunPSK" w:hint="cs"/>
          <w:sz w:val="32"/>
          <w:szCs w:val="32"/>
          <w:cs/>
        </w:rPr>
        <w:t>ครบถ้วนตามตารางการปฏิบัติงานและครบถ้วนตามวัตถุประสงค์ที่ตั้งไว้</w:t>
      </w:r>
    </w:p>
    <w:p w14:paraId="47AA40EE" w14:textId="77777777" w:rsidR="0092278F" w:rsidRPr="0082342B" w:rsidRDefault="0092278F" w:rsidP="0092278F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82342B">
        <w:rPr>
          <w:rFonts w:ascii="TH SarabunPSK" w:hAnsi="TH SarabunPSK" w:cs="TH SarabunPSK" w:hint="cs"/>
          <w:sz w:val="32"/>
          <w:szCs w:val="32"/>
          <w:cs/>
        </w:rPr>
        <w:t>ลงชื่อ</w:t>
      </w:r>
      <w:r w:rsidRPr="0082342B">
        <w:rPr>
          <w:rFonts w:ascii="TH SarabunPSK" w:hAnsi="TH SarabunPSK" w:cs="TH SarabunPSK" w:hint="cs"/>
          <w:sz w:val="32"/>
          <w:szCs w:val="32"/>
          <w:rtl/>
          <w:cs/>
        </w:rPr>
        <w:t xml:space="preserve">........................................................... </w:t>
      </w: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82342B"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   </w:t>
      </w:r>
    </w:p>
    <w:p w14:paraId="6989B516" w14:textId="77777777" w:rsidR="0092278F" w:rsidRPr="0082342B" w:rsidRDefault="0092278F" w:rsidP="0092278F">
      <w:pPr>
        <w:spacing w:after="0"/>
        <w:ind w:left="5040"/>
        <w:rPr>
          <w:rFonts w:ascii="TH SarabunPSK" w:hAnsi="TH SarabunPSK" w:cs="TH SarabunPSK"/>
          <w:sz w:val="32"/>
          <w:szCs w:val="32"/>
          <w:rtl/>
          <w:cs/>
        </w:rPr>
      </w:pP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      (</w:t>
      </w:r>
      <w:r w:rsidRPr="0082342B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ศิริกุล การุณเจริญพาณิชย์</w:t>
      </w: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 )</w:t>
      </w:r>
    </w:p>
    <w:p w14:paraId="62F509E5" w14:textId="3F0E837E" w:rsidR="0092278F" w:rsidRDefault="0092278F" w:rsidP="0092278F">
      <w:pPr>
        <w:spacing w:after="0"/>
        <w:rPr>
          <w:rFonts w:ascii="TH SarabunPSK" w:hAnsi="TH SarabunPSK" w:cs="TH SarabunPSK"/>
          <w:sz w:val="32"/>
          <w:szCs w:val="32"/>
        </w:rPr>
      </w:pPr>
      <w:r w:rsidRPr="0082342B"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Pr="0082342B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82342B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82342B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82342B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82342B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82342B">
        <w:rPr>
          <w:rFonts w:ascii="TH SarabunPSK" w:hAnsi="TH SarabunPSK" w:cs="TH SarabunPSK" w:hint="cs"/>
          <w:sz w:val="32"/>
          <w:szCs w:val="32"/>
          <w:rtl/>
          <w:cs/>
        </w:rPr>
        <w:tab/>
      </w: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                   รองผู้อำนวยการ</w:t>
      </w:r>
      <w:r>
        <w:rPr>
          <w:rFonts w:ascii="TH SarabunPSK" w:hAnsi="TH SarabunPSK" w:cs="TH SarabunPSK" w:hint="cs"/>
          <w:sz w:val="32"/>
          <w:szCs w:val="32"/>
          <w:cs/>
        </w:rPr>
        <w:t>ด้าน</w:t>
      </w:r>
      <w:r w:rsidRPr="0082342B">
        <w:rPr>
          <w:rFonts w:ascii="TH SarabunPSK" w:hAnsi="TH SarabunPSK" w:cs="TH SarabunPSK" w:hint="cs"/>
          <w:sz w:val="32"/>
          <w:szCs w:val="32"/>
          <w:cs/>
        </w:rPr>
        <w:t>วิชาการ</w:t>
      </w:r>
    </w:p>
    <w:p w14:paraId="6D898E86" w14:textId="77777777" w:rsidR="0092278F" w:rsidRPr="00F42E15" w:rsidRDefault="0092278F" w:rsidP="0092278F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12D9FF1" w14:textId="2CD6BE6B" w:rsidR="0092278F" w:rsidRDefault="0092278F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A43104">
        <w:rPr>
          <w:rFonts w:ascii="TH SarabunPSK" w:hAnsi="TH SarabunPSK" w:cs="TH SarabunPSK" w:hint="cs"/>
          <w:sz w:val="32"/>
          <w:szCs w:val="32"/>
          <w:cs/>
        </w:rPr>
        <w:t>ขอรับรองว่าได้ร่วมกับ</w:t>
      </w:r>
      <w:r w:rsidR="001C4F95">
        <w:rPr>
          <w:rFonts w:ascii="TH SarabunPSK" w:hAnsi="TH SarabunPSK" w:cs="TH SarabunPSK" w:hint="cs"/>
          <w:sz w:val="32"/>
          <w:szCs w:val="32"/>
          <w:cs/>
        </w:rPr>
        <w:t xml:space="preserve"> นายดนัย ดุสรักษ์ </w:t>
      </w:r>
      <w:r w:rsidRPr="00A43104">
        <w:rPr>
          <w:rFonts w:ascii="TH SarabunPSK" w:hAnsi="TH SarabunPSK" w:cs="TH SarabunPSK" w:hint="cs"/>
          <w:sz w:val="32"/>
          <w:szCs w:val="32"/>
          <w:cs/>
        </w:rPr>
        <w:t>ปฏิบัติการพยาบาลในหน่วยบริการสุขภาพของข้าพเจ้า</w:t>
      </w:r>
    </w:p>
    <w:p w14:paraId="5E5DC4BA" w14:textId="77777777" w:rsidR="0092278F" w:rsidRPr="00A43104" w:rsidRDefault="0092278F" w:rsidP="0092278F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A43104">
        <w:rPr>
          <w:rFonts w:ascii="TH SarabunPSK" w:hAnsi="TH SarabunPSK" w:cs="TH SarabunPSK" w:hint="cs"/>
          <w:sz w:val="32"/>
          <w:szCs w:val="32"/>
          <w:cs/>
        </w:rPr>
        <w:t xml:space="preserve">ลงชื่อ  </w:t>
      </w:r>
      <w:r w:rsidRPr="00A43104">
        <w:rPr>
          <w:rFonts w:ascii="TH SarabunPSK" w:hAnsi="TH SarabunPSK" w:cs="TH SarabunPSK" w:hint="cs"/>
          <w:sz w:val="32"/>
          <w:szCs w:val="32"/>
        </w:rPr>
        <w:t>……………………………………</w:t>
      </w:r>
    </w:p>
    <w:p w14:paraId="4E510E27" w14:textId="4BA26508" w:rsidR="0092278F" w:rsidRPr="00A43104" w:rsidRDefault="0092278F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A43104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/>
          <w:sz w:val="32"/>
          <w:szCs w:val="32"/>
          <w:cs/>
        </w:rPr>
        <w:tab/>
      </w:r>
      <w:r w:rsidRPr="00A43104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Pr="00A43104">
        <w:rPr>
          <w:rFonts w:ascii="TH SarabunPSK" w:hAnsi="TH SarabunPSK" w:cs="TH SarabunPSK" w:hint="cs"/>
          <w:sz w:val="32"/>
          <w:szCs w:val="32"/>
          <w:rtl/>
          <w:cs/>
        </w:rPr>
        <w:t xml:space="preserve">  </w:t>
      </w:r>
      <w:r w:rsidRPr="00A43104">
        <w:rPr>
          <w:rFonts w:ascii="TH SarabunPSK" w:hAnsi="TH SarabunPSK" w:cs="TH SarabunPSK" w:hint="cs"/>
          <w:sz w:val="32"/>
          <w:szCs w:val="32"/>
        </w:rPr>
        <w:t>(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1C4F95" w:rsidRPr="0020567E">
        <w:rPr>
          <w:rFonts w:ascii="TH SarabunPSK" w:hAnsi="TH SarabunPSK" w:cs="TH SarabunPSK"/>
          <w:sz w:val="32"/>
          <w:szCs w:val="32"/>
          <w:cs/>
        </w:rPr>
        <w:t>ซิสเตอร์วิชุดา กู้ทรัพย์</w:t>
      </w:r>
      <w:r>
        <w:rPr>
          <w:rFonts w:ascii="TH SarabunPSK" w:hAnsi="TH SarabunPSK" w:cs="TH SarabunPSK"/>
          <w:sz w:val="32"/>
          <w:szCs w:val="32"/>
        </w:rPr>
        <w:t xml:space="preserve">  </w:t>
      </w:r>
      <w:r w:rsidRPr="00A43104">
        <w:rPr>
          <w:rFonts w:ascii="TH SarabunPSK" w:hAnsi="TH SarabunPSK" w:cs="TH SarabunPSK" w:hint="cs"/>
          <w:sz w:val="32"/>
          <w:szCs w:val="32"/>
        </w:rPr>
        <w:t>)</w:t>
      </w:r>
    </w:p>
    <w:p w14:paraId="7F2F3B88" w14:textId="772037E2" w:rsidR="0092278F" w:rsidRPr="00F36755" w:rsidRDefault="0092278F" w:rsidP="0092278F">
      <w:pPr>
        <w:spacing w:after="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A4310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                                                   </w:t>
      </w:r>
    </w:p>
    <w:p w14:paraId="520BCF42" w14:textId="77777777" w:rsidR="0092278F" w:rsidRPr="0082342B" w:rsidRDefault="0092278F" w:rsidP="0092278F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การทำ </w:t>
      </w:r>
      <w:r w:rsidRPr="0082342B">
        <w:rPr>
          <w:rFonts w:ascii="TH SarabunPSK" w:hAnsi="TH SarabunPSK" w:cs="TH SarabunPSK" w:hint="cs"/>
          <w:sz w:val="32"/>
          <w:szCs w:val="32"/>
        </w:rPr>
        <w:t xml:space="preserve">Faculty practice </w:t>
      </w:r>
      <w:r w:rsidRPr="0082342B">
        <w:rPr>
          <w:rFonts w:ascii="TH SarabunPSK" w:hAnsi="TH SarabunPSK" w:cs="TH SarabunPSK" w:hint="cs"/>
          <w:sz w:val="32"/>
          <w:szCs w:val="32"/>
          <w:cs/>
        </w:rPr>
        <w:t>ประกอบแนบมาด้วยแล้ว</w:t>
      </w:r>
    </w:p>
    <w:p w14:paraId="5EE09490" w14:textId="671BE34B" w:rsidR="0092278F" w:rsidRPr="0092278F" w:rsidRDefault="0092278F" w:rsidP="0092278F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82342B">
        <w:rPr>
          <w:rFonts w:ascii="TH SarabunPSK" w:hAnsi="TH SarabunPSK" w:cs="TH SarabunPSK" w:hint="cs"/>
          <w:sz w:val="32"/>
          <w:szCs w:val="32"/>
          <w:cs/>
        </w:rPr>
        <w:t xml:space="preserve">ลงชื่อ  </w:t>
      </w:r>
      <w:r w:rsidRPr="0082342B">
        <w:rPr>
          <w:rFonts w:ascii="TH SarabunPSK" w:hAnsi="TH SarabunPSK" w:cs="TH SarabunPSK" w:hint="cs"/>
          <w:sz w:val="32"/>
          <w:szCs w:val="32"/>
        </w:rPr>
        <w:t>……………………………………</w:t>
      </w:r>
    </w:p>
    <w:p w14:paraId="409913B1" w14:textId="2688A934" w:rsidR="002435CC" w:rsidRPr="00C77123" w:rsidRDefault="002435CC" w:rsidP="00C77123">
      <w:pPr>
        <w:rPr>
          <w:rFonts w:ascii="TH SarabunPSK" w:hAnsi="TH SarabunPSK" w:cs="TH SarabunPSK"/>
          <w:b/>
          <w:bCs/>
          <w:color w:val="4472C4" w:themeColor="accent1"/>
          <w:sz w:val="32"/>
          <w:szCs w:val="32"/>
        </w:rPr>
      </w:pPr>
    </w:p>
    <w:p w14:paraId="55C2AA07" w14:textId="77777777" w:rsidR="001C4F95" w:rsidRDefault="001C4F95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E6A2B3E" w14:textId="77777777" w:rsidR="001C4F95" w:rsidRDefault="001C4F95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3EF55DE6" w14:textId="77777777" w:rsidR="00C77123" w:rsidRDefault="00C77123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78FD6239" w14:textId="77777777" w:rsidR="00C77123" w:rsidRDefault="00C77123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5035AE23" w14:textId="77777777" w:rsidR="00C77123" w:rsidRDefault="00C77123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228A904" w14:textId="77777777" w:rsidR="001C4F95" w:rsidRDefault="001C4F95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447D9A76" w14:textId="77777777" w:rsidR="001C4F95" w:rsidRDefault="001C4F95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6F2AA13" w14:textId="77777777" w:rsidR="001C4F95" w:rsidRDefault="001C4F95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BB070E1" w14:textId="77777777" w:rsidR="001C4F95" w:rsidRDefault="001C4F95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D1A75FE" w14:textId="77777777" w:rsidR="001C4F95" w:rsidRDefault="001C4F95" w:rsidP="001C4F9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21491BB8" w14:textId="0CB92967" w:rsidR="001C4F95" w:rsidRDefault="001C4F95" w:rsidP="001C4F95">
      <w:pPr>
        <w:jc w:val="center"/>
        <w:rPr>
          <w:rFonts w:ascii="TH SarabunPSK" w:hAnsi="TH SarabunPSK" w:cs="TH SarabunPSK"/>
          <w:b/>
          <w:bCs/>
          <w:sz w:val="96"/>
          <w:szCs w:val="96"/>
        </w:rPr>
      </w:pPr>
      <w:r w:rsidRPr="001C4F95">
        <w:rPr>
          <w:rFonts w:ascii="TH SarabunPSK" w:hAnsi="TH SarabunPSK" w:cs="TH SarabunPSK" w:hint="cs"/>
          <w:b/>
          <w:bCs/>
          <w:sz w:val="96"/>
          <w:szCs w:val="96"/>
          <w:cs/>
        </w:rPr>
        <w:t>ภาคผนวก</w:t>
      </w:r>
    </w:p>
    <w:p w14:paraId="72BAB43B" w14:textId="77777777" w:rsidR="001C4F95" w:rsidRDefault="001C4F95" w:rsidP="001C4F95">
      <w:pPr>
        <w:jc w:val="center"/>
        <w:rPr>
          <w:rFonts w:ascii="TH SarabunPSK" w:hAnsi="TH SarabunPSK" w:cs="TH SarabunPSK"/>
          <w:b/>
          <w:bCs/>
          <w:sz w:val="96"/>
          <w:szCs w:val="96"/>
        </w:rPr>
      </w:pPr>
    </w:p>
    <w:p w14:paraId="660F7E41" w14:textId="77777777" w:rsidR="001C4F95" w:rsidRDefault="001C4F95" w:rsidP="001C4F95">
      <w:pPr>
        <w:jc w:val="center"/>
        <w:rPr>
          <w:rFonts w:ascii="TH SarabunPSK" w:hAnsi="TH SarabunPSK" w:cs="TH SarabunPSK"/>
          <w:b/>
          <w:bCs/>
          <w:sz w:val="96"/>
          <w:szCs w:val="96"/>
        </w:rPr>
      </w:pPr>
    </w:p>
    <w:p w14:paraId="5C24B24D" w14:textId="77777777" w:rsidR="00BB173C" w:rsidRDefault="00BB173C" w:rsidP="001C4F95">
      <w:pPr>
        <w:jc w:val="center"/>
        <w:rPr>
          <w:rFonts w:ascii="TH SarabunPSK" w:hAnsi="TH SarabunPSK" w:cs="TH SarabunPSK"/>
          <w:b/>
          <w:bCs/>
          <w:sz w:val="96"/>
          <w:szCs w:val="96"/>
        </w:rPr>
      </w:pPr>
    </w:p>
    <w:p w14:paraId="51F07F58" w14:textId="77777777" w:rsidR="00BB173C" w:rsidRDefault="00BB173C" w:rsidP="001C4F95">
      <w:pPr>
        <w:jc w:val="center"/>
        <w:rPr>
          <w:rFonts w:ascii="TH SarabunPSK" w:hAnsi="TH SarabunPSK" w:cs="TH SarabunPSK"/>
          <w:b/>
          <w:bCs/>
          <w:sz w:val="96"/>
          <w:szCs w:val="96"/>
        </w:rPr>
      </w:pPr>
    </w:p>
    <w:p w14:paraId="64FD8DFF" w14:textId="77777777" w:rsidR="001C4F95" w:rsidRDefault="001C4F95" w:rsidP="001C4F95">
      <w:pPr>
        <w:jc w:val="center"/>
        <w:rPr>
          <w:rFonts w:ascii="TH SarabunPSK" w:hAnsi="TH SarabunPSK" w:cs="TH SarabunPSK"/>
          <w:b/>
          <w:bCs/>
          <w:sz w:val="96"/>
          <w:szCs w:val="96"/>
        </w:rPr>
      </w:pPr>
    </w:p>
    <w:p w14:paraId="2DC9647A" w14:textId="77777777" w:rsidR="00C77123" w:rsidRDefault="00C77123" w:rsidP="001C4F95">
      <w:pPr>
        <w:jc w:val="center"/>
        <w:rPr>
          <w:rFonts w:ascii="TH SarabunPSK" w:hAnsi="TH SarabunPSK" w:cs="TH SarabunPSK"/>
          <w:b/>
          <w:bCs/>
          <w:sz w:val="96"/>
          <w:szCs w:val="96"/>
        </w:rPr>
      </w:pPr>
    </w:p>
    <w:p w14:paraId="40CE1844" w14:textId="77777777" w:rsidR="001C4F95" w:rsidRDefault="001C4F95" w:rsidP="001C4F95">
      <w:pPr>
        <w:jc w:val="center"/>
        <w:rPr>
          <w:rFonts w:ascii="TH SarabunPSK" w:hAnsi="TH SarabunPSK" w:cs="TH SarabunPSK"/>
          <w:b/>
          <w:bCs/>
          <w:sz w:val="96"/>
          <w:szCs w:val="96"/>
        </w:rPr>
      </w:pPr>
    </w:p>
    <w:p w14:paraId="51DB0544" w14:textId="77777777" w:rsidR="001C4F95" w:rsidRDefault="001C4F95" w:rsidP="001C4F95">
      <w:pPr>
        <w:jc w:val="center"/>
        <w:rPr>
          <w:rFonts w:ascii="TH SarabunPSK" w:hAnsi="TH SarabunPSK" w:cs="TH SarabunPSK"/>
          <w:b/>
          <w:bCs/>
          <w:sz w:val="96"/>
          <w:szCs w:val="96"/>
        </w:rPr>
      </w:pPr>
    </w:p>
    <w:p w14:paraId="322E87D1" w14:textId="77777777" w:rsidR="001C4F95" w:rsidRDefault="001C4F95" w:rsidP="001C4F95">
      <w:pPr>
        <w:ind w:hanging="90"/>
        <w:jc w:val="center"/>
        <w:rPr>
          <w:rFonts w:ascii="TH SarabunPSK" w:hAnsi="TH SarabunPSK" w:cs="TH SarabunPSK"/>
          <w:b/>
          <w:bCs/>
          <w:sz w:val="72"/>
          <w:szCs w:val="72"/>
        </w:rPr>
      </w:pPr>
      <w:r w:rsidRPr="004B25C2">
        <w:rPr>
          <w:rFonts w:ascii="TH SarabunPSK" w:hAnsi="TH SarabunPSK" w:cs="TH SarabunPSK" w:hint="cs"/>
          <w:b/>
          <w:bCs/>
          <w:sz w:val="72"/>
          <w:szCs w:val="72"/>
          <w:cs/>
        </w:rPr>
        <w:t>หนังสือส่งตัวเพื่อไปปฏิบัติ</w:t>
      </w:r>
    </w:p>
    <w:p w14:paraId="1458CA7E" w14:textId="3E1D1BCB" w:rsidR="001C4F95" w:rsidRDefault="001C4F95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  <w:r w:rsidRPr="004B25C2">
        <w:rPr>
          <w:rFonts w:ascii="TH SarabunPSK" w:hAnsi="TH SarabunPSK" w:cs="TH SarabunPSK"/>
          <w:b/>
          <w:bCs/>
          <w:sz w:val="72"/>
          <w:szCs w:val="72"/>
        </w:rPr>
        <w:t>Faculty practice</w:t>
      </w:r>
    </w:p>
    <w:p w14:paraId="2F905F2D" w14:textId="77777777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6A0830D3" w14:textId="77777777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34C06439" w14:textId="3DF1FD4F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3050FCA5" w14:textId="0EBD8746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35908FE8" w14:textId="47653CFE" w:rsidR="000F199B" w:rsidRDefault="00BB173C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  <w:r w:rsidRPr="00BB173C">
        <w:rPr>
          <w:rFonts w:ascii="TH SarabunPSK" w:hAnsi="TH SarabunPSK" w:cs="TH SarabunPSK"/>
          <w:b/>
          <w:bCs/>
          <w:noProof/>
          <w:sz w:val="72"/>
          <w:szCs w:val="72"/>
          <w:cs/>
        </w:rPr>
        <w:drawing>
          <wp:anchor distT="0" distB="0" distL="114300" distR="114300" simplePos="0" relativeHeight="251658240" behindDoc="0" locked="0" layoutInCell="1" allowOverlap="1" wp14:anchorId="65D4C78A" wp14:editId="1B33E6C9">
            <wp:simplePos x="0" y="0"/>
            <wp:positionH relativeFrom="column">
              <wp:posOffset>228600</wp:posOffset>
            </wp:positionH>
            <wp:positionV relativeFrom="paragraph">
              <wp:posOffset>590550</wp:posOffset>
            </wp:positionV>
            <wp:extent cx="5886450" cy="7847965"/>
            <wp:effectExtent l="0" t="0" r="0" b="635"/>
            <wp:wrapThrough wrapText="bothSides">
              <wp:wrapPolygon edited="0">
                <wp:start x="0" y="0"/>
                <wp:lineTo x="0" y="21549"/>
                <wp:lineTo x="21530" y="21549"/>
                <wp:lineTo x="21530" y="0"/>
                <wp:lineTo x="0" y="0"/>
              </wp:wrapPolygon>
            </wp:wrapThrough>
            <wp:docPr id="1669501052" name="Picture 1" descr="A letter of a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501052" name="Picture 1" descr="A letter of a person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7847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AAD3FC" w14:textId="149B54E1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526977F4" w14:textId="77777777" w:rsidR="00BB173C" w:rsidRDefault="00BB173C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7DA1AC7F" w14:textId="77777777" w:rsidR="00C77123" w:rsidRDefault="00C77123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02D80EDD" w14:textId="77777777" w:rsidR="00BB173C" w:rsidRDefault="00BB173C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7535F363" w14:textId="77777777" w:rsidR="00BB173C" w:rsidRDefault="00BB173C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2D96E5D6" w14:textId="77777777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  <w:r>
        <w:rPr>
          <w:rFonts w:ascii="TH SarabunPSK" w:hAnsi="TH SarabunPSK" w:cs="TH SarabunPSK" w:hint="cs"/>
          <w:b/>
          <w:bCs/>
          <w:sz w:val="72"/>
          <w:szCs w:val="72"/>
          <w:cs/>
        </w:rPr>
        <w:t>ท่าออกกำลังกายสำหรับผู้สูงอายุ</w:t>
      </w:r>
    </w:p>
    <w:p w14:paraId="2ECB00E0" w14:textId="70E1934C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7BBB28B3" w14:textId="1FB0F890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0C9EB514" w14:textId="02418891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66ED0A82" w14:textId="43607EF4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0B71DBC1" w14:textId="77777777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15E4D48F" w14:textId="77777777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5477F9B1" w14:textId="2720CCDD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  <w:r w:rsidRPr="00C77123">
        <w:rPr>
          <w:rFonts w:ascii="TH SarabunPSK" w:hAnsi="TH SarabunPSK" w:cs="TH SarabunPSK"/>
          <w:noProof/>
          <w:color w:val="4472C4" w:themeColor="accent1"/>
          <w:sz w:val="32"/>
          <w:szCs w:val="32"/>
          <w:cs/>
        </w:rPr>
        <w:drawing>
          <wp:anchor distT="0" distB="0" distL="114300" distR="114300" simplePos="0" relativeHeight="251660288" behindDoc="0" locked="0" layoutInCell="1" allowOverlap="1" wp14:anchorId="4DFE4636" wp14:editId="355D8985">
            <wp:simplePos x="0" y="0"/>
            <wp:positionH relativeFrom="column">
              <wp:posOffset>1016000</wp:posOffset>
            </wp:positionH>
            <wp:positionV relativeFrom="paragraph">
              <wp:posOffset>0</wp:posOffset>
            </wp:positionV>
            <wp:extent cx="3581400" cy="3859530"/>
            <wp:effectExtent l="0" t="0" r="0" b="7620"/>
            <wp:wrapThrough wrapText="bothSides">
              <wp:wrapPolygon edited="0">
                <wp:start x="0" y="0"/>
                <wp:lineTo x="0" y="21536"/>
                <wp:lineTo x="21485" y="21536"/>
                <wp:lineTo x="21485" y="0"/>
                <wp:lineTo x="0" y="0"/>
              </wp:wrapPolygon>
            </wp:wrapThrough>
            <wp:docPr id="2050194383" name="Picture 1" descr="A poster of an old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194383" name="Picture 1" descr="A poster of an old pers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777C4" w14:textId="77777777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2B54BA98" w14:textId="4E126A68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18CD22FD" w14:textId="412D6FD2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490D619A" w14:textId="77777777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4CFB1207" w14:textId="28F9717A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  <w:r w:rsidRPr="00C77123">
        <w:rPr>
          <w:rFonts w:ascii="TH SarabunPSK" w:hAnsi="TH SarabunPSK" w:cs="TH SarabunPSK"/>
          <w:noProof/>
          <w:color w:val="4472C4" w:themeColor="accent1"/>
          <w:sz w:val="32"/>
          <w:szCs w:val="32"/>
          <w:cs/>
        </w:rPr>
        <w:drawing>
          <wp:anchor distT="0" distB="0" distL="114300" distR="114300" simplePos="0" relativeHeight="251659264" behindDoc="0" locked="0" layoutInCell="1" allowOverlap="1" wp14:anchorId="10915A20" wp14:editId="2BD48FCC">
            <wp:simplePos x="0" y="0"/>
            <wp:positionH relativeFrom="column">
              <wp:posOffset>-533400</wp:posOffset>
            </wp:positionH>
            <wp:positionV relativeFrom="paragraph">
              <wp:posOffset>705485</wp:posOffset>
            </wp:positionV>
            <wp:extent cx="6705600" cy="3962400"/>
            <wp:effectExtent l="0" t="0" r="0" b="0"/>
            <wp:wrapThrough wrapText="bothSides">
              <wp:wrapPolygon edited="0">
                <wp:start x="0" y="0"/>
                <wp:lineTo x="0" y="21496"/>
                <wp:lineTo x="21539" y="21496"/>
                <wp:lineTo x="21539" y="0"/>
                <wp:lineTo x="0" y="0"/>
              </wp:wrapPolygon>
            </wp:wrapThrough>
            <wp:docPr id="1066602244" name="Picture 1" descr="A poster of a person doing exercis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602244" name="Picture 1" descr="A poster of a person doing exercises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EA97ED" w14:textId="31A7C76A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0D2B5769" w14:textId="77777777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743962FB" w14:textId="77777777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3B546CCD" w14:textId="77777777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57DA6541" w14:textId="77777777" w:rsidR="00C77123" w:rsidRDefault="00C77123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</w:p>
    <w:p w14:paraId="5439078A" w14:textId="22702979" w:rsidR="001C4F95" w:rsidRDefault="001C4F95" w:rsidP="001C4F95">
      <w:pPr>
        <w:ind w:left="2160"/>
        <w:rPr>
          <w:rFonts w:ascii="TH SarabunPSK" w:hAnsi="TH SarabunPSK" w:cs="TH SarabunPSK"/>
          <w:b/>
          <w:bCs/>
          <w:sz w:val="72"/>
          <w:szCs w:val="72"/>
        </w:rPr>
      </w:pPr>
      <w:r w:rsidRPr="004B25C2">
        <w:rPr>
          <w:rFonts w:ascii="TH SarabunPSK" w:hAnsi="TH SarabunPSK" w:cs="TH SarabunPSK" w:hint="cs"/>
          <w:b/>
          <w:bCs/>
          <w:sz w:val="72"/>
          <w:szCs w:val="72"/>
          <w:cs/>
        </w:rPr>
        <w:t>ภาพการปฏิบัติกิจกรรม</w:t>
      </w:r>
    </w:p>
    <w:p w14:paraId="4EB01596" w14:textId="3BBC94AF" w:rsidR="001C4F95" w:rsidRDefault="001C4F95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20A6055E" w14:textId="77777777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2274D79E" w14:textId="77777777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17848D65" w14:textId="77777777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1CD7AE05" w14:textId="77777777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21812C6B" w14:textId="77777777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134D35C7" w14:textId="4B03D118" w:rsidR="000F199B" w:rsidRDefault="000F199B" w:rsidP="000F199B">
      <w:r>
        <w:rPr>
          <w:noProof/>
          <w:cs/>
        </w:rPr>
        <w:drawing>
          <wp:inline distT="0" distB="0" distL="0" distR="0" wp14:anchorId="1414C5DF" wp14:editId="4B3C9A99">
            <wp:extent cx="5928360" cy="2644140"/>
            <wp:effectExtent l="0" t="0" r="0" b="3810"/>
            <wp:docPr id="1366391503" name="Picture 4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391503" name="Picture 4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6B9217DC" wp14:editId="5EAA4317">
            <wp:extent cx="5928360" cy="2644140"/>
            <wp:effectExtent l="0" t="0" r="0" b="3810"/>
            <wp:docPr id="1574723616" name="Picture 6" descr="A person sitting on a por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723616" name="Picture 6" descr="A person sitting on a por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44DCA00C" wp14:editId="5EF4CC44">
            <wp:extent cx="5928360" cy="2644140"/>
            <wp:effectExtent l="0" t="0" r="0" b="3810"/>
            <wp:docPr id="998396817" name="Picture 7" descr="A group of people sitting out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396817" name="Picture 7" descr="A group of people sitting out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704D39B9" wp14:editId="5DAC530F">
            <wp:extent cx="5928360" cy="2644140"/>
            <wp:effectExtent l="0" t="0" r="0" b="3810"/>
            <wp:docPr id="1445913134" name="Picture 8" descr="An old person in a wheelc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913134" name="Picture 8" descr="An old person in a wheelchai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36FB532C" wp14:editId="62B287F6">
            <wp:extent cx="5928360" cy="2644140"/>
            <wp:effectExtent l="0" t="0" r="0" b="3810"/>
            <wp:docPr id="214379976" name="Picture 9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79976" name="Picture 9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7616E56B" wp14:editId="676C4024">
            <wp:extent cx="5928360" cy="2644140"/>
            <wp:effectExtent l="0" t="0" r="0" b="3810"/>
            <wp:docPr id="826068287" name="Picture 12" descr="A person standing in front of a group of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068287" name="Picture 12" descr="A person standing in front of a group of peop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3EE59219" wp14:editId="28CF938E">
            <wp:extent cx="5935980" cy="2659380"/>
            <wp:effectExtent l="0" t="0" r="7620" b="7620"/>
            <wp:docPr id="646572191" name="Picture 13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572191" name="Picture 13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35779665" wp14:editId="4FC94FA9">
            <wp:extent cx="5928360" cy="2644140"/>
            <wp:effectExtent l="0" t="0" r="0" b="3810"/>
            <wp:docPr id="2133371269" name="Picture 14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371269" name="Picture 14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4B78D804" wp14:editId="7603F09C">
            <wp:extent cx="5935980" cy="2659380"/>
            <wp:effectExtent l="0" t="0" r="7620" b="7620"/>
            <wp:docPr id="1053919887" name="Picture 15" descr="A group of elderly women sitting on a por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19887" name="Picture 15" descr="A group of elderly women sitting on a por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103284BD" wp14:editId="7D1B0812">
            <wp:extent cx="5935980" cy="2659380"/>
            <wp:effectExtent l="0" t="0" r="7620" b="7620"/>
            <wp:docPr id="1513180830" name="Picture 16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180830" name="Picture 16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11118A56" wp14:editId="68F4B904">
            <wp:extent cx="5928360" cy="2644140"/>
            <wp:effectExtent l="0" t="0" r="0" b="3810"/>
            <wp:docPr id="238198343" name="Picture 17" descr="A group of people sitting in chairs with their hands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198343" name="Picture 17" descr="A group of people sitting in chairs with their hands u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0F6ABC00" wp14:editId="0CBB14E9">
            <wp:extent cx="5928360" cy="2644140"/>
            <wp:effectExtent l="0" t="0" r="0" b="3810"/>
            <wp:docPr id="204017391" name="Picture 18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17391" name="Picture 18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001DD802" wp14:editId="13F48265">
            <wp:extent cx="5928360" cy="2644140"/>
            <wp:effectExtent l="0" t="0" r="0" b="3810"/>
            <wp:docPr id="1450041716" name="Picture 20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041716" name="Picture 20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263B22FA" wp14:editId="6C795A29">
            <wp:extent cx="5928360" cy="2644140"/>
            <wp:effectExtent l="0" t="0" r="0" b="3810"/>
            <wp:docPr id="1767816336" name="Picture 21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816336" name="Picture 21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s/>
        </w:rPr>
        <w:drawing>
          <wp:inline distT="0" distB="0" distL="0" distR="0" wp14:anchorId="309BA5C7" wp14:editId="5E337F62">
            <wp:extent cx="5928360" cy="2644140"/>
            <wp:effectExtent l="0" t="0" r="0" b="3810"/>
            <wp:docPr id="2050032565" name="Picture 24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032565" name="Picture 24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54DD3" w14:textId="77777777" w:rsidR="000F199B" w:rsidRDefault="000F199B" w:rsidP="001C4F95">
      <w:pPr>
        <w:jc w:val="center"/>
        <w:rPr>
          <w:rFonts w:ascii="TH SarabunPSK" w:hAnsi="TH SarabunPSK" w:cs="TH SarabunPSK"/>
          <w:b/>
          <w:bCs/>
          <w:sz w:val="72"/>
          <w:szCs w:val="72"/>
        </w:rPr>
      </w:pPr>
    </w:p>
    <w:p w14:paraId="0800AA53" w14:textId="69A76681" w:rsidR="001C4F95" w:rsidRPr="001C4F95" w:rsidRDefault="000F199B" w:rsidP="001C4F95">
      <w:pPr>
        <w:jc w:val="center"/>
        <w:rPr>
          <w:rFonts w:ascii="TH SarabunPSK" w:hAnsi="TH SarabunPSK" w:cs="TH SarabunPSK"/>
          <w:color w:val="4472C4" w:themeColor="accent1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color w:val="4472C4" w:themeColor="accent1"/>
          <w:sz w:val="32"/>
          <w:szCs w:val="32"/>
          <w:cs/>
        </w:rPr>
        <w:drawing>
          <wp:inline distT="0" distB="0" distL="0" distR="0" wp14:anchorId="3E587253" wp14:editId="3D1CF308">
            <wp:extent cx="5740400" cy="2743200"/>
            <wp:effectExtent l="0" t="0" r="0" b="0"/>
            <wp:docPr id="9964190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noProof/>
          <w:color w:val="4472C4" w:themeColor="accent1"/>
          <w:sz w:val="32"/>
          <w:szCs w:val="32"/>
          <w:cs/>
        </w:rPr>
        <w:drawing>
          <wp:inline distT="0" distB="0" distL="0" distR="0" wp14:anchorId="0FF68C2C" wp14:editId="4AABA27C">
            <wp:extent cx="5740400" cy="2565400"/>
            <wp:effectExtent l="0" t="0" r="0" b="6350"/>
            <wp:docPr id="11683201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noProof/>
          <w:color w:val="4472C4" w:themeColor="accent1"/>
          <w:sz w:val="32"/>
          <w:szCs w:val="32"/>
          <w:cs/>
        </w:rPr>
        <w:drawing>
          <wp:inline distT="0" distB="0" distL="0" distR="0" wp14:anchorId="00EDC800" wp14:editId="7140F827">
            <wp:extent cx="5740400" cy="2743200"/>
            <wp:effectExtent l="0" t="0" r="0" b="0"/>
            <wp:docPr id="5420349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noProof/>
          <w:color w:val="4472C4" w:themeColor="accent1"/>
          <w:sz w:val="32"/>
          <w:szCs w:val="32"/>
          <w:cs/>
        </w:rPr>
        <w:drawing>
          <wp:inline distT="0" distB="0" distL="0" distR="0" wp14:anchorId="5E51CE41" wp14:editId="4AE36B61">
            <wp:extent cx="5740400" cy="2743200"/>
            <wp:effectExtent l="0" t="0" r="0" b="0"/>
            <wp:docPr id="19227991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noProof/>
          <w:color w:val="4472C4" w:themeColor="accent1"/>
          <w:sz w:val="32"/>
          <w:szCs w:val="32"/>
          <w:cs/>
        </w:rPr>
        <w:drawing>
          <wp:inline distT="0" distB="0" distL="0" distR="0" wp14:anchorId="1899223E" wp14:editId="18E32967">
            <wp:extent cx="5740400" cy="2743200"/>
            <wp:effectExtent l="0" t="0" r="0" b="0"/>
            <wp:docPr id="45367247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 w:hint="cs"/>
          <w:noProof/>
          <w:color w:val="4472C4" w:themeColor="accent1"/>
          <w:sz w:val="32"/>
          <w:szCs w:val="32"/>
          <w:cs/>
        </w:rPr>
        <w:drawing>
          <wp:inline distT="0" distB="0" distL="0" distR="0" wp14:anchorId="2DDB9B25" wp14:editId="2ACF316A">
            <wp:extent cx="5740400" cy="2743200"/>
            <wp:effectExtent l="0" t="0" r="0" b="0"/>
            <wp:docPr id="87839732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C4F95" w:rsidRPr="001C4F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F0698B"/>
    <w:multiLevelType w:val="hybridMultilevel"/>
    <w:tmpl w:val="4E62812A"/>
    <w:lvl w:ilvl="0" w:tplc="EA44EB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DF92D25"/>
    <w:multiLevelType w:val="hybridMultilevel"/>
    <w:tmpl w:val="25966F9C"/>
    <w:lvl w:ilvl="0" w:tplc="C472DF56">
      <w:start w:val="6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4060F7"/>
    <w:multiLevelType w:val="hybridMultilevel"/>
    <w:tmpl w:val="9B7C891C"/>
    <w:lvl w:ilvl="0" w:tplc="86B40B6C"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5BC736B"/>
    <w:multiLevelType w:val="hybridMultilevel"/>
    <w:tmpl w:val="BDAAA6B4"/>
    <w:lvl w:ilvl="0" w:tplc="E0166442">
      <w:start w:val="1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470F56DB"/>
    <w:multiLevelType w:val="hybridMultilevel"/>
    <w:tmpl w:val="4FF036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2C50D9"/>
    <w:multiLevelType w:val="hybridMultilevel"/>
    <w:tmpl w:val="C6D45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C5621F"/>
    <w:multiLevelType w:val="hybridMultilevel"/>
    <w:tmpl w:val="4E62812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92D0D40"/>
    <w:multiLevelType w:val="hybridMultilevel"/>
    <w:tmpl w:val="AEFA50CC"/>
    <w:lvl w:ilvl="0" w:tplc="86B40B6C"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ACC3B30"/>
    <w:multiLevelType w:val="hybridMultilevel"/>
    <w:tmpl w:val="4FF03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7"/>
  </w:num>
  <w:num w:numId="5">
    <w:abstractNumId w:val="8"/>
  </w:num>
  <w:num w:numId="6">
    <w:abstractNumId w:val="4"/>
  </w:num>
  <w:num w:numId="7">
    <w:abstractNumId w:val="0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7CwMLQAEhYG5ko6SsGpxcWZ+XkgBYa1ANNf/jQsAAAA"/>
  </w:docVars>
  <w:rsids>
    <w:rsidRoot w:val="00840AF2"/>
    <w:rsid w:val="0004384A"/>
    <w:rsid w:val="000A53AB"/>
    <w:rsid w:val="000F0EB5"/>
    <w:rsid w:val="000F199B"/>
    <w:rsid w:val="0010017A"/>
    <w:rsid w:val="001C4F95"/>
    <w:rsid w:val="0020567E"/>
    <w:rsid w:val="002435CC"/>
    <w:rsid w:val="002F7930"/>
    <w:rsid w:val="00346908"/>
    <w:rsid w:val="003D1EF8"/>
    <w:rsid w:val="0040420C"/>
    <w:rsid w:val="00437D90"/>
    <w:rsid w:val="004520D5"/>
    <w:rsid w:val="004A4503"/>
    <w:rsid w:val="004D2C9B"/>
    <w:rsid w:val="005415EA"/>
    <w:rsid w:val="00566E92"/>
    <w:rsid w:val="005C5BD4"/>
    <w:rsid w:val="005F0BF0"/>
    <w:rsid w:val="0061102E"/>
    <w:rsid w:val="00665D6E"/>
    <w:rsid w:val="006772BF"/>
    <w:rsid w:val="0075783F"/>
    <w:rsid w:val="00840AF2"/>
    <w:rsid w:val="008D06DF"/>
    <w:rsid w:val="0092278F"/>
    <w:rsid w:val="00933C91"/>
    <w:rsid w:val="009457B3"/>
    <w:rsid w:val="0094765E"/>
    <w:rsid w:val="00983099"/>
    <w:rsid w:val="00B45913"/>
    <w:rsid w:val="00B8017F"/>
    <w:rsid w:val="00BB173C"/>
    <w:rsid w:val="00BB3987"/>
    <w:rsid w:val="00C77123"/>
    <w:rsid w:val="00CA0F4D"/>
    <w:rsid w:val="00CC3FBB"/>
    <w:rsid w:val="00D22885"/>
    <w:rsid w:val="00D747A3"/>
    <w:rsid w:val="00DB2364"/>
    <w:rsid w:val="00DD2657"/>
    <w:rsid w:val="00DF65E5"/>
    <w:rsid w:val="00DF736F"/>
    <w:rsid w:val="00E11052"/>
    <w:rsid w:val="00E82E8E"/>
    <w:rsid w:val="00EE6439"/>
    <w:rsid w:val="00EE6E5D"/>
    <w:rsid w:val="00F05CFA"/>
    <w:rsid w:val="00F65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674B"/>
  <w15:chartTrackingRefBased/>
  <w15:docId w15:val="{306920DF-B339-4C09-967C-F23E7CC5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7123"/>
  </w:style>
  <w:style w:type="paragraph" w:styleId="1">
    <w:name w:val="heading 1"/>
    <w:basedOn w:val="a"/>
    <w:next w:val="a"/>
    <w:link w:val="10"/>
    <w:uiPriority w:val="9"/>
    <w:qFormat/>
    <w:rsid w:val="00404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rsid w:val="00933C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40420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3">
    <w:name w:val="TOC Heading"/>
    <w:basedOn w:val="1"/>
    <w:next w:val="a"/>
    <w:uiPriority w:val="39"/>
    <w:unhideWhenUsed/>
    <w:qFormat/>
    <w:rsid w:val="0040420C"/>
    <w:pPr>
      <w:outlineLvl w:val="9"/>
    </w:pPr>
    <w:rPr>
      <w:sz w:val="40"/>
      <w:cs/>
    </w:rPr>
  </w:style>
  <w:style w:type="paragraph" w:styleId="2">
    <w:name w:val="toc 2"/>
    <w:basedOn w:val="a"/>
    <w:next w:val="a"/>
    <w:autoRedefine/>
    <w:uiPriority w:val="39"/>
    <w:unhideWhenUsed/>
    <w:rsid w:val="0040420C"/>
    <w:pPr>
      <w:spacing w:after="100"/>
      <w:ind w:left="220"/>
    </w:pPr>
    <w:rPr>
      <w:rFonts w:eastAsiaTheme="minorEastAsia" w:cs="Times New Roman"/>
      <w:sz w:val="28"/>
      <w:cs/>
    </w:rPr>
  </w:style>
  <w:style w:type="paragraph" w:styleId="11">
    <w:name w:val="toc 1"/>
    <w:basedOn w:val="a"/>
    <w:next w:val="a"/>
    <w:autoRedefine/>
    <w:uiPriority w:val="39"/>
    <w:unhideWhenUsed/>
    <w:rsid w:val="0040420C"/>
    <w:pPr>
      <w:spacing w:after="100"/>
    </w:pPr>
    <w:rPr>
      <w:rFonts w:eastAsiaTheme="minorEastAsia" w:cs="Times New Roman"/>
      <w:sz w:val="28"/>
      <w:cs/>
    </w:rPr>
  </w:style>
  <w:style w:type="paragraph" w:styleId="31">
    <w:name w:val="toc 3"/>
    <w:basedOn w:val="a"/>
    <w:next w:val="a"/>
    <w:autoRedefine/>
    <w:uiPriority w:val="39"/>
    <w:unhideWhenUsed/>
    <w:rsid w:val="0040420C"/>
    <w:pPr>
      <w:spacing w:after="100"/>
      <w:ind w:left="440"/>
    </w:pPr>
    <w:rPr>
      <w:rFonts w:eastAsiaTheme="minorEastAsia" w:cs="Times New Roman"/>
      <w:sz w:val="28"/>
      <w:cs/>
    </w:rPr>
  </w:style>
  <w:style w:type="paragraph" w:styleId="a4">
    <w:name w:val="List Paragraph"/>
    <w:basedOn w:val="a"/>
    <w:uiPriority w:val="34"/>
    <w:qFormat/>
    <w:rsid w:val="00BB3987"/>
    <w:pPr>
      <w:ind w:left="720"/>
      <w:contextualSpacing/>
    </w:pPr>
  </w:style>
  <w:style w:type="table" w:styleId="a5">
    <w:name w:val="Table Grid"/>
    <w:basedOn w:val="a1"/>
    <w:uiPriority w:val="39"/>
    <w:rsid w:val="00BB3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Emphasis"/>
    <w:basedOn w:val="a0"/>
    <w:uiPriority w:val="20"/>
    <w:qFormat/>
    <w:rsid w:val="00DF65E5"/>
    <w:rPr>
      <w:i/>
      <w:iCs/>
    </w:rPr>
  </w:style>
  <w:style w:type="paragraph" w:styleId="a7">
    <w:name w:val="Normal (Web)"/>
    <w:basedOn w:val="a"/>
    <w:uiPriority w:val="99"/>
    <w:unhideWhenUsed/>
    <w:rsid w:val="00D22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30">
    <w:name w:val="หัวเรื่อง 3 อักขระ"/>
    <w:basedOn w:val="a0"/>
    <w:link w:val="3"/>
    <w:uiPriority w:val="9"/>
    <w:rsid w:val="00933C91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1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jpeg"/><Relationship Id="rId18" Type="http://schemas.microsoft.com/office/2007/relationships/hdphoto" Target="media/hdphoto2.wdp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microsoft.com/office/2007/relationships/hdphoto" Target="media/hdphoto3.wdp"/><Relationship Id="rId29" Type="http://schemas.openxmlformats.org/officeDocument/2006/relationships/image" Target="media/image21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microsoft.com/office/2007/relationships/hdphoto" Target="media/hdphoto1.wdp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31" Type="http://schemas.openxmlformats.org/officeDocument/2006/relationships/image" Target="media/image23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85DA0-3008-435D-A888-06BEFCA3B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1390</Words>
  <Characters>7925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GKAEW  DEJAKANCHANAVEJ</dc:creator>
  <cp:keywords/>
  <dc:description/>
  <cp:lastModifiedBy>นันทิพัฒน์ อังศุโรจน์กุล</cp:lastModifiedBy>
  <cp:revision>2</cp:revision>
  <cp:lastPrinted>2023-08-15T14:41:00Z</cp:lastPrinted>
  <dcterms:created xsi:type="dcterms:W3CDTF">2024-02-15T09:11:00Z</dcterms:created>
  <dcterms:modified xsi:type="dcterms:W3CDTF">2024-02-15T09:11:00Z</dcterms:modified>
</cp:coreProperties>
</file>